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47212FFB" w14:textId="1445EA7D" w:rsidR="0056394F" w:rsidRPr="0056394F" w:rsidRDefault="0056394F" w:rsidP="5199D6AD">
      <w:pPr>
        <w:rPr>
          <w:rFonts w:ascii="Cambria,Times New Roman,MS Goth" w:eastAsia="Cambria,Times New Roman,MS Goth" w:hAnsi="Cambria,Times New Roman,MS Goth" w:cs="Cambria,Times New Roman,MS Goth"/>
          <w:color w:val="17365D" w:themeColor="text2" w:themeShade="BF"/>
          <w:sz w:val="36"/>
          <w:szCs w:val="36"/>
          <w:lang w:eastAsia="en-AU"/>
        </w:rPr>
      </w:pPr>
      <w:r w:rsidRPr="00AB2F42">
        <w:rPr>
          <w:rFonts w:ascii="Calibri" w:hAnsi="Calibri" w:eastAsia="Calibri" w:cs="Times New Roman"/>
          <w:noProof/>
          <w:sz w:val="20"/>
          <w:lang w:val="en-AU" w:eastAsia="en-AU"/>
        </w:rPr>
        <mc:AlternateContent>
          <mc:Choice Requires="wps">
            <w:drawing>
              <wp:anchor distT="0" distB="0" distL="114300" distR="114300" simplePos="0" relativeHeight="251658240" behindDoc="0" locked="0" layoutInCell="1" allowOverlap="1" wp14:anchorId="193EF0BA" wp14:editId="1EA5CA8B">
                <wp:simplePos x="0" y="0"/>
                <wp:positionH relativeFrom="column">
                  <wp:posOffset>-904875</wp:posOffset>
                </wp:positionH>
                <wp:positionV relativeFrom="paragraph">
                  <wp:posOffset>292735</wp:posOffset>
                </wp:positionV>
                <wp:extent cx="11299825" cy="635"/>
                <wp:effectExtent l="0" t="19050" r="15875" b="37465"/>
                <wp:wrapNone/>
                <wp:docPr id="8"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299825" cy="635"/>
                        </a:xfrm>
                        <a:prstGeom prst="straightConnector1">
                          <a:avLst/>
                        </a:prstGeom>
                        <a:noFill/>
                        <a:ln w="38100">
                          <a:solidFill>
                            <a:srgbClr val="1F497D">
                              <a:lumMod val="60000"/>
                              <a:lumOff val="40000"/>
                            </a:srgb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accent1">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w14:anchorId="5E763A4A">
              <v:shapetype w14:anchorId="4A69DB90" id="_x0000_t32" coordsize="21600,21600" o:spt="32" o:oned="t" path="m,l21600,21600e" filled="f">
                <v:path arrowok="t" fillok="f" o:connecttype="none"/>
                <o:lock v:ext="edit" shapetype="t"/>
              </v:shapetype>
              <v:shape id="AutoShape 2" o:spid="_x0000_s1026" type="#_x0000_t32" style="position:absolute;margin-left:-71.25pt;margin-top:23.05pt;width:889.75pt;height:.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" strokecolor="#558ed5" strokeweight="3pt">
                <v:shadow color="#243f60 [1604]" opacity=".5" offset="1pt"/>
              </v:shape>
            </w:pict>
          </mc:Fallback>
        </mc:AlternateContent>
      </w:r>
      <w:r w:rsidRPr="00AB2F42">
        <w:rPr>
          <w:rFonts w:ascii="Calibri" w:hAnsi="Calibri" w:eastAsia="Calibri" w:cs="Times New Roman"/>
          <w:noProof/>
          <w:sz w:val="20"/>
          <w:lang w:val="en-AU" w:eastAsia="en-AU"/>
        </w:rPr>
        <mc:AlternateContent>
          <mc:Choice Requires="wps">
            <w:drawing>
              <wp:anchor distT="0" distB="0" distL="114300" distR="114300" simplePos="0" relativeHeight="251658241" behindDoc="0" locked="0" layoutInCell="1" allowOverlap="1" wp14:anchorId="5957E819" wp14:editId="1C6FEA5D">
                <wp:simplePos x="0" y="0"/>
                <wp:positionH relativeFrom="column">
                  <wp:posOffset>-904875</wp:posOffset>
                </wp:positionH>
                <wp:positionV relativeFrom="paragraph">
                  <wp:posOffset>292735</wp:posOffset>
                </wp:positionV>
                <wp:extent cx="11299825" cy="635"/>
                <wp:effectExtent l="0" t="19050" r="15875" b="37465"/>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299825" cy="635"/>
                        </a:xfrm>
                        <a:prstGeom prst="straightConnector1">
                          <a:avLst/>
                        </a:prstGeom>
                        <a:noFill/>
                        <a:ln w="38100">
                          <a:solidFill>
                            <a:srgbClr val="1F497D">
                              <a:lumMod val="60000"/>
                              <a:lumOff val="40000"/>
                            </a:srgb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accent1">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w14:anchorId="74E5B4DD">
              <v:shape w14:anchorId="520D3F4D" id="AutoShape 2" o:spid="_x0000_s1026" type="#_x0000_t32" style="position:absolute;margin-left:-71.25pt;margin-top:23.05pt;width:889.75pt;height:.0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" strokecolor="#558ed5" strokeweight="3pt">
                <v:shadow color="#243f60 [1604]" opacity=".5" offset="1pt"/>
              </v:shape>
            </w:pict>
          </mc:Fallback>
        </mc:AlternateContent>
      </w:r>
      <w:r w:rsidR="00B00D2B">
        <w:rPr>
          <w:rFonts w:ascii="Cambria,Times New Roman,MS Goth" w:hAnsi="Cambria,Times New Roman,MS Goth" w:eastAsia="Cambria,Times New Roman,MS Goth" w:cs="Cambria,Times New Roman,MS Goth"/>
          <w:color w:val="17365D"/>
          <w:spacing w:val="5"/>
          <w:kern w:val="28"/>
          <w:sz w:val="32"/>
          <w:szCs w:val="32"/>
          <w:lang w:eastAsia="en-AU"/>
        </w:rPr>
        <w:t xml:space="preserve">Timetable for Term </w:t>
      </w:r>
      <w:r w:rsidR="002C428A">
        <w:rPr>
          <w:rFonts w:ascii="Cambria,Times New Roman,MS Goth" w:hAnsi="Cambria,Times New Roman,MS Goth" w:eastAsia="Cambria,Times New Roman,MS Goth" w:cs="Cambria,Times New Roman,MS Goth"/>
          <w:color w:val="17365D"/>
          <w:spacing w:val="5"/>
          <w:kern w:val="28"/>
          <w:sz w:val="32"/>
          <w:szCs w:val="32"/>
          <w:lang w:eastAsia="en-AU"/>
        </w:rPr>
        <w:t>4</w:t>
      </w:r>
      <w:r w:rsidR="00D10393" w:rsidRPr="5199D6AD">
        <w:rPr>
          <w:rFonts w:ascii="Cambria,Times New Roman,MS Goth" w:hAnsi="Cambria,Times New Roman,MS Goth" w:eastAsia="Cambria,Times New Roman,MS Goth" w:cs="Cambria,Times New Roman,MS Goth"/>
          <w:color w:val="17365D"/>
          <w:spacing w:val="5"/>
          <w:kern w:val="28"/>
          <w:sz w:val="32"/>
          <w:szCs w:val="32"/>
          <w:lang w:eastAsia="en-AU"/>
        </w:rPr>
        <w:t>, 201</w:t>
      </w:r>
      <w:r w:rsidR="00821AB3">
        <w:rPr>
          <w:rFonts w:ascii="Cambria,Times New Roman,MS Goth" w:hAnsi="Cambria,Times New Roman,MS Goth" w:eastAsia="Cambria,Times New Roman,MS Goth" w:cs="Cambria,Times New Roman,MS Goth"/>
          <w:color w:val="17365D"/>
          <w:spacing w:val="5"/>
          <w:kern w:val="28"/>
          <w:sz w:val="32"/>
          <w:szCs w:val="32"/>
          <w:lang w:eastAsia="en-AU"/>
        </w:rPr>
        <w:t>9</w:t>
      </w:r>
      <w:r w:rsidR="00B8028D" w:rsidRPr="5199D6AD">
        <w:rPr>
          <w:rFonts w:ascii="Cambria,Times New Roman,MS Goth" w:hAnsi="Cambria,Times New Roman,MS Goth" w:eastAsia="Cambria,Times New Roman,MS Goth" w:cs="Cambria,Times New Roman,MS Goth"/>
          <w:color w:val="17365D"/>
          <w:spacing w:val="5"/>
          <w:kern w:val="28"/>
          <w:sz w:val="32"/>
          <w:szCs w:val="32"/>
          <w:lang w:eastAsia="en-AU"/>
        </w:rPr>
        <w:t xml:space="preserve"> (</w:t>
      </w:r>
      <w:r w:rsidR="002500F2">
        <w:rPr>
          <w:rFonts w:ascii="Cambria,Times New Roman,MS Goth" w:hAnsi="Cambria,Times New Roman,MS Goth" w:eastAsia="Cambria,Times New Roman,MS Goth" w:cs="Cambria,Times New Roman,MS Goth"/>
          <w:color w:val="17365D"/>
          <w:spacing w:val="5"/>
          <w:kern w:val="28"/>
          <w:sz w:val="32"/>
          <w:szCs w:val="32"/>
          <w:lang w:eastAsia="en-AU"/>
        </w:rPr>
        <w:t>0</w:t>
      </w:r>
      <w:r w:rsidR="00821AB3">
        <w:rPr>
          <w:rFonts w:ascii="Cambria,Times New Roman,MS Goth" w:hAnsi="Cambria,Times New Roman,MS Goth" w:eastAsia="Cambria,Times New Roman,MS Goth" w:cs="Cambria,Times New Roman,MS Goth"/>
          <w:color w:val="17365D"/>
          <w:spacing w:val="5"/>
          <w:kern w:val="28"/>
          <w:sz w:val="32"/>
          <w:szCs w:val="32"/>
          <w:lang w:eastAsia="en-AU"/>
        </w:rPr>
        <w:t>7</w:t>
      </w:r>
      <w:r w:rsidR="00BA377F" w:rsidRPr="5199D6AD">
        <w:rPr>
          <w:rFonts w:ascii="Cambria,Times New Roman,MS Goth" w:hAnsi="Cambria,Times New Roman,MS Goth" w:eastAsia="Cambria,Times New Roman,MS Goth" w:cs="Cambria,Times New Roman,MS Goth"/>
          <w:color w:val="17365D"/>
          <w:spacing w:val="5"/>
          <w:kern w:val="28"/>
          <w:sz w:val="32"/>
          <w:szCs w:val="32"/>
          <w:vertAlign w:val="superscript"/>
          <w:lang w:eastAsia="en-AU"/>
        </w:rPr>
        <w:t>th</w:t>
      </w:r>
      <w:r w:rsidR="00BA377F" w:rsidRPr="5199D6AD">
        <w:rPr>
          <w:rFonts w:ascii="Cambria,Times New Roman,MS Goth" w:hAnsi="Cambria,Times New Roman,MS Goth" w:eastAsia="Cambria,Times New Roman,MS Goth" w:cs="Cambria,Times New Roman,MS Goth"/>
          <w:color w:val="17365D"/>
          <w:spacing w:val="5"/>
          <w:kern w:val="28"/>
          <w:sz w:val="32"/>
          <w:szCs w:val="32"/>
          <w:lang w:eastAsia="en-AU"/>
        </w:rPr>
        <w:t xml:space="preserve"> </w:t>
      </w:r>
      <w:r w:rsidR="002500F2">
        <w:rPr>
          <w:rFonts w:ascii="Cambria,Times New Roman,MS Goth" w:hAnsi="Cambria,Times New Roman,MS Goth" w:eastAsia="Cambria,Times New Roman,MS Goth" w:cs="Cambria,Times New Roman,MS Goth"/>
          <w:color w:val="17365D"/>
          <w:spacing w:val="5"/>
          <w:kern w:val="28"/>
          <w:sz w:val="32"/>
          <w:szCs w:val="32"/>
          <w:lang w:eastAsia="en-AU"/>
        </w:rPr>
        <w:t>Oct</w:t>
      </w:r>
      <w:r w:rsidR="00895069" w:rsidRPr="5199D6AD">
        <w:rPr>
          <w:rFonts w:ascii="Cambria,Times New Roman,MS Goth" w:hAnsi="Cambria,Times New Roman,MS Goth" w:eastAsia="Cambria,Times New Roman,MS Goth" w:cs="Cambria,Times New Roman,MS Goth"/>
          <w:color w:val="17365D"/>
          <w:spacing w:val="5"/>
          <w:kern w:val="28"/>
          <w:sz w:val="32"/>
          <w:szCs w:val="32"/>
          <w:lang w:eastAsia="en-AU"/>
        </w:rPr>
        <w:t xml:space="preserve"> – </w:t>
      </w:r>
      <w:r w:rsidR="002500F2">
        <w:rPr>
          <w:rFonts w:ascii="Cambria,Times New Roman,MS Goth" w:hAnsi="Cambria,Times New Roman,MS Goth" w:eastAsia="Cambria,Times New Roman,MS Goth" w:cs="Cambria,Times New Roman,MS Goth"/>
          <w:color w:val="17365D"/>
          <w:spacing w:val="5"/>
          <w:kern w:val="28"/>
          <w:sz w:val="32"/>
          <w:szCs w:val="32"/>
          <w:lang w:eastAsia="en-AU"/>
        </w:rPr>
        <w:t>0</w:t>
      </w:r>
      <w:r w:rsidR="00821AB3">
        <w:rPr>
          <w:rFonts w:ascii="Cambria,Times New Roman,MS Goth" w:hAnsi="Cambria,Times New Roman,MS Goth" w:eastAsia="Cambria,Times New Roman,MS Goth" w:cs="Cambria,Times New Roman,MS Goth"/>
          <w:color w:val="17365D"/>
          <w:spacing w:val="5"/>
          <w:kern w:val="28"/>
          <w:sz w:val="32"/>
          <w:szCs w:val="32"/>
          <w:lang w:eastAsia="en-AU"/>
        </w:rPr>
        <w:t>6</w:t>
      </w:r>
      <w:r w:rsidR="00B00D2B" w:rsidRPr="00B00D2B">
        <w:rPr>
          <w:rFonts w:ascii="Cambria,Times New Roman,MS Goth" w:hAnsi="Cambria,Times New Roman,MS Goth" w:eastAsia="Cambria,Times New Roman,MS Goth" w:cs="Cambria,Times New Roman,MS Goth"/>
          <w:color w:val="17365D"/>
          <w:spacing w:val="5"/>
          <w:kern w:val="28"/>
          <w:sz w:val="32"/>
          <w:szCs w:val="32"/>
          <w:vertAlign w:val="superscript"/>
          <w:lang w:eastAsia="en-AU"/>
        </w:rPr>
        <w:t>th</w:t>
      </w:r>
      <w:r w:rsidR="00B00D2B">
        <w:rPr>
          <w:rFonts w:ascii="Cambria,Times New Roman,MS Goth" w:hAnsi="Cambria,Times New Roman,MS Goth" w:eastAsia="Cambria,Times New Roman,MS Goth" w:cs="Cambria,Times New Roman,MS Goth"/>
          <w:color w:val="17365D"/>
          <w:spacing w:val="5"/>
          <w:kern w:val="28"/>
          <w:sz w:val="32"/>
          <w:szCs w:val="32"/>
          <w:lang w:eastAsia="en-AU"/>
        </w:rPr>
        <w:t xml:space="preserve"> </w:t>
      </w:r>
      <w:r w:rsidR="002500F2">
        <w:rPr>
          <w:rFonts w:ascii="Cambria,Times New Roman,MS Goth" w:hAnsi="Cambria,Times New Roman,MS Goth" w:eastAsia="Cambria,Times New Roman,MS Goth" w:cs="Cambria,Times New Roman,MS Goth"/>
          <w:color w:val="17365D"/>
          <w:spacing w:val="5"/>
          <w:kern w:val="28"/>
          <w:sz w:val="32"/>
          <w:szCs w:val="32"/>
          <w:lang w:eastAsia="en-AU"/>
        </w:rPr>
        <w:t>Dec</w:t>
      </w:r>
      <w:r w:rsidR="00E97508" w:rsidRPr="5199D6AD">
        <w:rPr>
          <w:rFonts w:ascii="Cambria,Times New Roman,MS Goth" w:hAnsi="Cambria,Times New Roman,MS Goth" w:eastAsia="Cambria,Times New Roman,MS Goth" w:cs="Cambria,Times New Roman,MS Goth"/>
          <w:color w:val="17365D"/>
          <w:spacing w:val="5"/>
          <w:kern w:val="28"/>
          <w:sz w:val="32"/>
          <w:szCs w:val="32"/>
          <w:lang w:eastAsia="en-AU"/>
        </w:rPr>
        <w:t xml:space="preserve">) </w:t>
      </w:r>
    </w:p>
    <w:tbl>
      <w:tblPr>
        <w:tblStyle w:val="MediumGrid3-Accent61"/>
        <w:tblW w:w="15552" w:type="dxa"/>
        <w:tblInd w:w="-1286" w:type="dxa"/>
        <w:tblLayout w:type="fixed"/>
        <w:tblLook w:val="04A0" w:firstRow="1" w:lastRow="0" w:firstColumn="1" w:lastColumn="0" w:noHBand="0" w:noVBand="1"/>
      </w:tblPr>
      <w:tblGrid>
        <w:gridCol w:w="1055"/>
        <w:gridCol w:w="2489"/>
        <w:gridCol w:w="1560"/>
        <w:gridCol w:w="1842"/>
        <w:gridCol w:w="2835"/>
        <w:gridCol w:w="2835"/>
        <w:gridCol w:w="2936"/>
      </w:tblGrid>
      <w:tr w:rsidR="0056394F" w:rsidRPr="0056394F" w14:paraId="559C9C0F" w14:textId="77777777" w:rsidTr="5199D6AD">
        <w:trPr>
          <w:cnfStyle w:val="100000000000" w:firstRow="1" w:lastRow="0" w:firstColumn="0" w:lastColumn="0" w:oddVBand="0" w:evenVBand="0" w:oddHBand="0" w:evenHBand="0" w:firstRowFirstColumn="0" w:firstRowLastColumn="0" w:lastRowFirstColumn="0" w:lastRowLastColumn="0"/>
          <w:trHeight w:val="484"/>
        </w:trPr>
        <w:tc>
          <w:tcPr>
            <w:cnfStyle w:val="001000000000" w:firstRow="0" w:lastRow="0" w:firstColumn="1" w:lastColumn="0" w:oddVBand="0" w:evenVBand="0" w:oddHBand="0" w:evenHBand="0" w:firstRowFirstColumn="0" w:firstRowLastColumn="0" w:lastRowFirstColumn="0" w:lastRowLastColumn="0"/>
            <w:tcW w:w="1055" w:type="dxa"/>
          </w:tcPr>
          <w:p w14:paraId="5F3A7D95" w14:textId="77777777" w:rsidR="0056394F" w:rsidRPr="0056394F" w:rsidRDefault="0056394F" w:rsidP="0056394F">
            <w:pPr>
              <w:spacing w:before="240" w:after="240"/>
              <w:jc w:val="center"/>
              <w:rPr>
                <w:rFonts w:ascii="Calibri" w:eastAsia="MS Mincho" w:hAnsi="Calibri" w:cs="Times New Roman"/>
                <w:sz w:val="16"/>
              </w:rPr>
            </w:pPr>
            <w:bookmarkStart w:id="1" w:name="OLE_LINK1"/>
            <w:bookmarkStart w:id="2" w:name="OLE_LINK2"/>
          </w:p>
        </w:tc>
        <w:tc>
          <w:tcPr>
            <w:tcW w:w="5891" w:type="dxa"/>
            <w:gridSpan w:val="3"/>
            <w:hideMark/>
          </w:tcPr>
          <w:p w14:paraId="61F0AF51" w14:textId="77777777" w:rsidR="0056394F" w:rsidRPr="0056394F" w:rsidRDefault="5199D6AD" w:rsidP="5199D6AD">
            <w:pPr>
              <w:spacing w:before="240" w:after="240"/>
              <w:jc w:val="center"/>
              <w:cnfStyle w:val="100000000000" w:firstRow="1" w:lastRow="0" w:firstColumn="0" w:lastColumn="0" w:oddVBand="0" w:evenVBand="0" w:oddHBand="0" w:evenHBand="0" w:firstRowFirstColumn="0" w:firstRowLastColumn="0" w:lastRowFirstColumn="0" w:lastRowLastColumn="0"/>
              <w:rPr>
                <w:rFonts w:ascii="Calibri,Times New Roman,MS Minc" w:eastAsia="Calibri,Times New Roman,MS Minc" w:hAnsi="Calibri,Times New Roman,MS Minc" w:cs="Calibri,Times New Roman,MS Minc"/>
                <w:sz w:val="16"/>
                <w:szCs w:val="16"/>
              </w:rPr>
            </w:pPr>
            <w:r w:rsidRPr="5199D6AD">
              <w:rPr>
                <w:rFonts w:ascii="Calibri,Times New Roman,MS Minc" w:hAnsi="Calibri,Times New Roman,MS Minc" w:eastAsia="Calibri,Times New Roman,MS Minc" w:cs="Calibri,Times New Roman,MS Minc"/>
                <w:sz w:val="16"/>
                <w:szCs w:val="16"/>
              </w:rPr>
              <w:t xml:space="preserve">Morning </w:t>
            </w:r>
          </w:p>
        </w:tc>
        <w:tc>
          <w:tcPr>
            <w:tcW w:w="8606" w:type="dxa"/>
            <w:gridSpan w:val="3"/>
            <w:hideMark/>
          </w:tcPr>
          <w:p w14:paraId="6982AFBC" w14:textId="77777777" w:rsidR="0056394F" w:rsidRPr="0056394F" w:rsidRDefault="5199D6AD" w:rsidP="5199D6AD">
            <w:pPr>
              <w:spacing w:before="240" w:after="240"/>
              <w:jc w:val="center"/>
              <w:cnfStyle w:val="100000000000" w:firstRow="1" w:lastRow="0" w:firstColumn="0" w:lastColumn="0" w:oddVBand="0" w:evenVBand="0" w:oddHBand="0" w:evenHBand="0" w:firstRowFirstColumn="0" w:firstRowLastColumn="0" w:lastRowFirstColumn="0" w:lastRowLastColumn="0"/>
              <w:rPr>
                <w:rFonts w:ascii="Calibri,Times New Roman,MS Minc" w:eastAsia="Calibri,Times New Roman,MS Minc" w:hAnsi="Calibri,Times New Roman,MS Minc" w:cs="Calibri,Times New Roman,MS Minc"/>
                <w:sz w:val="16"/>
                <w:szCs w:val="16"/>
              </w:rPr>
            </w:pPr>
            <w:r w:rsidRPr="5199D6AD">
              <w:rPr>
                <w:rFonts w:ascii="Calibri,Times New Roman,MS Minc" w:hAnsi="Calibri,Times New Roman,MS Minc" w:eastAsia="Calibri,Times New Roman,MS Minc" w:cs="Calibri,Times New Roman,MS Minc"/>
                <w:sz w:val="16"/>
                <w:szCs w:val="16"/>
              </w:rPr>
              <w:t xml:space="preserve">Evening </w:t>
            </w:r>
          </w:p>
        </w:tc>
      </w:tr>
      <w:tr w:rsidR="00AA7AD7" w:rsidRPr="0056394F" w14:paraId="26C1E92E" w14:textId="77777777" w:rsidTr="002F0153">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1055" w:type="dxa"/>
            <w:tcBorders>
              <w:bottom w:val="single" w:sz="24" w:space="0" w:color="FFFFFF" w:themeColor="background1"/>
            </w:tcBorders>
          </w:tcPr>
          <w:p w14:paraId="741BC057" w14:textId="77777777" w:rsidR="00AA7AD7" w:rsidRPr="0056394F" w:rsidRDefault="00AA7AD7" w:rsidP="0056394F">
            <w:pPr>
              <w:jc w:val="center"/>
              <w:rPr>
                <w:rFonts w:ascii="Calibri" w:eastAsia="MS Mincho" w:hAnsi="Calibri" w:cs="Times New Roman"/>
                <w:sz w:val="16"/>
                <w:szCs w:val="16"/>
              </w:rPr>
            </w:pPr>
          </w:p>
        </w:tc>
        <w:tc>
          <w:tcPr>
            <w:tcW w:w="2489" w:type="dxa"/>
            <w:vAlign w:val="center"/>
            <w:hideMark/>
          </w:tcPr>
          <w:p w14:paraId="67AEC217" w14:textId="38D78608" w:rsidR="00AA7AD7" w:rsidRPr="0056394F" w:rsidRDefault="5199D6AD" w:rsidP="5199D6AD">
            <w:pPr>
              <w:jc w:val="center"/>
              <w:cnfStyle w:val="000000100000" w:firstRow="0" w:lastRow="0" w:firstColumn="0" w:lastColumn="0" w:oddVBand="0" w:evenVBand="0" w:oddHBand="1" w:evenHBand="0" w:firstRowFirstColumn="0" w:firstRowLastColumn="0" w:lastRowFirstColumn="0" w:lastRowLastColumn="0"/>
              <w:rPr>
                <w:rFonts w:ascii="Calibri,Times New Roman,MS Minc" w:eastAsia="Calibri,Times New Roman,MS Minc" w:hAnsi="Calibri,Times New Roman,MS Minc" w:cs="Calibri,Times New Roman,MS Minc"/>
                <w:b/>
                <w:bCs/>
                <w:sz w:val="16"/>
                <w:szCs w:val="16"/>
              </w:rPr>
            </w:pPr>
            <w:r w:rsidRPr="5199D6AD">
              <w:rPr>
                <w:rFonts w:ascii="Calibri,Times New Roman,MS Minc" w:hAnsi="Calibri,Times New Roman,MS Minc" w:eastAsia="Calibri,Times New Roman,MS Minc" w:cs="Calibri,Times New Roman,MS Minc"/>
                <w:b/>
                <w:bCs/>
                <w:sz w:val="16"/>
                <w:szCs w:val="16"/>
              </w:rPr>
              <w:t>Computer Lab: 2.2 Kent St (30)</w:t>
            </w:r>
          </w:p>
        </w:tc>
        <w:tc>
          <w:tcPr>
            <w:tcW w:w="1560" w:type="dxa"/>
            <w:vAlign w:val="center"/>
            <w:hideMark/>
          </w:tcPr>
          <w:p w14:paraId="3658C931" w14:textId="3A617475" w:rsidR="00AA7AD7" w:rsidRPr="0056394F" w:rsidRDefault="00671C8C" w:rsidP="5199D6AD">
            <w:pPr>
              <w:jc w:val="center"/>
              <w:cnfStyle w:val="000000100000" w:firstRow="0" w:lastRow="0" w:firstColumn="0" w:lastColumn="0" w:oddVBand="0" w:evenVBand="0" w:oddHBand="1" w:evenHBand="0" w:firstRowFirstColumn="0" w:firstRowLastColumn="0" w:lastRowFirstColumn="0" w:lastRowLastColumn="0"/>
              <w:rPr>
                <w:rFonts w:ascii="Calibri,Times New Roman,MS Minc" w:eastAsia="Calibri,Times New Roman,MS Minc" w:hAnsi="Calibri,Times New Roman,MS Minc" w:cs="Calibri,Times New Roman,MS Minc"/>
                <w:b/>
                <w:bCs/>
                <w:sz w:val="16"/>
                <w:szCs w:val="16"/>
              </w:rPr>
            </w:pPr>
            <w:r>
              <w:rPr>
                <w:rFonts w:ascii="Calibri,Times New Roman,MS Minc" w:hAnsi="Calibri,Times New Roman,MS Minc" w:eastAsia="Calibri,Times New Roman,MS Minc" w:cs="Calibri,Times New Roman,MS Minc"/>
                <w:b/>
                <w:bCs/>
                <w:sz w:val="16"/>
                <w:szCs w:val="16"/>
              </w:rPr>
              <w:t>Computer Lab: 2.1</w:t>
            </w:r>
            <w:r w:rsidR="5199D6AD" w:rsidRPr="5199D6AD">
              <w:rPr>
                <w:rFonts w:ascii="Calibri,Times New Roman,MS Minc" w:hAnsi="Calibri,Times New Roman,MS Minc" w:eastAsia="Calibri,Times New Roman,MS Minc" w:cs="Calibri,Times New Roman,MS Minc"/>
                <w:b/>
                <w:bCs/>
                <w:sz w:val="16"/>
                <w:szCs w:val="16"/>
              </w:rPr>
              <w:t xml:space="preserve"> Kent St (30)</w:t>
            </w:r>
          </w:p>
        </w:tc>
        <w:tc>
          <w:tcPr>
            <w:tcW w:w="1842" w:type="dxa"/>
            <w:vAlign w:val="center"/>
            <w:hideMark/>
          </w:tcPr>
          <w:p w14:paraId="072B38AB" w14:textId="77777777" w:rsidR="00AA7AD7" w:rsidRPr="0056394F" w:rsidRDefault="5199D6AD" w:rsidP="5199D6AD">
            <w:pPr>
              <w:jc w:val="center"/>
              <w:cnfStyle w:val="000000100000" w:firstRow="0" w:lastRow="0" w:firstColumn="0" w:lastColumn="0" w:oddVBand="0" w:evenVBand="0" w:oddHBand="1" w:evenHBand="0" w:firstRowFirstColumn="0" w:firstRowLastColumn="0" w:lastRowFirstColumn="0" w:lastRowLastColumn="0"/>
              <w:rPr>
                <w:rFonts w:ascii="Calibri,Times New Roman,MS Minc" w:eastAsia="Calibri,Times New Roman,MS Minc" w:hAnsi="Calibri,Times New Roman,MS Minc" w:cs="Calibri,Times New Roman,MS Minc"/>
                <w:b/>
                <w:bCs/>
                <w:sz w:val="16"/>
                <w:szCs w:val="16"/>
              </w:rPr>
            </w:pPr>
            <w:r w:rsidRPr="5199D6AD">
              <w:rPr>
                <w:rFonts w:ascii="Calibri,Times New Roman,MS Minc" w:hAnsi="Calibri,Times New Roman,MS Minc" w:eastAsia="Calibri,Times New Roman,MS Minc" w:cs="Calibri,Times New Roman,MS Minc"/>
                <w:b/>
                <w:bCs/>
                <w:sz w:val="16"/>
                <w:szCs w:val="16"/>
              </w:rPr>
              <w:t>Computer Lab: LG.01 Kent St (22)</w:t>
            </w:r>
          </w:p>
        </w:tc>
        <w:tc>
          <w:tcPr>
            <w:tcW w:w="2835" w:type="dxa"/>
            <w:vAlign w:val="center"/>
            <w:hideMark/>
          </w:tcPr>
          <w:p w14:paraId="20299FC3" w14:textId="012CF7E5" w:rsidR="00AA7AD7" w:rsidRPr="0056394F" w:rsidRDefault="5199D6AD" w:rsidP="5199D6AD">
            <w:pPr>
              <w:jc w:val="center"/>
              <w:cnfStyle w:val="000000100000" w:firstRow="0" w:lastRow="0" w:firstColumn="0" w:lastColumn="0" w:oddVBand="0" w:evenVBand="0" w:oddHBand="1" w:evenHBand="0" w:firstRowFirstColumn="0" w:firstRowLastColumn="0" w:lastRowFirstColumn="0" w:lastRowLastColumn="0"/>
              <w:rPr>
                <w:rFonts w:ascii="Calibri,Times New Roman,MS Minc" w:eastAsia="Calibri,Times New Roman,MS Minc" w:hAnsi="Calibri,Times New Roman,MS Minc" w:cs="Calibri,Times New Roman,MS Minc"/>
                <w:b/>
                <w:bCs/>
                <w:sz w:val="16"/>
                <w:szCs w:val="16"/>
              </w:rPr>
            </w:pPr>
            <w:r w:rsidRPr="5199D6AD">
              <w:rPr>
                <w:rFonts w:ascii="Calibri,Times New Roman,MS Minc" w:hAnsi="Calibri,Times New Roman,MS Minc" w:eastAsia="Calibri,Times New Roman,MS Minc" w:cs="Calibri,Times New Roman,MS Minc"/>
                <w:b/>
                <w:bCs/>
                <w:sz w:val="16"/>
                <w:szCs w:val="16"/>
              </w:rPr>
              <w:t>Computer Lab: 2.2 Kent St (30)</w:t>
            </w:r>
          </w:p>
        </w:tc>
        <w:tc>
          <w:tcPr>
            <w:tcW w:w="2835" w:type="dxa"/>
            <w:vAlign w:val="center"/>
            <w:hideMark/>
          </w:tcPr>
          <w:p w14:paraId="77E2B2AF" w14:textId="7714FBC3" w:rsidR="00AA7AD7" w:rsidRPr="0056394F" w:rsidRDefault="5199D6AD" w:rsidP="5199D6AD">
            <w:pPr>
              <w:jc w:val="center"/>
              <w:cnfStyle w:val="000000100000" w:firstRow="0" w:lastRow="0" w:firstColumn="0" w:lastColumn="0" w:oddVBand="0" w:evenVBand="0" w:oddHBand="1" w:evenHBand="0" w:firstRowFirstColumn="0" w:firstRowLastColumn="0" w:lastRowFirstColumn="0" w:lastRowLastColumn="0"/>
              <w:rPr>
                <w:rFonts w:ascii="Calibri,Times New Roman,MS Minc" w:eastAsia="Calibri,Times New Roman,MS Minc" w:hAnsi="Calibri,Times New Roman,MS Minc" w:cs="Calibri,Times New Roman,MS Minc"/>
                <w:b/>
                <w:bCs/>
                <w:sz w:val="16"/>
                <w:szCs w:val="16"/>
              </w:rPr>
            </w:pPr>
            <w:r w:rsidRPr="5199D6AD">
              <w:rPr>
                <w:rFonts w:ascii="Calibri,Times New Roman,MS Minc" w:hAnsi="Calibri,Times New Roman,MS Minc" w:eastAsia="Calibri,Times New Roman,MS Minc" w:cs="Calibri,Times New Roman,MS Minc"/>
                <w:b/>
                <w:bCs/>
                <w:sz w:val="16"/>
                <w:szCs w:val="16"/>
              </w:rPr>
              <w:t>Computer Lab: 2.1 Kent St (30)</w:t>
            </w:r>
          </w:p>
        </w:tc>
        <w:tc>
          <w:tcPr>
            <w:tcW w:w="2936" w:type="dxa"/>
            <w:vAlign w:val="center"/>
            <w:hideMark/>
          </w:tcPr>
          <w:p w14:paraId="170E9DA1" w14:textId="1F7CCCE8" w:rsidR="00AA7AD7" w:rsidRPr="0056394F" w:rsidRDefault="5199D6AD" w:rsidP="5199D6AD">
            <w:pPr>
              <w:jc w:val="center"/>
              <w:cnfStyle w:val="000000100000" w:firstRow="0" w:lastRow="0" w:firstColumn="0" w:lastColumn="0" w:oddVBand="0" w:evenVBand="0" w:oddHBand="1" w:evenHBand="0" w:firstRowFirstColumn="0" w:firstRowLastColumn="0" w:lastRowFirstColumn="0" w:lastRowLastColumn="0"/>
              <w:rPr>
                <w:rFonts w:ascii="Calibri,Times New Roman,MS Minc" w:eastAsia="Calibri,Times New Roman,MS Minc" w:hAnsi="Calibri,Times New Roman,MS Minc" w:cs="Calibri,Times New Roman,MS Minc"/>
                <w:b/>
                <w:bCs/>
                <w:sz w:val="16"/>
                <w:szCs w:val="16"/>
              </w:rPr>
            </w:pPr>
            <w:r w:rsidRPr="5199D6AD">
              <w:rPr>
                <w:rFonts w:ascii="Calibri,Times New Roman,MS Minc" w:hAnsi="Calibri,Times New Roman,MS Minc" w:eastAsia="Calibri,Times New Roman,MS Minc" w:cs="Calibri,Times New Roman,MS Minc"/>
                <w:b/>
                <w:bCs/>
                <w:sz w:val="16"/>
                <w:szCs w:val="16"/>
              </w:rPr>
              <w:t>Computer Lab: LG.01 Kent St (20)</w:t>
            </w:r>
          </w:p>
        </w:tc>
      </w:tr>
      <w:tr w:rsidR="00E52DA0" w:rsidRPr="0056394F" w14:paraId="25F7BCBF" w14:textId="77777777" w:rsidTr="002F0153">
        <w:trPr>
          <w:trHeight w:val="886"/>
        </w:trPr>
        <w:tc>
          <w:tcPr>
            <w:cnfStyle w:val="001000000000" w:firstRow="0" w:lastRow="0" w:firstColumn="1" w:lastColumn="0" w:oddVBand="0" w:evenVBand="0" w:oddHBand="0" w:evenHBand="0" w:firstRowFirstColumn="0" w:firstRowLastColumn="0" w:lastRowFirstColumn="0" w:lastRowLastColumn="0"/>
            <w:tcW w:w="1055" w:type="dxa"/>
            <w:tcBorders>
              <w:top w:val="single" w:sz="24" w:space="0" w:color="FFFFFF" w:themeColor="background1"/>
              <w:bottom w:val="single" w:sz="24" w:space="0" w:color="FFFFFF" w:themeColor="background1"/>
            </w:tcBorders>
            <w:vAlign w:val="center"/>
            <w:hideMark/>
          </w:tcPr>
          <w:p w14:paraId="781B4C52" w14:textId="77777777" w:rsidR="00E52DA0" w:rsidRPr="0056394F" w:rsidRDefault="00E52DA0" w:rsidP="00E52DA0">
            <w:pPr>
              <w:rPr>
                <w:rFonts w:ascii="Calibri,Times New Roman,MS Minc" w:eastAsia="Calibri,Times New Roman,MS Minc" w:hAnsi="Calibri,Times New Roman,MS Minc" w:cs="Calibri,Times New Roman,MS Minc"/>
                <w:sz w:val="16"/>
                <w:szCs w:val="16"/>
              </w:rPr>
            </w:pPr>
            <w:r w:rsidRPr="5199D6AD">
              <w:rPr>
                <w:rFonts w:ascii="Calibri,Times New Roman,MS Minc" w:hAnsi="Calibri,Times New Roman,MS Minc" w:eastAsia="Calibri,Times New Roman,MS Minc" w:cs="Calibri,Times New Roman,MS Minc"/>
                <w:sz w:val="16"/>
                <w:szCs w:val="16"/>
              </w:rPr>
              <w:t>Monday</w:t>
            </w:r>
          </w:p>
        </w:tc>
        <w:tc>
          <w:tcPr>
            <w:tcW w:w="2489" w:type="dxa"/>
            <w:tcBorders>
              <w:top w:val="single" w:sz="6" w:space="0" w:color="FFFFFF" w:themeColor="background1"/>
              <w:left w:val="single" w:sz="6" w:space="0" w:color="FFFFFF" w:themeColor="background1"/>
              <w:bottom w:val="single" w:sz="4" w:space="0" w:color="FFFFFF" w:themeColor="background1"/>
              <w:right w:val="single" w:sz="6" w:space="0" w:color="FFFFFF" w:themeColor="background1"/>
            </w:tcBorders>
            <w:shd w:val="clear" w:color="auto" w:fill="FDE9D9" w:themeFill="accent6" w:themeFillTint="33"/>
          </w:tcPr>
          <w:p w14:paraId="4A4BD1FC" w14:textId="0DED47A9" w:rsidR="00026ABC" w:rsidRPr="00EC1EDA" w:rsidRDefault="00026ABC" w:rsidP="00444725">
            <w:pPr>
              <w:jc w:val="both"/>
              <w:cnfStyle w:val="000000000000" w:firstRow="0" w:lastRow="0" w:firstColumn="0" w:lastColumn="0" w:oddVBand="0" w:evenVBand="0" w:oddHBand="0" w:evenHBand="0" w:firstRowFirstColumn="0" w:firstRowLastColumn="0" w:lastRowFirstColumn="0" w:lastRowLastColumn="0"/>
              <w:rPr>
                <w:rFonts w:eastAsia="MS Mincho" w:cs="Times New Roman"/>
                <w:sz w:val="16"/>
                <w:szCs w:val="16"/>
              </w:rPr>
            </w:pPr>
          </w:p>
        </w:tc>
        <w:tc>
          <w:tcPr>
            <w:tcW w:w="1560" w:type="dxa"/>
            <w:tcBorders>
              <w:top w:val="single" w:sz="6" w:space="0" w:color="FFFFFF" w:themeColor="background1"/>
              <w:left w:val="single" w:sz="6" w:space="0" w:color="FFFFFF" w:themeColor="background1"/>
              <w:bottom w:val="single" w:sz="4" w:space="0" w:color="FFFFFF" w:themeColor="background1"/>
              <w:right w:val="single" w:sz="6" w:space="0" w:color="FFFFFF" w:themeColor="background1"/>
            </w:tcBorders>
            <w:shd w:val="clear" w:color="auto" w:fill="FDE9D9" w:themeFill="accent6" w:themeFillTint="33"/>
          </w:tcPr>
          <w:p w14:paraId="59C39579" w14:textId="051C499E" w:rsidR="00E52DA0" w:rsidRPr="00EC1EDA" w:rsidRDefault="00E52DA0" w:rsidP="00F80A7F">
            <w:pPr>
              <w:jc w:val="both"/>
              <w:cnfStyle w:val="000000000000" w:firstRow="0" w:lastRow="0" w:firstColumn="0" w:lastColumn="0" w:oddVBand="0" w:evenVBand="0" w:oddHBand="0" w:evenHBand="0" w:firstRowFirstColumn="0" w:firstRowLastColumn="0" w:lastRowFirstColumn="0" w:lastRowLastColumn="0"/>
              <w:rPr>
                <w:rFonts w:eastAsia="MS Mincho" w:cs="Times New Roman"/>
                <w:sz w:val="16"/>
                <w:szCs w:val="16"/>
              </w:rPr>
            </w:pPr>
          </w:p>
        </w:tc>
        <w:tc>
          <w:tcPr>
            <w:tcW w:w="1842" w:type="dxa"/>
            <w:tcBorders>
              <w:top w:val="single" w:sz="6" w:space="0" w:color="FFFFFF" w:themeColor="background1"/>
              <w:left w:val="single" w:sz="6" w:space="0" w:color="FFFFFF" w:themeColor="background1"/>
              <w:bottom w:val="single" w:sz="4" w:space="0" w:color="FFFFFF" w:themeColor="background1"/>
              <w:right w:val="single" w:sz="6" w:space="0" w:color="FFFFFF" w:themeColor="background1"/>
            </w:tcBorders>
            <w:shd w:val="clear" w:color="auto" w:fill="FDE9D9" w:themeFill="accent6" w:themeFillTint="33"/>
          </w:tcPr>
          <w:p w14:paraId="3F4A367F" w14:textId="292402F3" w:rsidR="00E52DA0" w:rsidRPr="00EC1EDA" w:rsidRDefault="00E52DA0" w:rsidP="00E52DA0">
            <w:pPr>
              <w:jc w:val="both"/>
              <w:cnfStyle w:val="000000000000" w:firstRow="0" w:lastRow="0" w:firstColumn="0" w:lastColumn="0" w:oddVBand="0" w:evenVBand="0" w:oddHBand="0" w:evenHBand="0" w:firstRowFirstColumn="0" w:firstRowLastColumn="0" w:lastRowFirstColumn="0" w:lastRowLastColumn="0"/>
              <w:rPr>
                <w:rFonts w:eastAsia="MS Mincho" w:cs="Times New Roman"/>
                <w:sz w:val="16"/>
                <w:szCs w:val="16"/>
              </w:rPr>
            </w:pPr>
          </w:p>
        </w:tc>
        <w:tc>
          <w:tcPr>
            <w:tcW w:w="2835" w:type="dxa"/>
            <w:tcBorders>
              <w:top w:val="single" w:sz="6" w:space="0" w:color="FFFFFF" w:themeColor="background1"/>
              <w:left w:val="single" w:sz="6" w:space="0" w:color="FFFFFF" w:themeColor="background1"/>
              <w:bottom w:val="single" w:sz="4" w:space="0" w:color="FFFFFF" w:themeColor="background1"/>
              <w:right w:val="single" w:sz="6" w:space="0" w:color="FFFFFF" w:themeColor="background1"/>
            </w:tcBorders>
            <w:shd w:val="clear" w:color="auto" w:fill="FDE9D9" w:themeFill="accent6" w:themeFillTint="33"/>
          </w:tcPr>
          <w:p w14:paraId="1E6C74E3" w14:textId="2C26DB88" w:rsidR="00E52DA0" w:rsidRPr="00EC1EDA" w:rsidRDefault="00E52DA0" w:rsidP="00C94CDE">
            <w:pPr>
              <w:jc w:val="both"/>
              <w:cnfStyle w:val="000000000000" w:firstRow="0" w:lastRow="0" w:firstColumn="0" w:lastColumn="0" w:oddVBand="0" w:evenVBand="0" w:oddHBand="0" w:evenHBand="0" w:firstRowFirstColumn="0" w:firstRowLastColumn="0" w:lastRowFirstColumn="0" w:lastRowLastColumn="0"/>
              <w:rPr>
                <w:rFonts w:eastAsia="MS Mincho" w:cs="Times New Roman"/>
                <w:sz w:val="16"/>
                <w:szCs w:val="16"/>
              </w:rPr>
            </w:pPr>
          </w:p>
        </w:tc>
        <w:tc>
          <w:tcPr>
            <w:tcW w:w="2835" w:type="dxa"/>
            <w:tcBorders>
              <w:top w:val="single" w:sz="6" w:space="0" w:color="FFFFFF" w:themeColor="background1"/>
              <w:left w:val="single" w:sz="6" w:space="0" w:color="FFFFFF" w:themeColor="background1"/>
              <w:bottom w:val="single" w:sz="4" w:space="0" w:color="FFFFFF" w:themeColor="background1"/>
              <w:right w:val="single" w:sz="6" w:space="0" w:color="FFFFFF" w:themeColor="background1"/>
            </w:tcBorders>
            <w:shd w:val="clear" w:color="auto" w:fill="FDE9D9" w:themeFill="accent6" w:themeFillTint="33"/>
          </w:tcPr>
          <w:p w14:paraId="41CCF2A5" w14:textId="737D181D" w:rsidR="00E52DA0" w:rsidRPr="00EC1EDA" w:rsidRDefault="00E52DA0" w:rsidP="000A5C37">
            <w:pPr>
              <w:jc w:val="both"/>
              <w:cnfStyle w:val="000000000000" w:firstRow="0" w:lastRow="0" w:firstColumn="0" w:lastColumn="0" w:oddVBand="0" w:evenVBand="0" w:oddHBand="0" w:evenHBand="0" w:firstRowFirstColumn="0" w:firstRowLastColumn="0" w:lastRowFirstColumn="0" w:lastRowLastColumn="0"/>
              <w:rPr>
                <w:rFonts w:eastAsia="MS Mincho" w:cs="Times New Roman"/>
                <w:sz w:val="16"/>
                <w:szCs w:val="16"/>
              </w:rPr>
            </w:pPr>
          </w:p>
        </w:tc>
        <w:tc>
          <w:tcPr>
            <w:tcW w:w="2936" w:type="dxa"/>
            <w:tcBorders>
              <w:top w:val="single" w:sz="6" w:space="0" w:color="FFFFFF" w:themeColor="background1"/>
              <w:left w:val="single" w:sz="6" w:space="0" w:color="FFFFFF" w:themeColor="background1"/>
              <w:bottom w:val="single" w:sz="4" w:space="0" w:color="FFFFFF" w:themeColor="background1"/>
              <w:right w:val="single" w:sz="8" w:space="0" w:color="FFFFFF" w:themeColor="background1"/>
            </w:tcBorders>
            <w:shd w:val="clear" w:color="auto" w:fill="C2D69B" w:themeFill="accent3" w:themeFillTint="99"/>
          </w:tcPr>
          <w:p w14:paraId="60649231" w14:textId="77777777" w:rsidR="000D6296" w:rsidRPr="000D6296" w:rsidRDefault="000D6296" w:rsidP="000D6296">
            <w:pPr>
              <w:jc w:val="both"/>
              <w:cnfStyle w:val="000000000000" w:firstRow="0" w:lastRow="0" w:firstColumn="0" w:lastColumn="0" w:oddVBand="0" w:evenVBand="0" w:oddHBand="0" w:evenHBand="0" w:firstRowFirstColumn="0" w:firstRowLastColumn="0" w:lastRowFirstColumn="0" w:lastRowLastColumn="0"/>
              <w:rPr>
                <w:rFonts w:eastAsia="MS Mincho" w:cs="Times New Roman"/>
                <w:sz w:val="16"/>
                <w:szCs w:val="16"/>
              </w:rPr>
            </w:pPr>
            <w:r w:rsidRPr="000D6296">
              <w:rPr>
                <w:rFonts w:eastAsia="MS Mincho" w:cs="Times New Roman"/>
                <w:sz w:val="16"/>
                <w:szCs w:val="16"/>
              </w:rPr>
              <w:t xml:space="preserve">Subject: </w:t>
            </w:r>
            <w:r w:rsidRPr="000D6296">
              <w:rPr>
                <w:rFonts w:eastAsia="MS Mincho" w:cs="Times New Roman"/>
                <w:sz w:val="16"/>
                <w:szCs w:val="16"/>
              </w:rPr>
              <w:tab/>
            </w:r>
            <w:r w:rsidRPr="000D6296">
              <w:rPr>
                <w:rFonts w:eastAsia="MS Mincho" w:cs="Times New Roman"/>
                <w:sz w:val="16"/>
                <w:szCs w:val="16"/>
              </w:rPr>
              <w:t xml:space="preserve">DIT  07, 08 (7.5 </w:t>
            </w:r>
            <w:proofErr w:type="spellStart"/>
            <w:r w:rsidRPr="000D6296">
              <w:rPr>
                <w:rFonts w:eastAsia="MS Mincho" w:cs="Times New Roman"/>
                <w:sz w:val="16"/>
                <w:szCs w:val="16"/>
              </w:rPr>
              <w:t>hrs</w:t>
            </w:r>
            <w:proofErr w:type="spellEnd"/>
            <w:r w:rsidRPr="000D6296">
              <w:rPr>
                <w:rFonts w:eastAsia="MS Mincho" w:cs="Times New Roman"/>
                <w:sz w:val="16"/>
                <w:szCs w:val="16"/>
              </w:rPr>
              <w:t>)</w:t>
            </w:r>
          </w:p>
          <w:p w14:paraId="0D494648" w14:textId="099EBC75" w:rsidR="000D6296" w:rsidRPr="000D6296" w:rsidRDefault="000D6296" w:rsidP="000D6296">
            <w:pPr>
              <w:jc w:val="both"/>
              <w:cnfStyle w:val="000000000000" w:firstRow="0" w:lastRow="0" w:firstColumn="0" w:lastColumn="0" w:oddVBand="0" w:evenVBand="0" w:oddHBand="0" w:evenHBand="0" w:firstRowFirstColumn="0" w:firstRowLastColumn="0" w:lastRowFirstColumn="0" w:lastRowLastColumn="0"/>
              <w:rPr>
                <w:rFonts w:eastAsia="MS Mincho" w:cs="Times New Roman"/>
                <w:sz w:val="16"/>
                <w:szCs w:val="16"/>
              </w:rPr>
            </w:pPr>
            <w:r w:rsidRPr="000D6296">
              <w:rPr>
                <w:rFonts w:eastAsia="MS Mincho" w:cs="Times New Roman"/>
                <w:sz w:val="16"/>
                <w:szCs w:val="16"/>
              </w:rPr>
              <w:t xml:space="preserve">Trainer:     </w:t>
            </w:r>
            <w:r w:rsidR="00027483">
              <w:rPr>
                <w:rFonts w:eastAsia="MS Mincho" w:cs="Times New Roman"/>
                <w:sz w:val="16"/>
                <w:szCs w:val="16"/>
              </w:rPr>
              <w:t>Mirko</w:t>
            </w:r>
          </w:p>
          <w:p w14:paraId="4F1A01E3" w14:textId="77777777" w:rsidR="000D6296" w:rsidRPr="000D6296" w:rsidRDefault="000D6296" w:rsidP="000D6296">
            <w:pPr>
              <w:jc w:val="both"/>
              <w:cnfStyle w:val="000000000000" w:firstRow="0" w:lastRow="0" w:firstColumn="0" w:lastColumn="0" w:oddVBand="0" w:evenVBand="0" w:oddHBand="0" w:evenHBand="0" w:firstRowFirstColumn="0" w:firstRowLastColumn="0" w:lastRowFirstColumn="0" w:lastRowLastColumn="0"/>
              <w:rPr>
                <w:rFonts w:eastAsia="MS Mincho" w:cs="Times New Roman"/>
                <w:sz w:val="16"/>
                <w:szCs w:val="16"/>
              </w:rPr>
            </w:pPr>
            <w:r w:rsidRPr="000D6296">
              <w:rPr>
                <w:rFonts w:eastAsia="MS Mincho" w:cs="Times New Roman"/>
                <w:sz w:val="16"/>
                <w:szCs w:val="16"/>
              </w:rPr>
              <w:t>Assessor:   Ali</w:t>
            </w:r>
          </w:p>
          <w:p w14:paraId="11347EF8" w14:textId="33C7311D" w:rsidR="00E52DA0" w:rsidRPr="00EC1EDA" w:rsidRDefault="000D6296" w:rsidP="000D6296">
            <w:pPr>
              <w:jc w:val="both"/>
              <w:cnfStyle w:val="000000000000" w:firstRow="0" w:lastRow="0" w:firstColumn="0" w:lastColumn="0" w:oddVBand="0" w:evenVBand="0" w:oddHBand="0" w:evenHBand="0" w:firstRowFirstColumn="0" w:firstRowLastColumn="0" w:lastRowFirstColumn="0" w:lastRowLastColumn="0"/>
              <w:rPr>
                <w:rFonts w:eastAsia="MS Mincho" w:cs="Times New Roman"/>
                <w:sz w:val="16"/>
                <w:szCs w:val="16"/>
              </w:rPr>
            </w:pPr>
            <w:r w:rsidRPr="000D6296">
              <w:rPr>
                <w:rFonts w:eastAsia="MS Mincho" w:cs="Times New Roman"/>
                <w:sz w:val="16"/>
                <w:szCs w:val="16"/>
              </w:rPr>
              <w:t xml:space="preserve">Time: </w:t>
            </w:r>
            <w:r w:rsidRPr="000D6296">
              <w:rPr>
                <w:rFonts w:eastAsia="MS Mincho" w:cs="Times New Roman"/>
                <w:sz w:val="16"/>
                <w:szCs w:val="16"/>
              </w:rPr>
              <w:tab/>
            </w:r>
            <w:r w:rsidRPr="000D6296">
              <w:rPr>
                <w:rFonts w:eastAsia="MS Mincho" w:cs="Times New Roman"/>
                <w:sz w:val="16"/>
                <w:szCs w:val="16"/>
              </w:rPr>
              <w:t>13:00 -21:00</w:t>
            </w:r>
          </w:p>
        </w:tc>
      </w:tr>
      <w:tr w:rsidR="00E52DA0" w:rsidRPr="0056394F" w14:paraId="086A42B5" w14:textId="264C4364" w:rsidTr="007F400D">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1055" w:type="dxa"/>
            <w:tcBorders>
              <w:top w:val="single" w:sz="24" w:space="0" w:color="FFFFFF" w:themeColor="background1"/>
              <w:bottom w:val="single" w:sz="24" w:space="0" w:color="FFFFFF" w:themeColor="background1"/>
              <w:right w:val="single" w:sz="4" w:space="0" w:color="FFFFFF" w:themeColor="background1"/>
            </w:tcBorders>
            <w:vAlign w:val="center"/>
            <w:hideMark/>
          </w:tcPr>
          <w:p w14:paraId="2C10BE42" w14:textId="001B73F3" w:rsidR="00E52DA0" w:rsidRPr="0056394F" w:rsidRDefault="00E52DA0" w:rsidP="00E52DA0">
            <w:pPr>
              <w:rPr>
                <w:rFonts w:ascii="Calibri,Times New Roman,MS Minc" w:eastAsia="Calibri,Times New Roman,MS Minc" w:hAnsi="Calibri,Times New Roman,MS Minc" w:cs="Calibri,Times New Roman,MS Minc"/>
                <w:sz w:val="16"/>
                <w:szCs w:val="16"/>
              </w:rPr>
            </w:pPr>
            <w:r w:rsidRPr="5199D6AD">
              <w:rPr>
                <w:rFonts w:ascii="Calibri,Times New Roman,MS Minc" w:hAnsi="Calibri,Times New Roman,MS Minc" w:eastAsia="Calibri,Times New Roman,MS Minc" w:cs="Calibri,Times New Roman,MS Minc"/>
                <w:sz w:val="16"/>
                <w:szCs w:val="16"/>
              </w:rPr>
              <w:t>Tuesday</w:t>
            </w:r>
          </w:p>
        </w:tc>
        <w:tc>
          <w:tcPr>
            <w:tcW w:w="248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BD4B4" w:themeFill="accent6" w:themeFillTint="66"/>
          </w:tcPr>
          <w:p w14:paraId="467B6F51" w14:textId="12BD84F1" w:rsidR="00E52DA0" w:rsidRPr="00EC1EDA" w:rsidRDefault="00E52DA0" w:rsidP="00E52DA0">
            <w:pPr>
              <w:jc w:val="both"/>
              <w:cnfStyle w:val="000000100000" w:firstRow="0" w:lastRow="0" w:firstColumn="0" w:lastColumn="0" w:oddVBand="0" w:evenVBand="0" w:oddHBand="1" w:evenHBand="0" w:firstRowFirstColumn="0" w:firstRowLastColumn="0" w:lastRowFirstColumn="0" w:lastRowLastColumn="0"/>
              <w:rPr>
                <w:rFonts w:eastAsia="MS Mincho" w:cs="Times New Roman"/>
                <w:sz w:val="16"/>
                <w:szCs w:val="16"/>
              </w:rPr>
            </w:pPr>
          </w:p>
        </w:tc>
        <w:tc>
          <w:tcPr>
            <w:tcW w:w="15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BD4B4" w:themeFill="accent6" w:themeFillTint="66"/>
          </w:tcPr>
          <w:p w14:paraId="6D8402F8" w14:textId="6A9A1801" w:rsidR="00E52DA0" w:rsidRPr="00EC1EDA" w:rsidRDefault="00E52DA0" w:rsidP="00E52DA0">
            <w:pPr>
              <w:jc w:val="both"/>
              <w:cnfStyle w:val="000000100000" w:firstRow="0" w:lastRow="0" w:firstColumn="0" w:lastColumn="0" w:oddVBand="0" w:evenVBand="0" w:oddHBand="1" w:evenHBand="0" w:firstRowFirstColumn="0" w:firstRowLastColumn="0" w:lastRowFirstColumn="0" w:lastRowLastColumn="0"/>
              <w:rPr>
                <w:rFonts w:eastAsia="MS Mincho" w:cs="Times New Roman"/>
                <w:sz w:val="16"/>
                <w:szCs w:val="16"/>
              </w:rPr>
            </w:pPr>
          </w:p>
        </w:tc>
        <w:tc>
          <w:tcPr>
            <w:tcW w:w="184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BD4B4" w:themeFill="accent6" w:themeFillTint="66"/>
          </w:tcPr>
          <w:p w14:paraId="6CE2F882" w14:textId="282012A7" w:rsidR="00E52DA0" w:rsidRPr="00EC1EDA" w:rsidRDefault="00E52DA0" w:rsidP="00E52DA0">
            <w:pPr>
              <w:jc w:val="both"/>
              <w:cnfStyle w:val="000000100000" w:firstRow="0" w:lastRow="0" w:firstColumn="0" w:lastColumn="0" w:oddVBand="0" w:evenVBand="0" w:oddHBand="1" w:evenHBand="0" w:firstRowFirstColumn="0" w:firstRowLastColumn="0" w:lastRowFirstColumn="0" w:lastRowLastColumn="0"/>
              <w:rPr>
                <w:rFonts w:ascii="Times New Roman,MS Mincho" w:eastAsia="Times New Roman,MS Mincho" w:hAnsi="Times New Roman,MS Mincho" w:cs="Times New Roman,MS Mincho"/>
                <w:sz w:val="16"/>
                <w:szCs w:val="16"/>
              </w:rPr>
            </w:pPr>
          </w:p>
        </w:tc>
        <w:tc>
          <w:tcPr>
            <w:tcW w:w="2835" w:type="dxa"/>
            <w:tcBorders>
              <w:top w:val="single" w:sz="4" w:space="0" w:color="FFFFFF" w:themeColor="background1"/>
              <w:left w:val="single" w:sz="4" w:space="0" w:color="FFFFFF" w:themeColor="background1"/>
              <w:right w:val="single" w:sz="4" w:space="0" w:color="FFFFFF" w:themeColor="background1"/>
            </w:tcBorders>
            <w:shd w:val="clear" w:color="auto" w:fill="FBD4B4" w:themeFill="accent6" w:themeFillTint="66"/>
          </w:tcPr>
          <w:p w14:paraId="15ED816E" w14:textId="3C5539AC" w:rsidR="00E52DA0" w:rsidRPr="00EC1EDA" w:rsidRDefault="00E52DA0" w:rsidP="00DE36D7">
            <w:pPr>
              <w:jc w:val="both"/>
              <w:cnfStyle w:val="000000100000" w:firstRow="0" w:lastRow="0" w:firstColumn="0" w:lastColumn="0" w:oddVBand="0" w:evenVBand="0" w:oddHBand="1" w:evenHBand="0" w:firstRowFirstColumn="0" w:firstRowLastColumn="0" w:lastRowFirstColumn="0" w:lastRowLastColumn="0"/>
              <w:rPr>
                <w:rFonts w:ascii="Times New Roman,MS Mincho" w:eastAsia="Times New Roman,MS Mincho" w:hAnsi="Times New Roman,MS Mincho" w:cs="Times New Roman,MS Mincho"/>
                <w:sz w:val="16"/>
                <w:szCs w:val="16"/>
              </w:rPr>
            </w:pPr>
          </w:p>
        </w:tc>
        <w:tc>
          <w:tcPr>
            <w:tcW w:w="2835" w:type="dxa"/>
            <w:tcBorders>
              <w:top w:val="single" w:sz="4" w:space="0" w:color="FFFFFF" w:themeColor="background1"/>
              <w:left w:val="single" w:sz="4" w:space="0" w:color="FFFFFF" w:themeColor="background1"/>
              <w:right w:val="single" w:sz="4" w:space="0" w:color="FFFFFF" w:themeColor="background1"/>
            </w:tcBorders>
            <w:shd w:val="clear" w:color="auto" w:fill="FBD4B4" w:themeFill="accent6" w:themeFillTint="66"/>
          </w:tcPr>
          <w:p w14:paraId="2ED8EA2C" w14:textId="38D566C5" w:rsidR="00E52DA0" w:rsidRPr="00EC1EDA" w:rsidRDefault="00E52DA0" w:rsidP="00CB10C8">
            <w:pPr>
              <w:jc w:val="both"/>
              <w:cnfStyle w:val="000000100000" w:firstRow="0" w:lastRow="0" w:firstColumn="0" w:lastColumn="0" w:oddVBand="0" w:evenVBand="0" w:oddHBand="1" w:evenHBand="0" w:firstRowFirstColumn="0" w:firstRowLastColumn="0" w:lastRowFirstColumn="0" w:lastRowLastColumn="0"/>
              <w:rPr>
                <w:rFonts w:ascii="Times New Roman,MS Mincho" w:eastAsia="Times New Roman,MS Mincho" w:hAnsi="Times New Roman,MS Mincho" w:cs="Times New Roman,MS Mincho"/>
                <w:sz w:val="16"/>
                <w:szCs w:val="16"/>
              </w:rPr>
            </w:pPr>
          </w:p>
        </w:tc>
        <w:tc>
          <w:tcPr>
            <w:tcW w:w="2936" w:type="dxa"/>
            <w:tcBorders>
              <w:top w:val="single" w:sz="4" w:space="0" w:color="FFFFFF" w:themeColor="background1"/>
              <w:left w:val="single" w:sz="4" w:space="0" w:color="FFFFFF" w:themeColor="background1"/>
              <w:right w:val="single" w:sz="4" w:space="0" w:color="FFFFFF" w:themeColor="background1"/>
            </w:tcBorders>
            <w:shd w:val="clear" w:color="auto" w:fill="C2D69B" w:themeFill="accent3" w:themeFillTint="99"/>
          </w:tcPr>
          <w:p w14:paraId="7566A5D0" w14:textId="42581909" w:rsidR="003D0C99" w:rsidRDefault="003D0C99" w:rsidP="003D0C99">
            <w:pPr>
              <w:jc w:val="both"/>
              <w:cnfStyle w:val="000000100000" w:firstRow="0" w:lastRow="0" w:firstColumn="0" w:lastColumn="0" w:oddVBand="0" w:evenVBand="0" w:oddHBand="1" w:evenHBand="0" w:firstRowFirstColumn="0" w:firstRowLastColumn="0" w:lastRowFirstColumn="0" w:lastRowLastColumn="0"/>
              <w:rPr>
                <w:rFonts w:ascii="Times New Roman,MS Mincho" w:eastAsia="Times New Roman,MS Mincho" w:hAnsi="Times New Roman,MS Mincho" w:cs="Times New Roman,MS Mincho"/>
                <w:sz w:val="16"/>
                <w:szCs w:val="16"/>
              </w:rPr>
            </w:pPr>
            <w:bookmarkStart w:id="3" w:name="OLE_LINK18"/>
            <w:bookmarkStart w:id="4" w:name="OLE_LINK17"/>
            <w:bookmarkStart w:id="5" w:name="OLE_LINK16"/>
            <w:r>
              <w:rPr>
                <w:rFonts w:ascii="Calibri,Times New Roman,MS Minc" w:hAnsi="Calibri,Times New Roman,MS Minc" w:eastAsia="Calibri,Times New Roman,MS Minc" w:cs="Calibri,Times New Roman,MS Minc"/>
                <w:sz w:val="16"/>
                <w:szCs w:val="16"/>
              </w:rPr>
              <w:t xml:space="preserve">Subject: </w:t>
            </w:r>
            <w:r>
              <w:rPr>
                <w:rFonts w:eastAsia="MS Mincho" w:cs="Times New Roman"/>
                <w:sz w:val="16"/>
                <w:szCs w:val="16"/>
              </w:rPr>
              <w:tab/>
            </w:r>
            <w:r>
              <w:rPr>
                <w:rFonts w:ascii="Calibri,Times New Roman,MS Minc" w:hAnsi="Calibri,Times New Roman,MS Minc" w:eastAsia="Calibri,Times New Roman,MS Minc" w:cs="Calibri,Times New Roman,MS Minc"/>
                <w:sz w:val="16"/>
                <w:szCs w:val="16"/>
              </w:rPr>
              <w:t xml:space="preserve">DIT  </w:t>
            </w:r>
            <w:r w:rsidR="002B61C2">
              <w:rPr>
                <w:rFonts w:ascii="Calibri,Times New Roman,MS Minc" w:hAnsi="Calibri,Times New Roman,MS Minc" w:eastAsia="Calibri,Times New Roman,MS Minc" w:cs="Calibri,Times New Roman,MS Minc"/>
                <w:sz w:val="16"/>
                <w:szCs w:val="16"/>
              </w:rPr>
              <w:t>07, 08</w:t>
            </w:r>
            <w:r>
              <w:rPr>
                <w:rFonts w:ascii="Calibri,Times New Roman,MS Minc" w:hAnsi="Calibri,Times New Roman,MS Minc" w:eastAsia="Calibri,Times New Roman,MS Minc" w:cs="Calibri,Times New Roman,MS Minc"/>
                <w:sz w:val="16"/>
                <w:szCs w:val="16"/>
              </w:rPr>
              <w:t xml:space="preserve"> (7.5 </w:t>
            </w:r>
            <w:proofErr w:type="spellStart"/>
            <w:r>
              <w:rPr>
                <w:rFonts w:ascii="Calibri,Times New Roman,MS Minc" w:hAnsi="Calibri,Times New Roman,MS Minc" w:eastAsia="Calibri,Times New Roman,MS Minc" w:cs="Calibri,Times New Roman,MS Minc"/>
                <w:sz w:val="16"/>
                <w:szCs w:val="16"/>
              </w:rPr>
              <w:t>hrs</w:t>
            </w:r>
            <w:proofErr w:type="spellEnd"/>
            <w:r>
              <w:rPr>
                <w:rFonts w:ascii="Calibri,Times New Roman,MS Minc" w:hAnsi="Calibri,Times New Roman,MS Minc" w:eastAsia="Calibri,Times New Roman,MS Minc" w:cs="Calibri,Times New Roman,MS Minc"/>
                <w:sz w:val="16"/>
                <w:szCs w:val="16"/>
              </w:rPr>
              <w:t>)</w:t>
            </w:r>
          </w:p>
          <w:p w14:paraId="7DF425E7" w14:textId="060FCA12" w:rsidR="003D0C99" w:rsidRDefault="003D0C99" w:rsidP="003D0C99">
            <w:pPr>
              <w:jc w:val="both"/>
              <w:cnfStyle w:val="000000100000" w:firstRow="0" w:lastRow="0" w:firstColumn="0" w:lastColumn="0" w:oddVBand="0" w:evenVBand="0" w:oddHBand="1" w:evenHBand="0" w:firstRowFirstColumn="0" w:firstRowLastColumn="0" w:lastRowFirstColumn="0" w:lastRowLastColumn="0"/>
              <w:rPr>
                <w:rFonts w:ascii="Calibri,Times New Roman,MS Minc" w:eastAsia="Calibri,Times New Roman,MS Minc" w:hAnsi="Calibri,Times New Roman,MS Minc" w:cs="Calibri,Times New Roman,MS Minc"/>
                <w:sz w:val="16"/>
                <w:szCs w:val="16"/>
              </w:rPr>
            </w:pPr>
            <w:r>
              <w:rPr>
                <w:rFonts w:ascii="Calibri,Times New Roman,MS Minc" w:hAnsi="Calibri,Times New Roman,MS Minc" w:eastAsia="Calibri,Times New Roman,MS Minc" w:cs="Calibri,Times New Roman,MS Minc"/>
                <w:sz w:val="16"/>
                <w:szCs w:val="16"/>
              </w:rPr>
              <w:t xml:space="preserve">Trainer:      </w:t>
            </w:r>
            <w:r w:rsidR="00027483">
              <w:rPr>
                <w:rFonts w:ascii="Calibri,Times New Roman,MS Minc" w:hAnsi="Calibri,Times New Roman,MS Minc" w:eastAsia="Calibri,Times New Roman,MS Minc" w:cs="Calibri,Times New Roman,MS Minc"/>
                <w:sz w:val="16"/>
                <w:szCs w:val="16"/>
              </w:rPr>
              <w:t>Mirko</w:t>
            </w:r>
          </w:p>
          <w:p w14:paraId="1A5F0D2D" w14:textId="7CC76BB7" w:rsidR="003D0C99" w:rsidRDefault="003D0C99" w:rsidP="003D0C99">
            <w:pPr>
              <w:jc w:val="both"/>
              <w:cnfStyle w:val="000000100000" w:firstRow="0" w:lastRow="0" w:firstColumn="0" w:lastColumn="0" w:oddVBand="0" w:evenVBand="0" w:oddHBand="1" w:evenHBand="0" w:firstRowFirstColumn="0" w:firstRowLastColumn="0" w:lastRowFirstColumn="0" w:lastRowLastColumn="0"/>
              <w:rPr>
                <w:rFonts w:ascii="Calibri,Times New Roman,MS Minc" w:eastAsia="Calibri,Times New Roman,MS Minc" w:hAnsi="Calibri,Times New Roman,MS Minc" w:cs="Calibri,Times New Roman,MS Minc"/>
                <w:sz w:val="16"/>
                <w:szCs w:val="16"/>
              </w:rPr>
            </w:pPr>
            <w:r>
              <w:rPr>
                <w:rFonts w:ascii="Calibri,Times New Roman,MS Minc" w:hAnsi="Calibri,Times New Roman,MS Minc" w:eastAsia="Calibri,Times New Roman,MS Minc" w:cs="Calibri,Times New Roman,MS Minc"/>
                <w:sz w:val="16"/>
                <w:szCs w:val="16"/>
              </w:rPr>
              <w:t>Assessor:   Petr</w:t>
            </w:r>
            <w:r w:rsidR="00261EE8">
              <w:rPr>
                <w:rFonts w:ascii="Calibri,Times New Roman,MS Minc" w:hAnsi="Calibri,Times New Roman,MS Minc" w:eastAsia="Calibri,Times New Roman,MS Minc" w:cs="Calibri,Times New Roman,MS Minc"/>
                <w:sz w:val="16"/>
                <w:szCs w:val="16"/>
              </w:rPr>
              <w:t>/ Ali</w:t>
            </w:r>
          </w:p>
          <w:p w14:paraId="56C21138" w14:textId="4B892D5F" w:rsidR="00E52DA0" w:rsidRPr="00EC1EDA" w:rsidRDefault="003D0C99" w:rsidP="003D0C99">
            <w:pPr>
              <w:jc w:val="both"/>
              <w:cnfStyle w:val="000000100000" w:firstRow="0" w:lastRow="0" w:firstColumn="0" w:lastColumn="0" w:oddVBand="0" w:evenVBand="0" w:oddHBand="1" w:evenHBand="0" w:firstRowFirstColumn="0" w:firstRowLastColumn="0" w:lastRowFirstColumn="0" w:lastRowLastColumn="0"/>
              <w:rPr>
                <w:rFonts w:eastAsia="MS Mincho" w:cs="Times New Roman"/>
                <w:sz w:val="16"/>
                <w:szCs w:val="16"/>
              </w:rPr>
            </w:pPr>
            <w:r>
              <w:rPr>
                <w:rFonts w:ascii="Calibri,Times New Roman,MS Minc" w:hAnsi="Calibri,Times New Roman,MS Minc" w:eastAsia="Calibri,Times New Roman,MS Minc" w:cs="Calibri,Times New Roman,MS Minc"/>
                <w:sz w:val="16"/>
                <w:szCs w:val="16"/>
              </w:rPr>
              <w:t xml:space="preserve">Time: </w:t>
            </w:r>
            <w:r>
              <w:rPr>
                <w:rFonts w:eastAsia="MS Mincho" w:cs="Times New Roman"/>
                <w:sz w:val="16"/>
                <w:szCs w:val="16"/>
              </w:rPr>
              <w:tab/>
            </w:r>
            <w:r>
              <w:rPr>
                <w:rFonts w:ascii="Times New Roman,MS Mincho" w:hAnsi="Times New Roman,MS Mincho" w:eastAsia="Times New Roman,MS Mincho" w:cs="Times New Roman,MS Mincho"/>
                <w:sz w:val="16"/>
                <w:szCs w:val="16"/>
              </w:rPr>
              <w:t>13</w:t>
            </w:r>
            <w:r>
              <w:rPr>
                <w:rFonts w:ascii="Calibri,Times New Roman,MS Minc" w:hAnsi="Calibri,Times New Roman,MS Minc" w:eastAsia="Calibri,Times New Roman,MS Minc" w:cs="Calibri,Times New Roman,MS Minc"/>
                <w:sz w:val="16"/>
                <w:szCs w:val="16"/>
              </w:rPr>
              <w:t>:00 -21:00</w:t>
            </w:r>
            <w:bookmarkEnd w:id="3"/>
            <w:bookmarkEnd w:id="4"/>
            <w:bookmarkEnd w:id="5"/>
          </w:p>
        </w:tc>
      </w:tr>
      <w:tr w:rsidR="004810DF" w:rsidRPr="0056394F" w14:paraId="4D971148" w14:textId="1D415C5E" w:rsidTr="007F400D">
        <w:trPr>
          <w:trHeight w:val="742"/>
        </w:trPr>
        <w:tc>
          <w:tcPr>
            <w:cnfStyle w:val="001000000000" w:firstRow="0" w:lastRow="0" w:firstColumn="1" w:lastColumn="0" w:oddVBand="0" w:evenVBand="0" w:oddHBand="0" w:evenHBand="0" w:firstRowFirstColumn="0" w:firstRowLastColumn="0" w:lastRowFirstColumn="0" w:lastRowLastColumn="0"/>
            <w:tcW w:w="1055" w:type="dxa"/>
            <w:tcBorders>
              <w:top w:val="single" w:sz="24" w:space="0" w:color="FFFFFF" w:themeColor="background1"/>
              <w:bottom w:val="single" w:sz="24" w:space="0" w:color="FFFFFF" w:themeColor="background1"/>
            </w:tcBorders>
            <w:vAlign w:val="center"/>
            <w:hideMark/>
          </w:tcPr>
          <w:p w14:paraId="6F8DC9C8" w14:textId="3E1EF331" w:rsidR="00E52DA0" w:rsidRPr="0056394F" w:rsidRDefault="00E52DA0" w:rsidP="00E52DA0">
            <w:pPr>
              <w:rPr>
                <w:rFonts w:ascii="Calibri,Times New Roman,MS Minc" w:eastAsia="Calibri,Times New Roman,MS Minc" w:hAnsi="Calibri,Times New Roman,MS Minc" w:cs="Calibri,Times New Roman,MS Minc"/>
                <w:sz w:val="16"/>
                <w:szCs w:val="16"/>
              </w:rPr>
            </w:pPr>
            <w:r w:rsidRPr="5199D6AD">
              <w:rPr>
                <w:rFonts w:ascii="Calibri,Times New Roman,MS Minc" w:hAnsi="Calibri,Times New Roman,MS Minc" w:eastAsia="Calibri,Times New Roman,MS Minc" w:cs="Calibri,Times New Roman,MS Minc"/>
                <w:sz w:val="16"/>
                <w:szCs w:val="16"/>
              </w:rPr>
              <w:t>Wednesday</w:t>
            </w:r>
          </w:p>
        </w:tc>
        <w:tc>
          <w:tcPr>
            <w:tcW w:w="2489" w:type="dxa"/>
            <w:tcBorders>
              <w:top w:val="single" w:sz="4"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548DD4" w:themeFill="text2" w:themeFillTint="99"/>
          </w:tcPr>
          <w:p w14:paraId="72C18398" w14:textId="77777777" w:rsidR="00E33781" w:rsidRPr="00E33781" w:rsidRDefault="00E33781" w:rsidP="00E33781">
            <w:pPr>
              <w:jc w:val="both"/>
              <w:cnfStyle w:val="000000000000" w:firstRow="0" w:lastRow="0" w:firstColumn="0" w:lastColumn="0" w:oddVBand="0" w:evenVBand="0" w:oddHBand="0" w:evenHBand="0" w:firstRowFirstColumn="0" w:firstRowLastColumn="0" w:lastRowFirstColumn="0" w:lastRowLastColumn="0"/>
              <w:rPr>
                <w:rFonts w:eastAsia="MS Mincho" w:cs="Times New Roman"/>
                <w:sz w:val="16"/>
                <w:szCs w:val="16"/>
              </w:rPr>
            </w:pPr>
            <w:r w:rsidRPr="00E33781">
              <w:rPr>
                <w:rFonts w:eastAsia="MS Mincho" w:cs="Times New Roman"/>
                <w:sz w:val="16"/>
                <w:szCs w:val="16"/>
              </w:rPr>
              <w:t xml:space="preserve">Subject: Cert III 08, 09, 10 (7.5 </w:t>
            </w:r>
            <w:proofErr w:type="spellStart"/>
            <w:r w:rsidRPr="00E33781">
              <w:rPr>
                <w:rFonts w:eastAsia="MS Mincho" w:cs="Times New Roman"/>
                <w:sz w:val="16"/>
                <w:szCs w:val="16"/>
              </w:rPr>
              <w:t>hrs</w:t>
            </w:r>
            <w:proofErr w:type="spellEnd"/>
            <w:r w:rsidRPr="00E33781">
              <w:rPr>
                <w:rFonts w:eastAsia="MS Mincho" w:cs="Times New Roman"/>
                <w:sz w:val="16"/>
                <w:szCs w:val="16"/>
              </w:rPr>
              <w:t>)</w:t>
            </w:r>
          </w:p>
          <w:p w14:paraId="04E24C38" w14:textId="28485F3B" w:rsidR="00E33781" w:rsidRPr="00E33781" w:rsidRDefault="00E33781" w:rsidP="00E33781">
            <w:pPr>
              <w:jc w:val="both"/>
              <w:cnfStyle w:val="000000000000" w:firstRow="0" w:lastRow="0" w:firstColumn="0" w:lastColumn="0" w:oddVBand="0" w:evenVBand="0" w:oddHBand="0" w:evenHBand="0" w:firstRowFirstColumn="0" w:firstRowLastColumn="0" w:lastRowFirstColumn="0" w:lastRowLastColumn="0"/>
              <w:rPr>
                <w:rFonts w:eastAsia="MS Mincho" w:cs="Times New Roman"/>
                <w:sz w:val="16"/>
                <w:szCs w:val="16"/>
              </w:rPr>
            </w:pPr>
            <w:r w:rsidRPr="00E33781">
              <w:rPr>
                <w:rFonts w:eastAsia="MS Mincho" w:cs="Times New Roman"/>
                <w:sz w:val="16"/>
                <w:szCs w:val="16"/>
              </w:rPr>
              <w:t xml:space="preserve">Tutor:        </w:t>
            </w:r>
            <w:r w:rsidR="60D484F2" w:rsidRPr="60D484F2">
              <w:rPr>
                <w:rFonts w:eastAsia="MS Mincho" w:cs="Times New Roman"/>
                <w:sz w:val="16"/>
                <w:szCs w:val="16"/>
              </w:rPr>
              <w:t>Mirko</w:t>
            </w:r>
          </w:p>
          <w:p w14:paraId="7892A654" w14:textId="3849E9B7" w:rsidR="00E33781" w:rsidRPr="00E33781" w:rsidRDefault="00E33781" w:rsidP="00E33781">
            <w:pPr>
              <w:jc w:val="both"/>
              <w:cnfStyle w:val="000000000000" w:firstRow="0" w:lastRow="0" w:firstColumn="0" w:lastColumn="0" w:oddVBand="0" w:evenVBand="0" w:oddHBand="0" w:evenHBand="0" w:firstRowFirstColumn="0" w:firstRowLastColumn="0" w:lastRowFirstColumn="0" w:lastRowLastColumn="0"/>
              <w:rPr>
                <w:rFonts w:eastAsia="MS Mincho" w:cs="Times New Roman"/>
                <w:sz w:val="16"/>
                <w:szCs w:val="16"/>
              </w:rPr>
            </w:pPr>
            <w:r w:rsidRPr="00E33781">
              <w:rPr>
                <w:rFonts w:eastAsia="MS Mincho" w:cs="Times New Roman"/>
                <w:sz w:val="16"/>
                <w:szCs w:val="16"/>
              </w:rPr>
              <w:t xml:space="preserve">Assessor:   </w:t>
            </w:r>
            <w:r w:rsidR="60D484F2" w:rsidRPr="60D484F2">
              <w:rPr>
                <w:rFonts w:eastAsia="MS Mincho" w:cs="Times New Roman"/>
                <w:sz w:val="16"/>
                <w:szCs w:val="16"/>
              </w:rPr>
              <w:t>Mirko</w:t>
            </w:r>
          </w:p>
          <w:p w14:paraId="2D82E80E" w14:textId="02B0758B" w:rsidR="00E52DA0" w:rsidRPr="00EC1EDA" w:rsidRDefault="00E33781" w:rsidP="00E33781">
            <w:pPr>
              <w:jc w:val="both"/>
              <w:cnfStyle w:val="000000000000" w:firstRow="0" w:lastRow="0" w:firstColumn="0" w:lastColumn="0" w:oddVBand="0" w:evenVBand="0" w:oddHBand="0" w:evenHBand="0" w:firstRowFirstColumn="0" w:firstRowLastColumn="0" w:lastRowFirstColumn="0" w:lastRowLastColumn="0"/>
              <w:rPr>
                <w:rFonts w:eastAsia="MS Mincho" w:cs="Times New Roman"/>
                <w:sz w:val="16"/>
                <w:szCs w:val="16"/>
              </w:rPr>
            </w:pPr>
            <w:r w:rsidRPr="00E33781">
              <w:rPr>
                <w:rFonts w:eastAsia="MS Mincho" w:cs="Times New Roman"/>
                <w:sz w:val="16"/>
                <w:szCs w:val="16"/>
              </w:rPr>
              <w:t xml:space="preserve">Time: </w:t>
            </w:r>
            <w:r w:rsidRPr="00E33781">
              <w:rPr>
                <w:rFonts w:eastAsia="MS Mincho" w:cs="Times New Roman"/>
                <w:sz w:val="16"/>
                <w:szCs w:val="16"/>
              </w:rPr>
              <w:tab/>
            </w:r>
            <w:r w:rsidR="005B7D53">
              <w:rPr>
                <w:rFonts w:eastAsia="MS Mincho" w:cs="Times New Roman"/>
                <w:sz w:val="16"/>
                <w:szCs w:val="16"/>
              </w:rPr>
              <w:t>9</w:t>
            </w:r>
            <w:r w:rsidRPr="00E33781">
              <w:rPr>
                <w:rFonts w:eastAsia="MS Mincho" w:cs="Times New Roman"/>
                <w:sz w:val="16"/>
                <w:szCs w:val="16"/>
              </w:rPr>
              <w:t>:00 -</w:t>
            </w:r>
            <w:r w:rsidR="005B7D53">
              <w:rPr>
                <w:rFonts w:eastAsia="MS Mincho" w:cs="Times New Roman"/>
                <w:sz w:val="16"/>
                <w:szCs w:val="16"/>
              </w:rPr>
              <w:t>17</w:t>
            </w:r>
            <w:r w:rsidRPr="00E33781">
              <w:rPr>
                <w:rFonts w:eastAsia="MS Mincho" w:cs="Times New Roman"/>
                <w:sz w:val="16"/>
                <w:szCs w:val="16"/>
              </w:rPr>
              <w:t>:00</w:t>
            </w:r>
          </w:p>
        </w:tc>
        <w:tc>
          <w:tcPr>
            <w:tcW w:w="1560" w:type="dxa"/>
            <w:tcBorders>
              <w:top w:val="single" w:sz="4"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DE9D9" w:themeFill="accent6" w:themeFillTint="33"/>
          </w:tcPr>
          <w:p w14:paraId="120D383B" w14:textId="30A459B4" w:rsidR="00E52DA0" w:rsidRDefault="00E52DA0" w:rsidP="00E52DA0">
            <w:pPr>
              <w:jc w:val="both"/>
              <w:cnfStyle w:val="000000000000" w:firstRow="0" w:lastRow="0" w:firstColumn="0" w:lastColumn="0" w:oddVBand="0" w:evenVBand="0" w:oddHBand="0" w:evenHBand="0" w:firstRowFirstColumn="0" w:firstRowLastColumn="0" w:lastRowFirstColumn="0" w:lastRowLastColumn="0"/>
              <w:rPr>
                <w:rFonts w:eastAsia="MS Mincho" w:cs="Times New Roman"/>
                <w:sz w:val="16"/>
                <w:szCs w:val="16"/>
              </w:rPr>
            </w:pPr>
          </w:p>
          <w:p w14:paraId="2C1213B3" w14:textId="3ACC4D71" w:rsidR="00E52DA0" w:rsidRDefault="00E52DA0" w:rsidP="00E52DA0">
            <w:pPr>
              <w:jc w:val="both"/>
              <w:cnfStyle w:val="000000000000" w:firstRow="0" w:lastRow="0" w:firstColumn="0" w:lastColumn="0" w:oddVBand="0" w:evenVBand="0" w:oddHBand="0" w:evenHBand="0" w:firstRowFirstColumn="0" w:firstRowLastColumn="0" w:lastRowFirstColumn="0" w:lastRowLastColumn="0"/>
              <w:rPr>
                <w:rFonts w:eastAsia="MS Mincho" w:cs="Times New Roman"/>
                <w:sz w:val="16"/>
                <w:szCs w:val="16"/>
              </w:rPr>
            </w:pPr>
          </w:p>
          <w:p w14:paraId="4AC3B766" w14:textId="35993999" w:rsidR="00E52DA0" w:rsidRPr="001D3CDB" w:rsidRDefault="00E52DA0" w:rsidP="00E52DA0">
            <w:pPr>
              <w:tabs>
                <w:tab w:val="left" w:pos="676"/>
              </w:tabs>
              <w:jc w:val="both"/>
              <w:cnfStyle w:val="000000000000" w:firstRow="0" w:lastRow="0" w:firstColumn="0" w:lastColumn="0" w:oddVBand="0" w:evenVBand="0" w:oddHBand="0" w:evenHBand="0" w:firstRowFirstColumn="0" w:firstRowLastColumn="0" w:lastRowFirstColumn="0" w:lastRowLastColumn="0"/>
              <w:rPr>
                <w:rFonts w:eastAsia="MS Mincho" w:cs="Times New Roman"/>
                <w:sz w:val="16"/>
                <w:szCs w:val="16"/>
              </w:rPr>
            </w:pPr>
            <w:r>
              <w:rPr>
                <w:rFonts w:eastAsia="MS Mincho" w:cs="Times New Roman"/>
                <w:sz w:val="16"/>
                <w:szCs w:val="16"/>
              </w:rPr>
              <w:tab/>
            </w:r>
          </w:p>
        </w:tc>
        <w:tc>
          <w:tcPr>
            <w:tcW w:w="1842" w:type="dxa"/>
            <w:tcBorders>
              <w:top w:val="single" w:sz="4" w:space="0" w:color="FFFFFF" w:themeColor="background1"/>
              <w:left w:val="single" w:sz="6" w:space="0" w:color="FFFFFF" w:themeColor="background1"/>
              <w:bottom w:val="single" w:sz="6" w:space="0" w:color="FFFFFF" w:themeColor="background1"/>
              <w:right w:val="single" w:sz="8" w:space="0" w:color="FFFFFF"/>
            </w:tcBorders>
            <w:shd w:val="clear" w:color="auto" w:fill="FDE9D9" w:themeFill="accent6" w:themeFillTint="33"/>
          </w:tcPr>
          <w:p w14:paraId="2032EC6D" w14:textId="22226C86" w:rsidR="00E52DA0" w:rsidRPr="00EC1EDA" w:rsidRDefault="00E52DA0" w:rsidP="00E52DA0">
            <w:pPr>
              <w:jc w:val="both"/>
              <w:cnfStyle w:val="000000000000" w:firstRow="0" w:lastRow="0" w:firstColumn="0" w:lastColumn="0" w:oddVBand="0" w:evenVBand="0" w:oddHBand="0" w:evenHBand="0" w:firstRowFirstColumn="0" w:firstRowLastColumn="0" w:lastRowFirstColumn="0" w:lastRowLastColumn="0"/>
              <w:rPr>
                <w:rFonts w:ascii="Times New Roman,MS Mincho" w:eastAsia="Times New Roman,MS Mincho" w:hAnsi="Times New Roman,MS Mincho" w:cs="Times New Roman,MS Mincho"/>
                <w:sz w:val="16"/>
                <w:szCs w:val="16"/>
              </w:rPr>
            </w:pPr>
          </w:p>
        </w:tc>
        <w:tc>
          <w:tcPr>
            <w:tcW w:w="2835" w:type="dxa"/>
            <w:tcBorders>
              <w:top w:val="single" w:sz="8" w:space="0" w:color="FFFFFF"/>
              <w:left w:val="single" w:sz="8" w:space="0" w:color="FFFFFF"/>
              <w:bottom w:val="single" w:sz="8" w:space="0" w:color="FFFFFF"/>
              <w:right w:val="single" w:sz="8" w:space="0" w:color="FFFFFF"/>
            </w:tcBorders>
            <w:shd w:val="clear" w:color="auto" w:fill="FDE9D9" w:themeFill="accent6" w:themeFillTint="33"/>
          </w:tcPr>
          <w:p w14:paraId="5CA4E5E4" w14:textId="63DEE224" w:rsidR="00E52DA0" w:rsidRPr="00444725" w:rsidRDefault="00E52DA0" w:rsidP="00775032">
            <w:pPr>
              <w:jc w:val="both"/>
              <w:cnfStyle w:val="000000000000" w:firstRow="0" w:lastRow="0" w:firstColumn="0" w:lastColumn="0" w:oddVBand="0" w:evenVBand="0" w:oddHBand="0" w:evenHBand="0" w:firstRowFirstColumn="0" w:firstRowLastColumn="0" w:lastRowFirstColumn="0" w:lastRowLastColumn="0"/>
              <w:rPr>
                <w:rFonts w:ascii="Calibri,Times New Roman,MS Minc" w:eastAsia="Calibri,Times New Roman,MS Minc" w:hAnsi="Calibri,Times New Roman,MS Minc" w:cs="Calibri,Times New Roman,MS Minc"/>
                <w:sz w:val="16"/>
                <w:szCs w:val="16"/>
              </w:rPr>
            </w:pPr>
          </w:p>
        </w:tc>
        <w:tc>
          <w:tcPr>
            <w:tcW w:w="2835" w:type="dxa"/>
            <w:tcBorders>
              <w:top w:val="single" w:sz="8" w:space="0" w:color="FFFFFF"/>
              <w:left w:val="single" w:sz="8" w:space="0" w:color="FFFFFF"/>
              <w:bottom w:val="single" w:sz="8" w:space="0" w:color="FFFFFF"/>
              <w:right w:val="single" w:sz="8" w:space="0" w:color="FFFFFF"/>
            </w:tcBorders>
            <w:shd w:val="clear" w:color="auto" w:fill="FDE9D9" w:themeFill="accent6" w:themeFillTint="33"/>
          </w:tcPr>
          <w:p w14:paraId="593453D4" w14:textId="3F089CFF" w:rsidR="00E52DA0" w:rsidRPr="00EC1EDA" w:rsidRDefault="00E52DA0" w:rsidP="00444725">
            <w:pPr>
              <w:jc w:val="both"/>
              <w:cnfStyle w:val="000000000000" w:firstRow="0" w:lastRow="0" w:firstColumn="0" w:lastColumn="0" w:oddVBand="0" w:evenVBand="0" w:oddHBand="0" w:evenHBand="0" w:firstRowFirstColumn="0" w:firstRowLastColumn="0" w:lastRowFirstColumn="0" w:lastRowLastColumn="0"/>
              <w:rPr>
                <w:rFonts w:ascii="Times New Roman,MS Mincho" w:eastAsia="Times New Roman,MS Mincho" w:hAnsi="Times New Roman,MS Mincho" w:cs="Times New Roman,MS Mincho"/>
                <w:sz w:val="16"/>
                <w:szCs w:val="16"/>
              </w:rPr>
            </w:pPr>
          </w:p>
        </w:tc>
        <w:tc>
          <w:tcPr>
            <w:tcW w:w="2936" w:type="dxa"/>
            <w:tcBorders>
              <w:top w:val="single" w:sz="8" w:space="0" w:color="FFFFFF"/>
              <w:left w:val="single" w:sz="8" w:space="0" w:color="FFFFFF"/>
              <w:bottom w:val="single" w:sz="8" w:space="0" w:color="FFFFFF"/>
              <w:right w:val="single" w:sz="8" w:space="0" w:color="FFFFFF"/>
            </w:tcBorders>
            <w:shd w:val="clear" w:color="auto" w:fill="C6D9F1" w:themeFill="text2" w:themeFillTint="33"/>
          </w:tcPr>
          <w:p w14:paraId="0E6819E9" w14:textId="77777777" w:rsidR="002C78C2" w:rsidRPr="002C78C2" w:rsidRDefault="002C78C2" w:rsidP="002C78C2">
            <w:pPr>
              <w:jc w:val="both"/>
              <w:cnfStyle w:val="000000000000" w:firstRow="0" w:lastRow="0" w:firstColumn="0" w:lastColumn="0" w:oddVBand="0" w:evenVBand="0" w:oddHBand="0" w:evenHBand="0" w:firstRowFirstColumn="0" w:firstRowLastColumn="0" w:lastRowFirstColumn="0" w:lastRowLastColumn="0"/>
              <w:rPr>
                <w:rFonts w:eastAsia="MS Mincho" w:cs="Times New Roman"/>
                <w:sz w:val="16"/>
                <w:szCs w:val="16"/>
              </w:rPr>
            </w:pPr>
            <w:r w:rsidRPr="002C78C2">
              <w:rPr>
                <w:rFonts w:eastAsia="MS Mincho" w:cs="Times New Roman"/>
                <w:sz w:val="16"/>
                <w:szCs w:val="16"/>
              </w:rPr>
              <w:t xml:space="preserve">Subject: </w:t>
            </w:r>
            <w:r w:rsidRPr="002C78C2">
              <w:rPr>
                <w:rFonts w:eastAsia="MS Mincho" w:cs="Times New Roman"/>
                <w:sz w:val="16"/>
                <w:szCs w:val="16"/>
              </w:rPr>
              <w:tab/>
            </w:r>
            <w:proofErr w:type="gramStart"/>
            <w:r w:rsidRPr="002C78C2">
              <w:rPr>
                <w:rFonts w:eastAsia="MS Mincho" w:cs="Times New Roman"/>
                <w:sz w:val="16"/>
                <w:szCs w:val="16"/>
              </w:rPr>
              <w:t>CIIIT  (</w:t>
            </w:r>
            <w:proofErr w:type="gramEnd"/>
            <w:r w:rsidRPr="002C78C2">
              <w:rPr>
                <w:rFonts w:eastAsia="MS Mincho" w:cs="Times New Roman"/>
                <w:sz w:val="16"/>
                <w:szCs w:val="16"/>
              </w:rPr>
              <w:t>7.5hrs)</w:t>
            </w:r>
          </w:p>
          <w:p w14:paraId="4AB6C9E6" w14:textId="77777777" w:rsidR="002C78C2" w:rsidRPr="002C78C2" w:rsidRDefault="002C78C2" w:rsidP="002C78C2">
            <w:pPr>
              <w:jc w:val="both"/>
              <w:cnfStyle w:val="000000000000" w:firstRow="0" w:lastRow="0" w:firstColumn="0" w:lastColumn="0" w:oddVBand="0" w:evenVBand="0" w:oddHBand="0" w:evenHBand="0" w:firstRowFirstColumn="0" w:firstRowLastColumn="0" w:lastRowFirstColumn="0" w:lastRowLastColumn="0"/>
              <w:rPr>
                <w:rFonts w:eastAsia="MS Mincho" w:cs="Times New Roman"/>
                <w:sz w:val="16"/>
                <w:szCs w:val="16"/>
              </w:rPr>
            </w:pPr>
            <w:r w:rsidRPr="002C78C2">
              <w:rPr>
                <w:rFonts w:eastAsia="MS Mincho" w:cs="Times New Roman"/>
                <w:sz w:val="16"/>
                <w:szCs w:val="16"/>
              </w:rPr>
              <w:t xml:space="preserve">Trainer: </w:t>
            </w:r>
            <w:r w:rsidRPr="002C78C2">
              <w:rPr>
                <w:rFonts w:eastAsia="MS Mincho" w:cs="Times New Roman"/>
                <w:sz w:val="16"/>
                <w:szCs w:val="16"/>
              </w:rPr>
              <w:tab/>
            </w:r>
            <w:r w:rsidRPr="002C78C2">
              <w:rPr>
                <w:rFonts w:eastAsia="MS Mincho" w:cs="Times New Roman"/>
                <w:sz w:val="16"/>
                <w:szCs w:val="16"/>
              </w:rPr>
              <w:t>Mirko</w:t>
            </w:r>
          </w:p>
          <w:p w14:paraId="616C569E" w14:textId="77777777" w:rsidR="002C78C2" w:rsidRPr="002C78C2" w:rsidRDefault="002C78C2" w:rsidP="002C78C2">
            <w:pPr>
              <w:jc w:val="both"/>
              <w:cnfStyle w:val="000000000000" w:firstRow="0" w:lastRow="0" w:firstColumn="0" w:lastColumn="0" w:oddVBand="0" w:evenVBand="0" w:oddHBand="0" w:evenHBand="0" w:firstRowFirstColumn="0" w:firstRowLastColumn="0" w:lastRowFirstColumn="0" w:lastRowLastColumn="0"/>
              <w:rPr>
                <w:rFonts w:eastAsia="MS Mincho" w:cs="Times New Roman"/>
                <w:sz w:val="16"/>
                <w:szCs w:val="16"/>
              </w:rPr>
            </w:pPr>
            <w:r w:rsidRPr="002C78C2">
              <w:rPr>
                <w:rFonts w:eastAsia="MS Mincho" w:cs="Times New Roman"/>
                <w:sz w:val="16"/>
                <w:szCs w:val="16"/>
              </w:rPr>
              <w:t>Assessor:   Mirko</w:t>
            </w:r>
          </w:p>
          <w:p w14:paraId="6F814236" w14:textId="1443D1FA" w:rsidR="00E52DA0" w:rsidRPr="00EC1EDA" w:rsidRDefault="002C78C2" w:rsidP="002C78C2">
            <w:pPr>
              <w:jc w:val="both"/>
              <w:cnfStyle w:val="000000000000" w:firstRow="0" w:lastRow="0" w:firstColumn="0" w:lastColumn="0" w:oddVBand="0" w:evenVBand="0" w:oddHBand="0" w:evenHBand="0" w:firstRowFirstColumn="0" w:firstRowLastColumn="0" w:lastRowFirstColumn="0" w:lastRowLastColumn="0"/>
              <w:rPr>
                <w:rFonts w:eastAsia="MS Mincho" w:cs="Times New Roman"/>
                <w:sz w:val="16"/>
                <w:szCs w:val="16"/>
              </w:rPr>
            </w:pPr>
            <w:r w:rsidRPr="002C78C2">
              <w:rPr>
                <w:rFonts w:eastAsia="MS Mincho" w:cs="Times New Roman"/>
                <w:sz w:val="16"/>
                <w:szCs w:val="16"/>
              </w:rPr>
              <w:t xml:space="preserve">Time: </w:t>
            </w:r>
            <w:r w:rsidRPr="002C78C2">
              <w:rPr>
                <w:rFonts w:eastAsia="MS Mincho" w:cs="Times New Roman"/>
                <w:sz w:val="16"/>
                <w:szCs w:val="16"/>
              </w:rPr>
              <w:tab/>
            </w:r>
            <w:r w:rsidRPr="002C78C2">
              <w:rPr>
                <w:rFonts w:eastAsia="MS Mincho" w:cs="Times New Roman"/>
                <w:sz w:val="16"/>
                <w:szCs w:val="16"/>
              </w:rPr>
              <w:t>13:00 -21:00</w:t>
            </w:r>
          </w:p>
        </w:tc>
      </w:tr>
      <w:tr w:rsidR="00E52DA0" w:rsidRPr="0056394F" w14:paraId="49FE6893" w14:textId="77777777" w:rsidTr="002F0153">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1055" w:type="dxa"/>
            <w:tcBorders>
              <w:top w:val="single" w:sz="24" w:space="0" w:color="FFFFFF" w:themeColor="background1"/>
              <w:bottom w:val="single" w:sz="24" w:space="0" w:color="FFFFFF" w:themeColor="background1"/>
            </w:tcBorders>
            <w:vAlign w:val="center"/>
            <w:hideMark/>
          </w:tcPr>
          <w:p w14:paraId="377EE8D3" w14:textId="77777777" w:rsidR="00E52DA0" w:rsidRPr="0056394F" w:rsidRDefault="00E52DA0" w:rsidP="00E52DA0">
            <w:pPr>
              <w:rPr>
                <w:rFonts w:ascii="Calibri,Times New Roman,MS Minc" w:eastAsia="Calibri,Times New Roman,MS Minc" w:hAnsi="Calibri,Times New Roman,MS Minc" w:cs="Calibri,Times New Roman,MS Minc"/>
                <w:sz w:val="16"/>
                <w:szCs w:val="16"/>
              </w:rPr>
            </w:pPr>
            <w:r w:rsidRPr="5199D6AD">
              <w:rPr>
                <w:rFonts w:ascii="Calibri,Times New Roman,MS Minc" w:hAnsi="Calibri,Times New Roman,MS Minc" w:eastAsia="Calibri,Times New Roman,MS Minc" w:cs="Calibri,Times New Roman,MS Minc"/>
                <w:sz w:val="16"/>
                <w:szCs w:val="16"/>
              </w:rPr>
              <w:t>Thursday</w:t>
            </w:r>
          </w:p>
        </w:tc>
        <w:tc>
          <w:tcPr>
            <w:tcW w:w="2489" w:type="dxa"/>
            <w:shd w:val="clear" w:color="auto" w:fill="FBD4B4" w:themeFill="accent6" w:themeFillTint="66"/>
          </w:tcPr>
          <w:p w14:paraId="1AB6AF2F" w14:textId="66ED824A" w:rsidR="00E52DA0" w:rsidRPr="00EC1EDA" w:rsidRDefault="00E52DA0" w:rsidP="00E52DA0">
            <w:pPr>
              <w:jc w:val="both"/>
              <w:cnfStyle w:val="000000100000" w:firstRow="0" w:lastRow="0" w:firstColumn="0" w:lastColumn="0" w:oddVBand="0" w:evenVBand="0" w:oddHBand="1" w:evenHBand="0" w:firstRowFirstColumn="0" w:firstRowLastColumn="0" w:lastRowFirstColumn="0" w:lastRowLastColumn="0"/>
              <w:rPr>
                <w:rFonts w:eastAsia="MS Mincho" w:cs="Times New Roman"/>
                <w:sz w:val="16"/>
                <w:szCs w:val="16"/>
              </w:rPr>
            </w:pPr>
          </w:p>
        </w:tc>
        <w:tc>
          <w:tcPr>
            <w:tcW w:w="1560" w:type="dxa"/>
            <w:shd w:val="clear" w:color="auto" w:fill="FBD4B4" w:themeFill="accent6" w:themeFillTint="66"/>
          </w:tcPr>
          <w:p w14:paraId="6D6B7151" w14:textId="77777777" w:rsidR="00E52DA0" w:rsidRPr="00EC1EDA" w:rsidRDefault="00E52DA0" w:rsidP="00E52DA0">
            <w:pPr>
              <w:jc w:val="both"/>
              <w:cnfStyle w:val="000000100000" w:firstRow="0" w:lastRow="0" w:firstColumn="0" w:lastColumn="0" w:oddVBand="0" w:evenVBand="0" w:oddHBand="1" w:evenHBand="0" w:firstRowFirstColumn="0" w:firstRowLastColumn="0" w:lastRowFirstColumn="0" w:lastRowLastColumn="0"/>
              <w:rPr>
                <w:rFonts w:eastAsia="MS Mincho" w:cs="Times New Roman"/>
                <w:sz w:val="16"/>
                <w:szCs w:val="16"/>
              </w:rPr>
            </w:pPr>
          </w:p>
        </w:tc>
        <w:tc>
          <w:tcPr>
            <w:tcW w:w="1842" w:type="dxa"/>
            <w:shd w:val="clear" w:color="auto" w:fill="FBD4B4" w:themeFill="accent6" w:themeFillTint="66"/>
          </w:tcPr>
          <w:p w14:paraId="4DE7290F" w14:textId="77777777" w:rsidR="00E52DA0" w:rsidRPr="00EC1EDA" w:rsidRDefault="00E52DA0" w:rsidP="00E52DA0">
            <w:pPr>
              <w:jc w:val="both"/>
              <w:cnfStyle w:val="000000100000" w:firstRow="0" w:lastRow="0" w:firstColumn="0" w:lastColumn="0" w:oddVBand="0" w:evenVBand="0" w:oddHBand="1" w:evenHBand="0" w:firstRowFirstColumn="0" w:firstRowLastColumn="0" w:lastRowFirstColumn="0" w:lastRowLastColumn="0"/>
              <w:rPr>
                <w:rFonts w:eastAsia="MS Mincho" w:cs="Times New Roman"/>
                <w:sz w:val="16"/>
                <w:szCs w:val="16"/>
              </w:rPr>
            </w:pPr>
          </w:p>
        </w:tc>
        <w:tc>
          <w:tcPr>
            <w:tcW w:w="2835" w:type="dxa"/>
            <w:tcBorders>
              <w:left w:val="single" w:sz="6" w:space="0" w:color="FFFFFF" w:themeColor="background1"/>
              <w:bottom w:val="single" w:sz="8" w:space="0" w:color="FFFFFF" w:themeColor="background1"/>
              <w:right w:val="single" w:sz="6" w:space="0" w:color="FFFFFF" w:themeColor="background1"/>
            </w:tcBorders>
            <w:shd w:val="clear" w:color="auto" w:fill="D99594" w:themeFill="accent2" w:themeFillTint="99"/>
          </w:tcPr>
          <w:p w14:paraId="0655330B" w14:textId="1E727694" w:rsidR="001D31AF" w:rsidRDefault="001D31AF" w:rsidP="001D31AF">
            <w:pPr>
              <w:jc w:val="both"/>
              <w:cnfStyle w:val="000000100000" w:firstRow="0" w:lastRow="0" w:firstColumn="0" w:lastColumn="0" w:oddVBand="0" w:evenVBand="0" w:oddHBand="1" w:evenHBand="0" w:firstRowFirstColumn="0" w:firstRowLastColumn="0" w:lastRowFirstColumn="0" w:lastRowLastColumn="0"/>
              <w:rPr>
                <w:rFonts w:ascii="Times New Roman,MS Mincho" w:eastAsia="Times New Roman,MS Mincho" w:hAnsi="Times New Roman,MS Mincho" w:cs="Times New Roman,MS Mincho"/>
                <w:sz w:val="16"/>
                <w:szCs w:val="16"/>
              </w:rPr>
            </w:pPr>
            <w:bookmarkStart w:id="6" w:name="OLE_LINK8"/>
            <w:bookmarkStart w:id="7" w:name="OLE_LINK9"/>
            <w:bookmarkStart w:id="8" w:name="OLE_LINK10"/>
            <w:r>
              <w:rPr>
                <w:rFonts w:ascii="Times New Roman,MS Mincho" w:hAnsi="Times New Roman,MS Mincho" w:eastAsia="Times New Roman,MS Mincho" w:cs="Times New Roman,MS Mincho"/>
                <w:sz w:val="16"/>
                <w:szCs w:val="16"/>
              </w:rPr>
              <w:t xml:space="preserve">Subject: </w:t>
            </w:r>
            <w:r>
              <w:rPr>
                <w:rFonts w:ascii="Times New Roman,MS Mincho" w:hAnsi="Times New Roman,MS Mincho" w:eastAsia="Times New Roman,MS Mincho" w:cs="Times New Roman,MS Mincho"/>
                <w:sz w:val="16"/>
                <w:szCs w:val="16"/>
              </w:rPr>
              <w:tab/>
            </w:r>
            <w:r>
              <w:rPr>
                <w:rFonts w:ascii="Times New Roman,MS Mincho" w:hAnsi="Times New Roman,MS Mincho" w:eastAsia="Times New Roman,MS Mincho" w:cs="Times New Roman,MS Mincho"/>
                <w:sz w:val="16"/>
                <w:szCs w:val="16"/>
              </w:rPr>
              <w:t>DIB 0</w:t>
            </w:r>
            <w:r w:rsidR="009F3DA9">
              <w:rPr>
                <w:rFonts w:ascii="Times New Roman,MS Mincho" w:hAnsi="Times New Roman,MS Mincho" w:eastAsia="Times New Roman,MS Mincho" w:cs="Times New Roman,MS Mincho"/>
                <w:sz w:val="16"/>
                <w:szCs w:val="16"/>
              </w:rPr>
              <w:t>3</w:t>
            </w:r>
            <w:r>
              <w:rPr>
                <w:rFonts w:ascii="Times New Roman,MS Mincho" w:hAnsi="Times New Roman,MS Mincho" w:eastAsia="Times New Roman,MS Mincho" w:cs="Times New Roman,MS Mincho"/>
                <w:sz w:val="16"/>
                <w:szCs w:val="16"/>
              </w:rPr>
              <w:t>, 0</w:t>
            </w:r>
            <w:r w:rsidR="009F3DA9">
              <w:rPr>
                <w:rFonts w:ascii="Times New Roman,MS Mincho" w:hAnsi="Times New Roman,MS Mincho" w:eastAsia="Times New Roman,MS Mincho" w:cs="Times New Roman,MS Mincho"/>
                <w:sz w:val="16"/>
                <w:szCs w:val="16"/>
              </w:rPr>
              <w:t>4</w:t>
            </w:r>
            <w:r>
              <w:rPr>
                <w:rFonts w:ascii="Times New Roman,MS Mincho" w:hAnsi="Times New Roman,MS Mincho" w:eastAsia="Times New Roman,MS Mincho" w:cs="Times New Roman,MS Mincho"/>
                <w:sz w:val="16"/>
                <w:szCs w:val="16"/>
              </w:rPr>
              <w:t xml:space="preserve"> (7.5 </w:t>
            </w:r>
            <w:proofErr w:type="spellStart"/>
            <w:r>
              <w:rPr>
                <w:rFonts w:ascii="Times New Roman,MS Mincho" w:hAnsi="Times New Roman,MS Mincho" w:eastAsia="Times New Roman,MS Mincho" w:cs="Times New Roman,MS Mincho"/>
                <w:sz w:val="16"/>
                <w:szCs w:val="16"/>
              </w:rPr>
              <w:t>hrs</w:t>
            </w:r>
            <w:proofErr w:type="spellEnd"/>
            <w:r>
              <w:rPr>
                <w:rFonts w:ascii="Times New Roman,MS Mincho" w:hAnsi="Times New Roman,MS Mincho" w:eastAsia="Times New Roman,MS Mincho" w:cs="Times New Roman,MS Mincho"/>
                <w:sz w:val="16"/>
                <w:szCs w:val="16"/>
              </w:rPr>
              <w:t>)</w:t>
            </w:r>
          </w:p>
          <w:p w14:paraId="0D93E499" w14:textId="77777777" w:rsidR="001D31AF" w:rsidRDefault="001D31AF" w:rsidP="001D31AF">
            <w:pPr>
              <w:jc w:val="both"/>
              <w:cnfStyle w:val="000000100000" w:firstRow="0" w:lastRow="0" w:firstColumn="0" w:lastColumn="0" w:oddVBand="0" w:evenVBand="0" w:oddHBand="1" w:evenHBand="0" w:firstRowFirstColumn="0" w:firstRowLastColumn="0" w:lastRowFirstColumn="0" w:lastRowLastColumn="0"/>
              <w:rPr>
                <w:rFonts w:ascii="Times New Roman,MS Mincho" w:eastAsia="Times New Roman,MS Mincho" w:hAnsi="Times New Roman,MS Mincho" w:cs="Times New Roman,MS Mincho"/>
                <w:sz w:val="16"/>
                <w:szCs w:val="16"/>
              </w:rPr>
            </w:pPr>
            <w:r>
              <w:rPr>
                <w:rFonts w:ascii="Times New Roman,MS Mincho" w:hAnsi="Times New Roman,MS Mincho" w:eastAsia="Times New Roman,MS Mincho" w:cs="Times New Roman,MS Mincho"/>
                <w:sz w:val="16"/>
                <w:szCs w:val="16"/>
              </w:rPr>
              <w:t>Tutor:        Pavel</w:t>
            </w:r>
          </w:p>
          <w:p w14:paraId="7DB56C83" w14:textId="77777777" w:rsidR="001D31AF" w:rsidRDefault="001D31AF" w:rsidP="001D31AF">
            <w:pPr>
              <w:jc w:val="both"/>
              <w:cnfStyle w:val="000000100000" w:firstRow="0" w:lastRow="0" w:firstColumn="0" w:lastColumn="0" w:oddVBand="0" w:evenVBand="0" w:oddHBand="1" w:evenHBand="0" w:firstRowFirstColumn="0" w:firstRowLastColumn="0" w:lastRowFirstColumn="0" w:lastRowLastColumn="0"/>
              <w:rPr>
                <w:rFonts w:ascii="Times New Roman,MS Mincho" w:eastAsia="Times New Roman,MS Mincho" w:hAnsi="Times New Roman,MS Mincho" w:cs="Times New Roman,MS Mincho"/>
                <w:sz w:val="16"/>
                <w:szCs w:val="16"/>
              </w:rPr>
            </w:pPr>
            <w:r>
              <w:rPr>
                <w:rFonts w:ascii="Times New Roman,MS Mincho" w:hAnsi="Times New Roman,MS Mincho" w:eastAsia="Times New Roman,MS Mincho" w:cs="Times New Roman,MS Mincho"/>
                <w:sz w:val="16"/>
                <w:szCs w:val="16"/>
              </w:rPr>
              <w:t>Assessor:   Pavel</w:t>
            </w:r>
          </w:p>
          <w:p w14:paraId="1DCED0E0" w14:textId="3410E0DE" w:rsidR="00E52DA0" w:rsidRPr="00EC1EDA" w:rsidRDefault="001D31AF" w:rsidP="001D31AF">
            <w:pPr>
              <w:jc w:val="both"/>
              <w:cnfStyle w:val="000000100000" w:firstRow="0" w:lastRow="0" w:firstColumn="0" w:lastColumn="0" w:oddVBand="0" w:evenVBand="0" w:oddHBand="1" w:evenHBand="0" w:firstRowFirstColumn="0" w:firstRowLastColumn="0" w:lastRowFirstColumn="0" w:lastRowLastColumn="0"/>
              <w:rPr>
                <w:rFonts w:ascii="Times New Roman,MS Mincho" w:eastAsia="Times New Roman,MS Mincho" w:hAnsi="Times New Roman,MS Mincho" w:cs="Times New Roman,MS Mincho"/>
                <w:sz w:val="16"/>
                <w:szCs w:val="16"/>
              </w:rPr>
            </w:pPr>
            <w:r>
              <w:rPr>
                <w:rFonts w:ascii="Times New Roman,MS Mincho" w:hAnsi="Times New Roman,MS Mincho" w:eastAsia="Times New Roman,MS Mincho" w:cs="Times New Roman,MS Mincho"/>
                <w:sz w:val="16"/>
                <w:szCs w:val="16"/>
              </w:rPr>
              <w:t xml:space="preserve">Time: </w:t>
            </w:r>
            <w:r>
              <w:rPr>
                <w:rFonts w:ascii="Times New Roman,MS Mincho" w:hAnsi="Times New Roman,MS Mincho" w:eastAsia="Times New Roman,MS Mincho" w:cs="Times New Roman,MS Mincho"/>
                <w:sz w:val="16"/>
                <w:szCs w:val="16"/>
              </w:rPr>
              <w:tab/>
            </w:r>
            <w:r>
              <w:rPr>
                <w:rFonts w:ascii="Times New Roman,MS Mincho" w:hAnsi="Times New Roman,MS Mincho" w:eastAsia="Times New Roman,MS Mincho" w:cs="Times New Roman,MS Mincho"/>
                <w:sz w:val="16"/>
                <w:szCs w:val="16"/>
              </w:rPr>
              <w:t>13:00 -21:</w:t>
            </w:r>
            <w:bookmarkEnd w:id="6"/>
            <w:bookmarkEnd w:id="7"/>
            <w:bookmarkEnd w:id="8"/>
            <w:r>
              <w:rPr>
                <w:rFonts w:ascii="Times New Roman,MS Mincho" w:hAnsi="Times New Roman,MS Mincho" w:eastAsia="Times New Roman,MS Mincho" w:cs="Times New Roman,MS Mincho"/>
                <w:sz w:val="16"/>
                <w:szCs w:val="16"/>
              </w:rPr>
              <w:t>00</w:t>
            </w:r>
          </w:p>
        </w:tc>
        <w:tc>
          <w:tcPr>
            <w:tcW w:w="2835" w:type="dxa"/>
            <w:shd w:val="clear" w:color="auto" w:fill="C4BC96" w:themeFill="background2" w:themeFillShade="BF"/>
          </w:tcPr>
          <w:p w14:paraId="11D99EB3" w14:textId="075207C9" w:rsidR="001D31AF" w:rsidRPr="00EC1EDA" w:rsidRDefault="001D31AF" w:rsidP="001D31AF">
            <w:pPr>
              <w:jc w:val="both"/>
              <w:cnfStyle w:val="000000100000" w:firstRow="0" w:lastRow="0" w:firstColumn="0" w:lastColumn="0" w:oddVBand="0" w:evenVBand="0" w:oddHBand="1" w:evenHBand="0" w:firstRowFirstColumn="0" w:firstRowLastColumn="0" w:lastRowFirstColumn="0" w:lastRowLastColumn="0"/>
              <w:rPr>
                <w:rFonts w:ascii="Times New Roman,MS Mincho" w:eastAsia="Times New Roman,MS Mincho" w:hAnsi="Times New Roman,MS Mincho" w:cs="Times New Roman,MS Mincho"/>
                <w:sz w:val="16"/>
                <w:szCs w:val="16"/>
              </w:rPr>
            </w:pPr>
            <w:r w:rsidRPr="5199D6AD">
              <w:rPr>
                <w:rFonts w:ascii="Times New Roman,MS Mincho" w:hAnsi="Times New Roman,MS Mincho" w:eastAsia="Times New Roman,MS Mincho" w:cs="Times New Roman,MS Mincho"/>
                <w:sz w:val="16"/>
                <w:szCs w:val="16"/>
              </w:rPr>
              <w:t xml:space="preserve">Subject: </w:t>
            </w:r>
            <w:r w:rsidRPr="00EC1EDA">
              <w:rPr>
                <w:rFonts w:eastAsia="MS Mincho" w:cs="Times New Roman"/>
                <w:sz w:val="16"/>
                <w:szCs w:val="16"/>
              </w:rPr>
              <w:tab/>
            </w:r>
            <w:r w:rsidRPr="5199D6AD">
              <w:rPr>
                <w:rFonts w:ascii="Times New Roman,MS Mincho" w:hAnsi="Times New Roman,MS Mincho" w:eastAsia="Times New Roman,MS Mincho" w:cs="Times New Roman,MS Mincho"/>
                <w:sz w:val="16"/>
                <w:szCs w:val="16"/>
              </w:rPr>
              <w:t xml:space="preserve">Cert IV </w:t>
            </w:r>
            <w:r w:rsidR="00A55CA3">
              <w:rPr>
                <w:rFonts w:ascii="Times New Roman,MS Mincho" w:hAnsi="Times New Roman,MS Mincho" w:eastAsia="Times New Roman,MS Mincho" w:cs="Times New Roman,MS Mincho"/>
                <w:sz w:val="16"/>
                <w:szCs w:val="16"/>
              </w:rPr>
              <w:t>03</w:t>
            </w:r>
            <w:r w:rsidRPr="5199D6AD">
              <w:rPr>
                <w:rFonts w:ascii="Times New Roman,MS Mincho" w:hAnsi="Times New Roman,MS Mincho" w:eastAsia="Times New Roman,MS Mincho" w:cs="Times New Roman,MS Mincho"/>
                <w:sz w:val="16"/>
                <w:szCs w:val="16"/>
              </w:rPr>
              <w:t xml:space="preserve">, </w:t>
            </w:r>
            <w:r w:rsidR="00A55CA3">
              <w:rPr>
                <w:rFonts w:ascii="Times New Roman,MS Mincho" w:hAnsi="Times New Roman,MS Mincho" w:eastAsia="Times New Roman,MS Mincho" w:cs="Times New Roman,MS Mincho"/>
                <w:sz w:val="16"/>
                <w:szCs w:val="16"/>
              </w:rPr>
              <w:t xml:space="preserve">04 </w:t>
            </w:r>
            <w:r w:rsidRPr="5199D6AD">
              <w:rPr>
                <w:rFonts w:ascii="Times New Roman,MS Mincho" w:hAnsi="Times New Roman,MS Mincho" w:eastAsia="Times New Roman,MS Mincho" w:cs="Times New Roman,MS Mincho"/>
                <w:sz w:val="16"/>
                <w:szCs w:val="16"/>
              </w:rPr>
              <w:t xml:space="preserve">(7.5 </w:t>
            </w:r>
            <w:proofErr w:type="spellStart"/>
            <w:r w:rsidRPr="5199D6AD">
              <w:rPr>
                <w:rFonts w:ascii="Times New Roman,MS Mincho" w:hAnsi="Times New Roman,MS Mincho" w:eastAsia="Times New Roman,MS Mincho" w:cs="Times New Roman,MS Mincho"/>
                <w:sz w:val="16"/>
                <w:szCs w:val="16"/>
              </w:rPr>
              <w:t>hrs</w:t>
            </w:r>
            <w:proofErr w:type="spellEnd"/>
            <w:r w:rsidRPr="5199D6AD">
              <w:rPr>
                <w:rFonts w:ascii="Times New Roman,MS Mincho" w:hAnsi="Times New Roman,MS Mincho" w:eastAsia="Times New Roman,MS Mincho" w:cs="Times New Roman,MS Mincho"/>
                <w:sz w:val="16"/>
                <w:szCs w:val="16"/>
              </w:rPr>
              <w:t>)</w:t>
            </w:r>
          </w:p>
          <w:p w14:paraId="64A9F4E5" w14:textId="3102A864" w:rsidR="001D31AF" w:rsidRPr="00EC1EDA" w:rsidRDefault="001D31AF" w:rsidP="001D31AF">
            <w:pPr>
              <w:jc w:val="both"/>
              <w:cnfStyle w:val="000000100000" w:firstRow="0" w:lastRow="0" w:firstColumn="0" w:lastColumn="0" w:oddVBand="0" w:evenVBand="0" w:oddHBand="1" w:evenHBand="0" w:firstRowFirstColumn="0" w:firstRowLastColumn="0" w:lastRowFirstColumn="0" w:lastRowLastColumn="0"/>
              <w:rPr>
                <w:rFonts w:ascii="Times New Roman,MS Mincho" w:eastAsia="Times New Roman,MS Mincho" w:hAnsi="Times New Roman,MS Mincho" w:cs="Times New Roman,MS Mincho"/>
                <w:sz w:val="16"/>
                <w:szCs w:val="16"/>
              </w:rPr>
            </w:pPr>
            <w:r w:rsidRPr="5199D6AD">
              <w:rPr>
                <w:rFonts w:ascii="Times New Roman,MS Mincho" w:hAnsi="Times New Roman,MS Mincho" w:eastAsia="Times New Roman,MS Mincho" w:cs="Times New Roman,MS Mincho"/>
                <w:sz w:val="16"/>
                <w:szCs w:val="16"/>
              </w:rPr>
              <w:t xml:space="preserve">Trainer:     </w:t>
            </w:r>
            <w:r w:rsidR="00F42960">
              <w:rPr>
                <w:rFonts w:eastAsia="MS Mincho" w:cs="Times New Roman"/>
                <w:sz w:val="16"/>
                <w:szCs w:val="16"/>
              </w:rPr>
              <w:t>Nitish</w:t>
            </w:r>
          </w:p>
          <w:p w14:paraId="6724D40C" w14:textId="32563A2D" w:rsidR="001D31AF" w:rsidRPr="00EC1EDA" w:rsidRDefault="001D31AF" w:rsidP="001D31AF">
            <w:pPr>
              <w:jc w:val="both"/>
              <w:cnfStyle w:val="000000100000" w:firstRow="0" w:lastRow="0" w:firstColumn="0" w:lastColumn="0" w:oddVBand="0" w:evenVBand="0" w:oddHBand="1" w:evenHBand="0" w:firstRowFirstColumn="0" w:firstRowLastColumn="0" w:lastRowFirstColumn="0" w:lastRowLastColumn="0"/>
              <w:rPr>
                <w:rFonts w:ascii="Times New Roman,MS Mincho" w:eastAsia="Times New Roman,MS Mincho" w:hAnsi="Times New Roman,MS Mincho" w:cs="Times New Roman,MS Mincho"/>
                <w:sz w:val="16"/>
                <w:szCs w:val="16"/>
              </w:rPr>
            </w:pPr>
            <w:r w:rsidRPr="5199D6AD">
              <w:rPr>
                <w:rFonts w:ascii="Times New Roman,MS Mincho" w:hAnsi="Times New Roman,MS Mincho" w:eastAsia="Times New Roman,MS Mincho" w:cs="Times New Roman,MS Mincho"/>
                <w:sz w:val="16"/>
                <w:szCs w:val="16"/>
              </w:rPr>
              <w:t xml:space="preserve">Assessor:  </w:t>
            </w:r>
            <w:r w:rsidR="002F0153" w:rsidRPr="002F0153">
              <w:rPr>
                <w:rFonts w:eastAsia="Times New Roman,MS Mincho" w:cs="Times New Roman,MS Mincho" w:asciiTheme="majorHAnsi" w:hAnsiTheme="majorHAnsi"/>
                <w:sz w:val="16"/>
                <w:szCs w:val="16"/>
              </w:rPr>
              <w:t>Nitish</w:t>
            </w:r>
          </w:p>
          <w:p w14:paraId="47CA8819" w14:textId="0AE7CEEB" w:rsidR="00E52DA0" w:rsidRPr="00EC1EDA" w:rsidRDefault="001D31AF" w:rsidP="001D31AF">
            <w:pPr>
              <w:jc w:val="both"/>
              <w:cnfStyle w:val="000000100000" w:firstRow="0" w:lastRow="0" w:firstColumn="0" w:lastColumn="0" w:oddVBand="0" w:evenVBand="0" w:oddHBand="1" w:evenHBand="0" w:firstRowFirstColumn="0" w:firstRowLastColumn="0" w:lastRowFirstColumn="0" w:lastRowLastColumn="0"/>
              <w:rPr>
                <w:rFonts w:ascii="Times New Roman,MS Mincho" w:eastAsia="Times New Roman,MS Mincho" w:hAnsi="Times New Roman,MS Mincho" w:cs="Times New Roman,MS Mincho"/>
                <w:sz w:val="16"/>
                <w:szCs w:val="16"/>
              </w:rPr>
            </w:pPr>
            <w:r w:rsidRPr="5199D6AD">
              <w:rPr>
                <w:rFonts w:ascii="Times New Roman,MS Mincho" w:hAnsi="Times New Roman,MS Mincho" w:eastAsia="Times New Roman,MS Mincho" w:cs="Times New Roman,MS Mincho"/>
                <w:sz w:val="16"/>
                <w:szCs w:val="16"/>
              </w:rPr>
              <w:t xml:space="preserve">Time: </w:t>
            </w:r>
            <w:r w:rsidRPr="00EC1EDA">
              <w:rPr>
                <w:rFonts w:eastAsia="MS Mincho" w:cs="Times New Roman"/>
                <w:sz w:val="16"/>
                <w:szCs w:val="16"/>
              </w:rPr>
              <w:tab/>
            </w:r>
            <w:r w:rsidRPr="5199D6AD">
              <w:rPr>
                <w:rFonts w:ascii="Times New Roman,MS Mincho" w:hAnsi="Times New Roman,MS Mincho" w:eastAsia="Times New Roman,MS Mincho" w:cs="Times New Roman,MS Mincho"/>
                <w:sz w:val="16"/>
                <w:szCs w:val="16"/>
              </w:rPr>
              <w:t>13:00 -21:00</w:t>
            </w:r>
          </w:p>
        </w:tc>
        <w:tc>
          <w:tcPr>
            <w:tcW w:w="2936" w:type="dxa"/>
            <w:shd w:val="clear" w:color="auto" w:fill="548DD4" w:themeFill="text2" w:themeFillTint="99"/>
          </w:tcPr>
          <w:p w14:paraId="26DA04AA" w14:textId="77777777" w:rsidR="002F0153" w:rsidRPr="002F0153" w:rsidRDefault="002F0153" w:rsidP="002F0153">
            <w:pPr>
              <w:jc w:val="both"/>
              <w:cnfStyle w:val="000000100000" w:firstRow="0" w:lastRow="0" w:firstColumn="0" w:lastColumn="0" w:oddVBand="0" w:evenVBand="0" w:oddHBand="1" w:evenHBand="0" w:firstRowFirstColumn="0" w:firstRowLastColumn="0" w:lastRowFirstColumn="0" w:lastRowLastColumn="0"/>
              <w:rPr>
                <w:rFonts w:ascii="Times New Roman,MS Mincho" w:eastAsia="Times New Roman,MS Mincho" w:hAnsi="Times New Roman,MS Mincho" w:cs="Times New Roman,MS Mincho"/>
                <w:sz w:val="16"/>
                <w:szCs w:val="16"/>
              </w:rPr>
            </w:pPr>
            <w:r w:rsidRPr="002F0153">
              <w:rPr>
                <w:rFonts w:ascii="Times New Roman,MS Mincho" w:hAnsi="Times New Roman,MS Mincho" w:eastAsia="Times New Roman,MS Mincho" w:cs="Times New Roman,MS Mincho"/>
                <w:sz w:val="16"/>
                <w:szCs w:val="16"/>
              </w:rPr>
              <w:t xml:space="preserve">Subject: Cert III 08, 09, 10 (7.5 </w:t>
            </w:r>
            <w:proofErr w:type="spellStart"/>
            <w:r w:rsidRPr="002F0153">
              <w:rPr>
                <w:rFonts w:ascii="Times New Roman,MS Mincho" w:hAnsi="Times New Roman,MS Mincho" w:eastAsia="Times New Roman,MS Mincho" w:cs="Times New Roman,MS Mincho"/>
                <w:sz w:val="16"/>
                <w:szCs w:val="16"/>
              </w:rPr>
              <w:t>hrs</w:t>
            </w:r>
            <w:proofErr w:type="spellEnd"/>
            <w:r w:rsidRPr="002F0153">
              <w:rPr>
                <w:rFonts w:ascii="Times New Roman,MS Mincho" w:hAnsi="Times New Roman,MS Mincho" w:eastAsia="Times New Roman,MS Mincho" w:cs="Times New Roman,MS Mincho"/>
                <w:sz w:val="16"/>
                <w:szCs w:val="16"/>
              </w:rPr>
              <w:t>)</w:t>
            </w:r>
          </w:p>
          <w:p w14:paraId="14F1BE89" w14:textId="75601240" w:rsidR="002F0153" w:rsidRPr="002F0153" w:rsidRDefault="002F0153" w:rsidP="002F0153">
            <w:pPr>
              <w:jc w:val="both"/>
              <w:cnfStyle w:val="000000100000" w:firstRow="0" w:lastRow="0" w:firstColumn="0" w:lastColumn="0" w:oddVBand="0" w:evenVBand="0" w:oddHBand="1" w:evenHBand="0" w:firstRowFirstColumn="0" w:firstRowLastColumn="0" w:lastRowFirstColumn="0" w:lastRowLastColumn="0"/>
              <w:rPr>
                <w:rFonts w:ascii="Times New Roman,MS Mincho" w:eastAsia="Times New Roman,MS Mincho" w:hAnsi="Times New Roman,MS Mincho" w:cs="Times New Roman,MS Mincho"/>
                <w:sz w:val="16"/>
                <w:szCs w:val="16"/>
              </w:rPr>
            </w:pPr>
            <w:r w:rsidRPr="002F0153">
              <w:rPr>
                <w:rFonts w:ascii="Times New Roman,MS Mincho" w:hAnsi="Times New Roman,MS Mincho" w:eastAsia="Times New Roman,MS Mincho" w:cs="Times New Roman,MS Mincho"/>
                <w:sz w:val="16"/>
                <w:szCs w:val="16"/>
              </w:rPr>
              <w:t xml:space="preserve">Tutor:        </w:t>
            </w:r>
            <w:r w:rsidR="00B00E7C">
              <w:rPr>
                <w:rFonts w:ascii="Times New Roman,MS Mincho" w:hAnsi="Times New Roman,MS Mincho" w:eastAsia="Times New Roman,MS Mincho" w:cs="Times New Roman,MS Mincho"/>
                <w:sz w:val="16"/>
                <w:szCs w:val="16"/>
              </w:rPr>
              <w:t>Mirko</w:t>
            </w:r>
          </w:p>
          <w:p w14:paraId="192739E8" w14:textId="3D72F096" w:rsidR="002F0153" w:rsidRPr="002F0153" w:rsidRDefault="002F0153" w:rsidP="002F0153">
            <w:pPr>
              <w:jc w:val="both"/>
              <w:cnfStyle w:val="000000100000" w:firstRow="0" w:lastRow="0" w:firstColumn="0" w:lastColumn="0" w:oddVBand="0" w:evenVBand="0" w:oddHBand="1" w:evenHBand="0" w:firstRowFirstColumn="0" w:firstRowLastColumn="0" w:lastRowFirstColumn="0" w:lastRowLastColumn="0"/>
              <w:rPr>
                <w:rFonts w:ascii="Times New Roman,MS Mincho" w:eastAsia="Times New Roman,MS Mincho" w:hAnsi="Times New Roman,MS Mincho" w:cs="Times New Roman,MS Mincho"/>
                <w:sz w:val="16"/>
                <w:szCs w:val="16"/>
              </w:rPr>
            </w:pPr>
            <w:r w:rsidRPr="002F0153">
              <w:rPr>
                <w:rFonts w:ascii="Times New Roman,MS Mincho" w:hAnsi="Times New Roman,MS Mincho" w:eastAsia="Times New Roman,MS Mincho" w:cs="Times New Roman,MS Mincho"/>
                <w:sz w:val="16"/>
                <w:szCs w:val="16"/>
              </w:rPr>
              <w:t xml:space="preserve">Assessor:   </w:t>
            </w:r>
            <w:r w:rsidR="00B00E7C">
              <w:rPr>
                <w:rFonts w:ascii="Times New Roman,MS Mincho" w:hAnsi="Times New Roman,MS Mincho" w:eastAsia="Times New Roman,MS Mincho" w:cs="Times New Roman,MS Mincho"/>
                <w:sz w:val="16"/>
                <w:szCs w:val="16"/>
              </w:rPr>
              <w:t>Mirko</w:t>
            </w:r>
          </w:p>
          <w:p w14:paraId="42F4F240" w14:textId="10E52C3C" w:rsidR="00E52DA0" w:rsidRPr="00EC1EDA" w:rsidRDefault="002F0153" w:rsidP="002F0153">
            <w:pPr>
              <w:jc w:val="both"/>
              <w:cnfStyle w:val="000000100000" w:firstRow="0" w:lastRow="0" w:firstColumn="0" w:lastColumn="0" w:oddVBand="0" w:evenVBand="0" w:oddHBand="1" w:evenHBand="0" w:firstRowFirstColumn="0" w:firstRowLastColumn="0" w:lastRowFirstColumn="0" w:lastRowLastColumn="0"/>
              <w:rPr>
                <w:rFonts w:ascii="Times New Roman,MS Mincho" w:eastAsia="Times New Roman,MS Mincho" w:hAnsi="Times New Roman,MS Mincho" w:cs="Times New Roman,MS Mincho"/>
                <w:sz w:val="16"/>
                <w:szCs w:val="16"/>
              </w:rPr>
            </w:pPr>
            <w:r w:rsidRPr="002F0153">
              <w:rPr>
                <w:rFonts w:ascii="Times New Roman,MS Mincho" w:hAnsi="Times New Roman,MS Mincho" w:eastAsia="Times New Roman,MS Mincho" w:cs="Times New Roman,MS Mincho"/>
                <w:sz w:val="16"/>
                <w:szCs w:val="16"/>
              </w:rPr>
              <w:t xml:space="preserve">Time: </w:t>
            </w:r>
            <w:r w:rsidRPr="002F0153">
              <w:rPr>
                <w:rFonts w:ascii="Times New Roman,MS Mincho" w:hAnsi="Times New Roman,MS Mincho" w:eastAsia="Times New Roman,MS Mincho" w:cs="Times New Roman,MS Mincho"/>
                <w:sz w:val="16"/>
                <w:szCs w:val="16"/>
              </w:rPr>
              <w:tab/>
            </w:r>
            <w:r w:rsidRPr="002F0153">
              <w:rPr>
                <w:rFonts w:ascii="Times New Roman,MS Mincho" w:hAnsi="Times New Roman,MS Mincho" w:eastAsia="Times New Roman,MS Mincho" w:cs="Times New Roman,MS Mincho"/>
                <w:sz w:val="16"/>
                <w:szCs w:val="16"/>
              </w:rPr>
              <w:t>13:00 -21:00</w:t>
            </w:r>
          </w:p>
        </w:tc>
      </w:tr>
      <w:tr w:rsidR="00416916" w:rsidRPr="0056394F" w14:paraId="1171C776" w14:textId="77777777" w:rsidTr="007F400D">
        <w:trPr>
          <w:trHeight w:val="346"/>
        </w:trPr>
        <w:tc>
          <w:tcPr>
            <w:cnfStyle w:val="001000000000" w:firstRow="0" w:lastRow="0" w:firstColumn="1" w:lastColumn="0" w:oddVBand="0" w:evenVBand="0" w:oddHBand="0" w:evenHBand="0" w:firstRowFirstColumn="0" w:firstRowLastColumn="0" w:lastRowFirstColumn="0" w:lastRowLastColumn="0"/>
            <w:tcW w:w="1055" w:type="dxa"/>
            <w:tcBorders>
              <w:top w:val="single" w:sz="24" w:space="0" w:color="FFFFFF" w:themeColor="background1"/>
              <w:bottom w:val="single" w:sz="8" w:space="0" w:color="FFFFFF" w:themeColor="background1"/>
            </w:tcBorders>
            <w:vAlign w:val="center"/>
            <w:hideMark/>
          </w:tcPr>
          <w:p w14:paraId="3FFEBBC0" w14:textId="3E816B75" w:rsidR="00E52DA0" w:rsidRPr="0056394F" w:rsidRDefault="00E52DA0" w:rsidP="00E52DA0">
            <w:pPr>
              <w:rPr>
                <w:rFonts w:ascii="Calibri,Times New Roman,MS Minc" w:eastAsia="Calibri,Times New Roman,MS Minc" w:hAnsi="Calibri,Times New Roman,MS Minc" w:cs="Calibri,Times New Roman,MS Minc"/>
                <w:sz w:val="16"/>
                <w:szCs w:val="16"/>
              </w:rPr>
            </w:pPr>
            <w:r w:rsidRPr="5199D6AD">
              <w:rPr>
                <w:rFonts w:ascii="Calibri,Times New Roman,MS Minc" w:hAnsi="Calibri,Times New Roman,MS Minc" w:eastAsia="Calibri,Times New Roman,MS Minc" w:cs="Calibri,Times New Roman,MS Minc"/>
                <w:sz w:val="16"/>
                <w:szCs w:val="16"/>
              </w:rPr>
              <w:t>Friday</w:t>
            </w:r>
          </w:p>
        </w:tc>
        <w:tc>
          <w:tcPr>
            <w:tcW w:w="2489" w:type="dxa"/>
            <w:tcBorders>
              <w:top w:val="single" w:sz="6" w:space="0" w:color="FFFFFF" w:themeColor="background1"/>
              <w:left w:val="single" w:sz="6" w:space="0" w:color="FFFFFF" w:themeColor="background1"/>
              <w:bottom w:val="single" w:sz="8" w:space="0" w:color="FFFFFF" w:themeColor="background1"/>
              <w:right w:val="single" w:sz="6" w:space="0" w:color="FFFFFF" w:themeColor="background1"/>
            </w:tcBorders>
            <w:shd w:val="clear" w:color="auto" w:fill="FDE9D9" w:themeFill="accent6" w:themeFillTint="33"/>
          </w:tcPr>
          <w:p w14:paraId="2A758141" w14:textId="3BFC3A23" w:rsidR="00E52DA0" w:rsidRPr="00EC1EDA" w:rsidRDefault="00E52DA0" w:rsidP="00E52DA0">
            <w:pPr>
              <w:jc w:val="both"/>
              <w:cnfStyle w:val="000000000000" w:firstRow="0" w:lastRow="0" w:firstColumn="0" w:lastColumn="0" w:oddVBand="0" w:evenVBand="0" w:oddHBand="0" w:evenHBand="0" w:firstRowFirstColumn="0" w:firstRowLastColumn="0" w:lastRowFirstColumn="0" w:lastRowLastColumn="0"/>
              <w:rPr>
                <w:rFonts w:ascii="Times New Roman,MS Mincho" w:eastAsia="Times New Roman,MS Mincho" w:hAnsi="Times New Roman,MS Mincho" w:cs="Times New Roman,MS Mincho"/>
                <w:sz w:val="16"/>
                <w:szCs w:val="16"/>
              </w:rPr>
            </w:pPr>
          </w:p>
        </w:tc>
        <w:tc>
          <w:tcPr>
            <w:tcW w:w="1560" w:type="dxa"/>
            <w:tcBorders>
              <w:top w:val="single" w:sz="6" w:space="0" w:color="FFFFFF" w:themeColor="background1"/>
              <w:left w:val="single" w:sz="6" w:space="0" w:color="FFFFFF" w:themeColor="background1"/>
              <w:bottom w:val="single" w:sz="8" w:space="0" w:color="FFFFFF" w:themeColor="background1"/>
              <w:right w:val="single" w:sz="6" w:space="0" w:color="FFFFFF" w:themeColor="background1"/>
            </w:tcBorders>
            <w:shd w:val="clear" w:color="auto" w:fill="FDE9D9" w:themeFill="accent6" w:themeFillTint="33"/>
          </w:tcPr>
          <w:p w14:paraId="78EC5F8B" w14:textId="77777777" w:rsidR="00E52DA0" w:rsidRPr="00EC1EDA" w:rsidRDefault="00E52DA0" w:rsidP="00E52DA0">
            <w:pPr>
              <w:jc w:val="both"/>
              <w:cnfStyle w:val="000000000000" w:firstRow="0" w:lastRow="0" w:firstColumn="0" w:lastColumn="0" w:oddVBand="0" w:evenVBand="0" w:oddHBand="0" w:evenHBand="0" w:firstRowFirstColumn="0" w:firstRowLastColumn="0" w:lastRowFirstColumn="0" w:lastRowLastColumn="0"/>
              <w:rPr>
                <w:rFonts w:eastAsia="MS Mincho" w:cs="Times New Roman"/>
                <w:sz w:val="16"/>
                <w:szCs w:val="16"/>
              </w:rPr>
            </w:pPr>
          </w:p>
        </w:tc>
        <w:tc>
          <w:tcPr>
            <w:tcW w:w="1842"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DE9D9" w:themeFill="accent6" w:themeFillTint="33"/>
          </w:tcPr>
          <w:p w14:paraId="1F1A5BE6" w14:textId="359007F7" w:rsidR="00E52DA0" w:rsidRPr="00EC1EDA" w:rsidRDefault="00E52DA0" w:rsidP="00E52DA0">
            <w:pPr>
              <w:jc w:val="both"/>
              <w:cnfStyle w:val="000000000000" w:firstRow="0" w:lastRow="0" w:firstColumn="0" w:lastColumn="0" w:oddVBand="0" w:evenVBand="0" w:oddHBand="0" w:evenHBand="0" w:firstRowFirstColumn="0" w:firstRowLastColumn="0" w:lastRowFirstColumn="0" w:lastRowLastColumn="0"/>
              <w:rPr>
                <w:rFonts w:eastAsia="MS Mincho" w:cs="Times New Roman"/>
                <w:sz w:val="16"/>
                <w:szCs w:val="16"/>
              </w:rPr>
            </w:pPr>
          </w:p>
        </w:tc>
        <w:tc>
          <w:tcPr>
            <w:tcW w:w="2835" w:type="dxa"/>
            <w:tcBorders>
              <w:top w:val="single" w:sz="4" w:space="0" w:color="FFFFFF" w:themeColor="background1"/>
              <w:left w:val="single" w:sz="6" w:space="0" w:color="FFFFFF" w:themeColor="background1"/>
              <w:bottom w:val="single" w:sz="8" w:space="0" w:color="FFFFFF" w:themeColor="background1"/>
              <w:right w:val="single" w:sz="6" w:space="0" w:color="FFFFFF" w:themeColor="background1"/>
            </w:tcBorders>
            <w:shd w:val="clear" w:color="auto" w:fill="D99594" w:themeFill="accent2" w:themeFillTint="99"/>
          </w:tcPr>
          <w:p w14:paraId="0B780CF5" w14:textId="7B0281C3" w:rsidR="00E52DA0" w:rsidRPr="00EC1EDA" w:rsidRDefault="00E52DA0" w:rsidP="00E52DA0">
            <w:pPr>
              <w:jc w:val="both"/>
              <w:cnfStyle w:val="000000000000" w:firstRow="0" w:lastRow="0" w:firstColumn="0" w:lastColumn="0" w:oddVBand="0" w:evenVBand="0" w:oddHBand="0" w:evenHBand="0" w:firstRowFirstColumn="0" w:firstRowLastColumn="0" w:lastRowFirstColumn="0" w:lastRowLastColumn="0"/>
              <w:rPr>
                <w:rFonts w:ascii="Calibri,Times New Roman,MS Minc" w:eastAsia="Calibri,Times New Roman,MS Minc" w:hAnsi="Calibri,Times New Roman,MS Minc" w:cs="Calibri,Times New Roman,MS Minc"/>
                <w:sz w:val="16"/>
                <w:szCs w:val="16"/>
              </w:rPr>
            </w:pPr>
            <w:bookmarkStart w:id="9" w:name="OLE_LINK3"/>
            <w:bookmarkStart w:id="10" w:name="OLE_LINK4"/>
            <w:bookmarkStart w:id="11" w:name="OLE_LINK5"/>
            <w:bookmarkStart w:id="12" w:name="OLE_LINK6"/>
            <w:bookmarkStart w:id="13" w:name="OLE_LINK7"/>
            <w:r w:rsidRPr="5199D6AD">
              <w:rPr>
                <w:rFonts w:ascii="Calibri,Times New Roman,MS Minc" w:hAnsi="Calibri,Times New Roman,MS Minc" w:eastAsia="Calibri,Times New Roman,MS Minc" w:cs="Calibri,Times New Roman,MS Minc"/>
                <w:sz w:val="16"/>
                <w:szCs w:val="16"/>
              </w:rPr>
              <w:t xml:space="preserve">Subject: </w:t>
            </w:r>
            <w:r w:rsidRPr="00EC1EDA">
              <w:rPr>
                <w:rFonts w:eastAsia="Calibri,Times New Roman,MS Minc" w:cs="Calibri,Times New Roman,MS Minc"/>
                <w:sz w:val="16"/>
                <w:szCs w:val="16"/>
              </w:rPr>
              <w:tab/>
            </w:r>
            <w:r w:rsidRPr="5199D6AD">
              <w:rPr>
                <w:rFonts w:ascii="Calibri,Times New Roman,MS Minc" w:hAnsi="Calibri,Times New Roman,MS Minc" w:eastAsia="Calibri,Times New Roman,MS Minc" w:cs="Calibri,Times New Roman,MS Minc"/>
                <w:sz w:val="16"/>
                <w:szCs w:val="16"/>
              </w:rPr>
              <w:t>DIB 0</w:t>
            </w:r>
            <w:r w:rsidR="009F3DA9">
              <w:rPr>
                <w:rFonts w:ascii="Calibri,Times New Roman,MS Minc" w:hAnsi="Calibri,Times New Roman,MS Minc" w:eastAsia="Calibri,Times New Roman,MS Minc" w:cs="Calibri,Times New Roman,MS Minc"/>
                <w:sz w:val="16"/>
                <w:szCs w:val="16"/>
              </w:rPr>
              <w:t>3</w:t>
            </w:r>
            <w:r w:rsidRPr="5199D6AD">
              <w:rPr>
                <w:rFonts w:ascii="Calibri,Times New Roman,MS Minc" w:hAnsi="Calibri,Times New Roman,MS Minc" w:eastAsia="Calibri,Times New Roman,MS Minc" w:cs="Calibri,Times New Roman,MS Minc"/>
                <w:sz w:val="16"/>
                <w:szCs w:val="16"/>
              </w:rPr>
              <w:t>, 0</w:t>
            </w:r>
            <w:r w:rsidR="009F3DA9">
              <w:rPr>
                <w:rFonts w:ascii="Calibri,Times New Roman,MS Minc" w:hAnsi="Calibri,Times New Roman,MS Minc" w:eastAsia="Calibri,Times New Roman,MS Minc" w:cs="Calibri,Times New Roman,MS Minc"/>
                <w:sz w:val="16"/>
                <w:szCs w:val="16"/>
              </w:rPr>
              <w:t>4</w:t>
            </w:r>
            <w:r w:rsidRPr="5199D6AD">
              <w:rPr>
                <w:rFonts w:ascii="Calibri,Times New Roman,MS Minc" w:hAnsi="Calibri,Times New Roman,MS Minc" w:eastAsia="Calibri,Times New Roman,MS Minc" w:cs="Calibri,Times New Roman,MS Minc"/>
                <w:sz w:val="16"/>
                <w:szCs w:val="16"/>
              </w:rPr>
              <w:t xml:space="preserve"> (7.5 </w:t>
            </w:r>
            <w:proofErr w:type="spellStart"/>
            <w:r w:rsidRPr="5199D6AD">
              <w:rPr>
                <w:rFonts w:ascii="Calibri,Times New Roman,MS Minc" w:hAnsi="Calibri,Times New Roman,MS Minc" w:eastAsia="Calibri,Times New Roman,MS Minc" w:cs="Calibri,Times New Roman,MS Minc"/>
                <w:sz w:val="16"/>
                <w:szCs w:val="16"/>
              </w:rPr>
              <w:t>hrs</w:t>
            </w:r>
            <w:proofErr w:type="spellEnd"/>
            <w:r w:rsidRPr="5199D6AD">
              <w:rPr>
                <w:rFonts w:ascii="Calibri,Times New Roman,MS Minc" w:hAnsi="Calibri,Times New Roman,MS Minc" w:eastAsia="Calibri,Times New Roman,MS Minc" w:cs="Calibri,Times New Roman,MS Minc"/>
                <w:sz w:val="16"/>
                <w:szCs w:val="16"/>
              </w:rPr>
              <w:t>)</w:t>
            </w:r>
          </w:p>
          <w:p w14:paraId="1795BBC5" w14:textId="6FC45DA5" w:rsidR="00E52DA0" w:rsidRPr="00EC1EDA" w:rsidRDefault="00E52DA0" w:rsidP="00E52DA0">
            <w:pPr>
              <w:jc w:val="both"/>
              <w:cnfStyle w:val="000000000000" w:firstRow="0" w:lastRow="0" w:firstColumn="0" w:lastColumn="0" w:oddVBand="0" w:evenVBand="0" w:oddHBand="0" w:evenHBand="0" w:firstRowFirstColumn="0" w:firstRowLastColumn="0" w:lastRowFirstColumn="0" w:lastRowLastColumn="0"/>
              <w:rPr>
                <w:rFonts w:ascii="Calibri,Times New Roman,MS Minc" w:eastAsia="Calibri,Times New Roman,MS Minc" w:hAnsi="Calibri,Times New Roman,MS Minc" w:cs="Calibri,Times New Roman,MS Minc"/>
                <w:sz w:val="16"/>
                <w:szCs w:val="16"/>
              </w:rPr>
            </w:pPr>
            <w:r w:rsidRPr="5199D6AD">
              <w:rPr>
                <w:rFonts w:ascii="Calibri,Times New Roman,MS Minc" w:hAnsi="Calibri,Times New Roman,MS Minc" w:eastAsia="Calibri,Times New Roman,MS Minc" w:cs="Calibri,Times New Roman,MS Minc"/>
                <w:sz w:val="16"/>
                <w:szCs w:val="16"/>
              </w:rPr>
              <w:t xml:space="preserve">Tutor:       </w:t>
            </w:r>
            <w:r w:rsidR="00444725">
              <w:rPr>
                <w:rFonts w:ascii="Calibri,Times New Roman,MS Minc" w:hAnsi="Calibri,Times New Roman,MS Minc" w:eastAsia="Calibri,Times New Roman,MS Minc" w:cs="Calibri,Times New Roman,MS Minc"/>
                <w:sz w:val="16"/>
                <w:szCs w:val="16"/>
              </w:rPr>
              <w:t xml:space="preserve"> Pavel</w:t>
            </w:r>
          </w:p>
          <w:p w14:paraId="665120D9" w14:textId="7CABCFFA" w:rsidR="00E52DA0" w:rsidRPr="00EC1EDA" w:rsidRDefault="00E52DA0" w:rsidP="00E52DA0">
            <w:pPr>
              <w:jc w:val="both"/>
              <w:cnfStyle w:val="000000000000" w:firstRow="0" w:lastRow="0" w:firstColumn="0" w:lastColumn="0" w:oddVBand="0" w:evenVBand="0" w:oddHBand="0" w:evenHBand="0" w:firstRowFirstColumn="0" w:firstRowLastColumn="0" w:lastRowFirstColumn="0" w:lastRowLastColumn="0"/>
              <w:rPr>
                <w:rFonts w:ascii="Calibri,Times New Roman,MS Minc" w:eastAsia="Calibri,Times New Roman,MS Minc" w:hAnsi="Calibri,Times New Roman,MS Minc" w:cs="Calibri,Times New Roman,MS Minc"/>
                <w:sz w:val="16"/>
                <w:szCs w:val="16"/>
              </w:rPr>
            </w:pPr>
            <w:r w:rsidRPr="5199D6AD">
              <w:rPr>
                <w:rFonts w:ascii="Calibri,Times New Roman,MS Minc" w:hAnsi="Calibri,Times New Roman,MS Minc" w:eastAsia="Calibri,Times New Roman,MS Minc" w:cs="Calibri,Times New Roman,MS Minc"/>
                <w:sz w:val="16"/>
                <w:szCs w:val="16"/>
              </w:rPr>
              <w:t xml:space="preserve">Trainer      </w:t>
            </w:r>
            <w:r w:rsidR="00444725">
              <w:rPr>
                <w:rFonts w:ascii="Calibri,Times New Roman,MS Minc" w:hAnsi="Calibri,Times New Roman,MS Minc" w:eastAsia="Calibri,Times New Roman,MS Minc" w:cs="Calibri,Times New Roman,MS Minc"/>
                <w:sz w:val="16"/>
                <w:szCs w:val="16"/>
              </w:rPr>
              <w:t>Pavel</w:t>
            </w:r>
          </w:p>
          <w:p w14:paraId="243A633E" w14:textId="51660C15" w:rsidR="00E52DA0" w:rsidRPr="00EC1EDA" w:rsidRDefault="00E52DA0" w:rsidP="00E52DA0">
            <w:pPr>
              <w:jc w:val="both"/>
              <w:cnfStyle w:val="000000000000" w:firstRow="0" w:lastRow="0" w:firstColumn="0" w:lastColumn="0" w:oddVBand="0" w:evenVBand="0" w:oddHBand="0" w:evenHBand="0" w:firstRowFirstColumn="0" w:firstRowLastColumn="0" w:lastRowFirstColumn="0" w:lastRowLastColumn="0"/>
              <w:rPr>
                <w:rFonts w:eastAsia="MS Mincho" w:cs="Times New Roman"/>
                <w:sz w:val="16"/>
                <w:szCs w:val="16"/>
              </w:rPr>
            </w:pPr>
            <w:r w:rsidRPr="5199D6AD">
              <w:rPr>
                <w:rFonts w:ascii="Calibri,Times New Roman,MS Minc" w:hAnsi="Calibri,Times New Roman,MS Minc" w:eastAsia="Calibri,Times New Roman,MS Minc" w:cs="Calibri,Times New Roman,MS Minc"/>
                <w:sz w:val="16"/>
                <w:szCs w:val="16"/>
              </w:rPr>
              <w:t xml:space="preserve">Time: </w:t>
            </w:r>
            <w:r>
              <w:rPr>
                <w:rFonts w:eastAsia="Calibri,Times New Roman,MS Minc" w:cs="Calibri,Times New Roman,MS Minc"/>
                <w:sz w:val="16"/>
                <w:szCs w:val="16"/>
              </w:rPr>
              <w:tab/>
            </w:r>
            <w:r w:rsidRPr="5199D6AD">
              <w:rPr>
                <w:rFonts w:ascii="Calibri,Times New Roman,MS Minc" w:hAnsi="Calibri,Times New Roman,MS Minc" w:eastAsia="Calibri,Times New Roman,MS Minc" w:cs="Calibri,Times New Roman,MS Minc"/>
                <w:sz w:val="16"/>
                <w:szCs w:val="16"/>
              </w:rPr>
              <w:t>13:00 -21:00</w:t>
            </w:r>
            <w:bookmarkEnd w:id="9"/>
            <w:bookmarkEnd w:id="10"/>
            <w:bookmarkEnd w:id="11"/>
            <w:bookmarkEnd w:id="12"/>
            <w:bookmarkEnd w:id="13"/>
          </w:p>
        </w:tc>
        <w:tc>
          <w:tcPr>
            <w:tcW w:w="2835" w:type="dxa"/>
            <w:tcBorders>
              <w:top w:val="single" w:sz="8"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C4BC96" w:themeFill="background2" w:themeFillShade="BF"/>
          </w:tcPr>
          <w:p w14:paraId="4CF38096" w14:textId="16688788" w:rsidR="0053361D" w:rsidRPr="0053361D" w:rsidRDefault="0053361D" w:rsidP="0053361D">
            <w:pPr>
              <w:jc w:val="both"/>
              <w:cnfStyle w:val="000000000000" w:firstRow="0" w:lastRow="0" w:firstColumn="0" w:lastColumn="0" w:oddVBand="0" w:evenVBand="0" w:oddHBand="0" w:evenHBand="0" w:firstRowFirstColumn="0" w:firstRowLastColumn="0" w:lastRowFirstColumn="0" w:lastRowLastColumn="0"/>
              <w:rPr>
                <w:rFonts w:ascii="Times New Roman,MS Mincho" w:eastAsia="Times New Roman,MS Mincho" w:hAnsi="Times New Roman,MS Mincho" w:cs="Times New Roman,MS Mincho"/>
                <w:sz w:val="16"/>
                <w:szCs w:val="16"/>
              </w:rPr>
            </w:pPr>
            <w:r w:rsidRPr="0053361D">
              <w:rPr>
                <w:rFonts w:ascii="Times New Roman,MS Mincho" w:hAnsi="Times New Roman,MS Mincho" w:eastAsia="Times New Roman,MS Mincho" w:cs="Times New Roman,MS Mincho"/>
                <w:sz w:val="16"/>
                <w:szCs w:val="16"/>
              </w:rPr>
              <w:t xml:space="preserve">Subject: </w:t>
            </w:r>
            <w:r w:rsidRPr="0053361D">
              <w:rPr>
                <w:rFonts w:ascii="Times New Roman,MS Mincho" w:hAnsi="Times New Roman,MS Mincho" w:eastAsia="Times New Roman,MS Mincho" w:cs="Times New Roman,MS Mincho"/>
                <w:sz w:val="16"/>
                <w:szCs w:val="16"/>
              </w:rPr>
              <w:tab/>
            </w:r>
            <w:r w:rsidRPr="0053361D">
              <w:rPr>
                <w:rFonts w:ascii="Times New Roman,MS Mincho" w:hAnsi="Times New Roman,MS Mincho" w:eastAsia="Times New Roman,MS Mincho" w:cs="Times New Roman,MS Mincho"/>
                <w:sz w:val="16"/>
                <w:szCs w:val="16"/>
              </w:rPr>
              <w:t>Cert IV 0</w:t>
            </w:r>
            <w:r w:rsidR="00B56A24">
              <w:rPr>
                <w:rFonts w:ascii="Times New Roman,MS Mincho" w:hAnsi="Times New Roman,MS Mincho" w:eastAsia="Times New Roman,MS Mincho" w:cs="Times New Roman,MS Mincho"/>
                <w:sz w:val="16"/>
                <w:szCs w:val="16"/>
              </w:rPr>
              <w:t>3</w:t>
            </w:r>
            <w:r w:rsidRPr="0053361D">
              <w:rPr>
                <w:rFonts w:ascii="Times New Roman,MS Mincho" w:hAnsi="Times New Roman,MS Mincho" w:eastAsia="Times New Roman,MS Mincho" w:cs="Times New Roman,MS Mincho"/>
                <w:sz w:val="16"/>
                <w:szCs w:val="16"/>
              </w:rPr>
              <w:t>, 0</w:t>
            </w:r>
            <w:r w:rsidR="00B56A24">
              <w:rPr>
                <w:rFonts w:ascii="Times New Roman,MS Mincho" w:hAnsi="Times New Roman,MS Mincho" w:eastAsia="Times New Roman,MS Mincho" w:cs="Times New Roman,MS Mincho"/>
                <w:sz w:val="16"/>
                <w:szCs w:val="16"/>
              </w:rPr>
              <w:t>4</w:t>
            </w:r>
            <w:r w:rsidRPr="0053361D">
              <w:rPr>
                <w:rFonts w:ascii="Times New Roman,MS Mincho" w:hAnsi="Times New Roman,MS Mincho" w:eastAsia="Times New Roman,MS Mincho" w:cs="Times New Roman,MS Mincho"/>
                <w:sz w:val="16"/>
                <w:szCs w:val="16"/>
              </w:rPr>
              <w:t xml:space="preserve"> (7.5 </w:t>
            </w:r>
            <w:proofErr w:type="spellStart"/>
            <w:r w:rsidRPr="0053361D">
              <w:rPr>
                <w:rFonts w:ascii="Times New Roman,MS Mincho" w:hAnsi="Times New Roman,MS Mincho" w:eastAsia="Times New Roman,MS Mincho" w:cs="Times New Roman,MS Mincho"/>
                <w:sz w:val="16"/>
                <w:szCs w:val="16"/>
              </w:rPr>
              <w:t>hrs</w:t>
            </w:r>
            <w:proofErr w:type="spellEnd"/>
            <w:r w:rsidRPr="0053361D">
              <w:rPr>
                <w:rFonts w:ascii="Times New Roman,MS Mincho" w:hAnsi="Times New Roman,MS Mincho" w:eastAsia="Times New Roman,MS Mincho" w:cs="Times New Roman,MS Mincho"/>
                <w:sz w:val="16"/>
                <w:szCs w:val="16"/>
              </w:rPr>
              <w:t>)</w:t>
            </w:r>
          </w:p>
          <w:p w14:paraId="3498CB91" w14:textId="3DA6085C" w:rsidR="0053361D" w:rsidRPr="0053361D" w:rsidRDefault="0053361D" w:rsidP="0053361D">
            <w:pPr>
              <w:jc w:val="both"/>
              <w:cnfStyle w:val="000000000000" w:firstRow="0" w:lastRow="0" w:firstColumn="0" w:lastColumn="0" w:oddVBand="0" w:evenVBand="0" w:oddHBand="0" w:evenHBand="0" w:firstRowFirstColumn="0" w:firstRowLastColumn="0" w:lastRowFirstColumn="0" w:lastRowLastColumn="0"/>
              <w:rPr>
                <w:rFonts w:ascii="Times New Roman,MS Mincho" w:eastAsia="Times New Roman,MS Mincho" w:hAnsi="Times New Roman,MS Mincho" w:cs="Times New Roman,MS Mincho"/>
                <w:sz w:val="16"/>
                <w:szCs w:val="16"/>
              </w:rPr>
            </w:pPr>
            <w:r w:rsidRPr="0053361D">
              <w:rPr>
                <w:rFonts w:ascii="Times New Roman,MS Mincho" w:hAnsi="Times New Roman,MS Mincho" w:eastAsia="Times New Roman,MS Mincho" w:cs="Times New Roman,MS Mincho"/>
                <w:sz w:val="16"/>
                <w:szCs w:val="16"/>
              </w:rPr>
              <w:t xml:space="preserve">Tutor:        </w:t>
            </w:r>
            <w:r w:rsidR="00F42960">
              <w:rPr>
                <w:rFonts w:ascii="Times New Roman,MS Mincho" w:hAnsi="Times New Roman,MS Mincho" w:eastAsia="Times New Roman,MS Mincho" w:cs="Times New Roman,MS Mincho"/>
                <w:sz w:val="16"/>
                <w:szCs w:val="16"/>
              </w:rPr>
              <w:t>Ni</w:t>
            </w:r>
            <w:r w:rsidR="00590B7D">
              <w:rPr>
                <w:rFonts w:ascii="Times New Roman,MS Mincho" w:hAnsi="Times New Roman,MS Mincho" w:eastAsia="Times New Roman,MS Mincho" w:cs="Times New Roman,MS Mincho"/>
                <w:sz w:val="16"/>
                <w:szCs w:val="16"/>
              </w:rPr>
              <w:t>tis</w:t>
            </w:r>
            <w:r w:rsidR="00F42960">
              <w:rPr>
                <w:rFonts w:ascii="Times New Roman,MS Mincho" w:hAnsi="Times New Roman,MS Mincho" w:eastAsia="Times New Roman,MS Mincho" w:cs="Times New Roman,MS Mincho"/>
                <w:sz w:val="16"/>
                <w:szCs w:val="16"/>
              </w:rPr>
              <w:t>h</w:t>
            </w:r>
          </w:p>
          <w:p w14:paraId="64C641AE" w14:textId="1D101F64" w:rsidR="0053361D" w:rsidRPr="0053361D" w:rsidRDefault="0053361D" w:rsidP="0053361D">
            <w:pPr>
              <w:jc w:val="both"/>
              <w:cnfStyle w:val="000000000000" w:firstRow="0" w:lastRow="0" w:firstColumn="0" w:lastColumn="0" w:oddVBand="0" w:evenVBand="0" w:oddHBand="0" w:evenHBand="0" w:firstRowFirstColumn="0" w:firstRowLastColumn="0" w:lastRowFirstColumn="0" w:lastRowLastColumn="0"/>
              <w:rPr>
                <w:rFonts w:ascii="Times New Roman,MS Mincho" w:eastAsia="Times New Roman,MS Mincho" w:hAnsi="Times New Roman,MS Mincho" w:cs="Times New Roman,MS Mincho"/>
                <w:sz w:val="16"/>
                <w:szCs w:val="16"/>
              </w:rPr>
            </w:pPr>
            <w:r w:rsidRPr="0053361D">
              <w:rPr>
                <w:rFonts w:ascii="Times New Roman,MS Mincho" w:hAnsi="Times New Roman,MS Mincho" w:eastAsia="Times New Roman,MS Mincho" w:cs="Times New Roman,MS Mincho"/>
                <w:sz w:val="16"/>
                <w:szCs w:val="16"/>
              </w:rPr>
              <w:t xml:space="preserve">Assessor:   </w:t>
            </w:r>
            <w:r w:rsidR="00590B7D">
              <w:rPr>
                <w:rFonts w:ascii="Times New Roman,MS Mincho" w:hAnsi="Times New Roman,MS Mincho" w:eastAsia="Times New Roman,MS Mincho" w:cs="Times New Roman,MS Mincho"/>
                <w:sz w:val="16"/>
                <w:szCs w:val="16"/>
              </w:rPr>
              <w:t>Nitish</w:t>
            </w:r>
          </w:p>
          <w:p w14:paraId="0137E59B" w14:textId="1AD05FA5" w:rsidR="00E52DA0" w:rsidRPr="00EC1EDA" w:rsidRDefault="0053361D" w:rsidP="00D05D33">
            <w:pPr>
              <w:jc w:val="both"/>
              <w:cnfStyle w:val="000000000000" w:firstRow="0" w:lastRow="0" w:firstColumn="0" w:lastColumn="0" w:oddVBand="0" w:evenVBand="0" w:oddHBand="0" w:evenHBand="0" w:firstRowFirstColumn="0" w:firstRowLastColumn="0" w:lastRowFirstColumn="0" w:lastRowLastColumn="0"/>
              <w:rPr>
                <w:rFonts w:ascii="Times New Roman,MS Mincho" w:eastAsia="Times New Roman,MS Mincho" w:hAnsi="Times New Roman,MS Mincho" w:cs="Times New Roman,MS Mincho"/>
                <w:sz w:val="16"/>
                <w:szCs w:val="16"/>
              </w:rPr>
            </w:pPr>
            <w:r w:rsidRPr="0053361D">
              <w:rPr>
                <w:rFonts w:ascii="Times New Roman,MS Mincho" w:hAnsi="Times New Roman,MS Mincho" w:eastAsia="Times New Roman,MS Mincho" w:cs="Times New Roman,MS Mincho"/>
                <w:sz w:val="16"/>
                <w:szCs w:val="16"/>
              </w:rPr>
              <w:t xml:space="preserve">Time: </w:t>
            </w:r>
            <w:r w:rsidRPr="0053361D">
              <w:rPr>
                <w:rFonts w:ascii="Times New Roman,MS Mincho" w:hAnsi="Times New Roman,MS Mincho" w:eastAsia="Times New Roman,MS Mincho" w:cs="Times New Roman,MS Mincho"/>
                <w:sz w:val="16"/>
                <w:szCs w:val="16"/>
              </w:rPr>
              <w:tab/>
            </w:r>
            <w:r w:rsidRPr="0053361D">
              <w:rPr>
                <w:rFonts w:ascii="Times New Roman,MS Mincho" w:hAnsi="Times New Roman,MS Mincho" w:eastAsia="Times New Roman,MS Mincho" w:cs="Times New Roman,MS Mincho"/>
                <w:sz w:val="16"/>
                <w:szCs w:val="16"/>
              </w:rPr>
              <w:t>13:00 -21:00</w:t>
            </w:r>
          </w:p>
        </w:tc>
        <w:tc>
          <w:tcPr>
            <w:tcW w:w="2936" w:type="dxa"/>
            <w:tcBorders>
              <w:top w:val="single" w:sz="8" w:space="0" w:color="FFFFFF" w:themeColor="background1"/>
              <w:left w:val="single" w:sz="6" w:space="0" w:color="FFFFFF" w:themeColor="background1"/>
              <w:bottom w:val="single" w:sz="6" w:space="0" w:color="FFFFFF" w:themeColor="background1"/>
              <w:right w:val="single" w:sz="8" w:space="0" w:color="FFFFFF" w:themeColor="background1"/>
            </w:tcBorders>
            <w:shd w:val="clear" w:color="auto" w:fill="C6D9F1" w:themeFill="text2" w:themeFillTint="33"/>
          </w:tcPr>
          <w:p w14:paraId="3B3525E0" w14:textId="77777777" w:rsidR="007F400D" w:rsidRPr="007F400D" w:rsidRDefault="007F400D" w:rsidP="007F400D">
            <w:pPr>
              <w:jc w:val="both"/>
              <w:cnfStyle w:val="000000000000" w:firstRow="0" w:lastRow="0" w:firstColumn="0" w:lastColumn="0" w:oddVBand="0" w:evenVBand="0" w:oddHBand="0" w:evenHBand="0" w:firstRowFirstColumn="0" w:firstRowLastColumn="0" w:lastRowFirstColumn="0" w:lastRowLastColumn="0"/>
              <w:rPr>
                <w:rFonts w:ascii="Times New Roman,MS Mincho" w:eastAsia="Times New Roman,MS Mincho" w:hAnsi="Times New Roman,MS Mincho" w:cs="Times New Roman,MS Mincho"/>
                <w:sz w:val="16"/>
                <w:szCs w:val="16"/>
              </w:rPr>
            </w:pPr>
            <w:r w:rsidRPr="007F400D">
              <w:rPr>
                <w:rFonts w:ascii="Times New Roman,MS Mincho" w:hAnsi="Times New Roman,MS Mincho" w:eastAsia="Times New Roman,MS Mincho" w:cs="Times New Roman,MS Mincho"/>
                <w:sz w:val="16"/>
                <w:szCs w:val="16"/>
              </w:rPr>
              <w:t xml:space="preserve">Subject: </w:t>
            </w:r>
            <w:r w:rsidRPr="007F400D">
              <w:rPr>
                <w:rFonts w:ascii="Times New Roman,MS Mincho" w:hAnsi="Times New Roman,MS Mincho" w:eastAsia="Times New Roman,MS Mincho" w:cs="Times New Roman,MS Mincho"/>
                <w:sz w:val="16"/>
                <w:szCs w:val="16"/>
              </w:rPr>
              <w:tab/>
            </w:r>
            <w:r w:rsidRPr="007F400D">
              <w:rPr>
                <w:rFonts w:ascii="Times New Roman,MS Mincho" w:hAnsi="Times New Roman,MS Mincho" w:eastAsia="Times New Roman,MS Mincho" w:cs="Times New Roman,MS Mincho"/>
                <w:sz w:val="16"/>
                <w:szCs w:val="16"/>
              </w:rPr>
              <w:t>CIIIT</w:t>
            </w:r>
            <w:proofErr w:type="gramStart"/>
            <w:r w:rsidRPr="007F400D">
              <w:rPr>
                <w:rFonts w:ascii="Times New Roman,MS Mincho" w:hAnsi="Times New Roman,MS Mincho" w:eastAsia="Times New Roman,MS Mincho" w:cs="Times New Roman,MS Mincho"/>
                <w:sz w:val="16"/>
                <w:szCs w:val="16"/>
              </w:rPr>
              <w:t xml:space="preserve">   (</w:t>
            </w:r>
            <w:proofErr w:type="gramEnd"/>
            <w:r w:rsidRPr="007F400D">
              <w:rPr>
                <w:rFonts w:ascii="Times New Roman,MS Mincho" w:hAnsi="Times New Roman,MS Mincho" w:eastAsia="Times New Roman,MS Mincho" w:cs="Times New Roman,MS Mincho"/>
                <w:sz w:val="16"/>
                <w:szCs w:val="16"/>
              </w:rPr>
              <w:t>7.5hrs)</w:t>
            </w:r>
          </w:p>
          <w:p w14:paraId="00FAD2DA" w14:textId="77777777" w:rsidR="007F400D" w:rsidRPr="007F400D" w:rsidRDefault="007F400D" w:rsidP="007F400D">
            <w:pPr>
              <w:jc w:val="both"/>
              <w:cnfStyle w:val="000000000000" w:firstRow="0" w:lastRow="0" w:firstColumn="0" w:lastColumn="0" w:oddVBand="0" w:evenVBand="0" w:oddHBand="0" w:evenHBand="0" w:firstRowFirstColumn="0" w:firstRowLastColumn="0" w:lastRowFirstColumn="0" w:lastRowLastColumn="0"/>
              <w:rPr>
                <w:rFonts w:ascii="Times New Roman,MS Mincho" w:eastAsia="Times New Roman,MS Mincho" w:hAnsi="Times New Roman,MS Mincho" w:cs="Times New Roman,MS Mincho"/>
                <w:sz w:val="16"/>
                <w:szCs w:val="16"/>
              </w:rPr>
            </w:pPr>
            <w:r w:rsidRPr="007F400D">
              <w:rPr>
                <w:rFonts w:ascii="Times New Roman,MS Mincho" w:hAnsi="Times New Roman,MS Mincho" w:eastAsia="Times New Roman,MS Mincho" w:cs="Times New Roman,MS Mincho"/>
                <w:sz w:val="16"/>
                <w:szCs w:val="16"/>
              </w:rPr>
              <w:t xml:space="preserve">Trainer: </w:t>
            </w:r>
            <w:r w:rsidRPr="007F400D">
              <w:rPr>
                <w:rFonts w:ascii="Times New Roman,MS Mincho" w:hAnsi="Times New Roman,MS Mincho" w:eastAsia="Times New Roman,MS Mincho" w:cs="Times New Roman,MS Mincho"/>
                <w:sz w:val="16"/>
                <w:szCs w:val="16"/>
              </w:rPr>
              <w:tab/>
            </w:r>
            <w:r w:rsidRPr="007F400D">
              <w:rPr>
                <w:rFonts w:ascii="Times New Roman,MS Mincho" w:hAnsi="Times New Roman,MS Mincho" w:eastAsia="Times New Roman,MS Mincho" w:cs="Times New Roman,MS Mincho"/>
                <w:sz w:val="16"/>
                <w:szCs w:val="16"/>
              </w:rPr>
              <w:t>Mirko</w:t>
            </w:r>
          </w:p>
          <w:p w14:paraId="3177ABD2" w14:textId="77777777" w:rsidR="007F400D" w:rsidRPr="007F400D" w:rsidRDefault="007F400D" w:rsidP="007F400D">
            <w:pPr>
              <w:jc w:val="both"/>
              <w:cnfStyle w:val="000000000000" w:firstRow="0" w:lastRow="0" w:firstColumn="0" w:lastColumn="0" w:oddVBand="0" w:evenVBand="0" w:oddHBand="0" w:evenHBand="0" w:firstRowFirstColumn="0" w:firstRowLastColumn="0" w:lastRowFirstColumn="0" w:lastRowLastColumn="0"/>
              <w:rPr>
                <w:rFonts w:ascii="Times New Roman,MS Mincho" w:eastAsia="Times New Roman,MS Mincho" w:hAnsi="Times New Roman,MS Mincho" w:cs="Times New Roman,MS Mincho"/>
                <w:sz w:val="16"/>
                <w:szCs w:val="16"/>
              </w:rPr>
            </w:pPr>
            <w:r w:rsidRPr="007F400D">
              <w:rPr>
                <w:rFonts w:ascii="Times New Roman,MS Mincho" w:hAnsi="Times New Roman,MS Mincho" w:eastAsia="Times New Roman,MS Mincho" w:cs="Times New Roman,MS Mincho"/>
                <w:sz w:val="16"/>
                <w:szCs w:val="16"/>
              </w:rPr>
              <w:t>Assessor:   Mirko</w:t>
            </w:r>
          </w:p>
          <w:p w14:paraId="5E0F7113" w14:textId="57075ABA" w:rsidR="00E52DA0" w:rsidRPr="00EC1EDA" w:rsidRDefault="007F400D" w:rsidP="007F400D">
            <w:pPr>
              <w:jc w:val="both"/>
              <w:cnfStyle w:val="000000000000" w:firstRow="0" w:lastRow="0" w:firstColumn="0" w:lastColumn="0" w:oddVBand="0" w:evenVBand="0" w:oddHBand="0" w:evenHBand="0" w:firstRowFirstColumn="0" w:firstRowLastColumn="0" w:lastRowFirstColumn="0" w:lastRowLastColumn="0"/>
              <w:rPr>
                <w:rFonts w:ascii="Times New Roman,MS Mincho" w:eastAsia="Times New Roman,MS Mincho" w:hAnsi="Times New Roman,MS Mincho" w:cs="Times New Roman,MS Mincho"/>
                <w:sz w:val="16"/>
                <w:szCs w:val="16"/>
              </w:rPr>
            </w:pPr>
            <w:r w:rsidRPr="007F400D">
              <w:rPr>
                <w:rFonts w:ascii="Times New Roman,MS Mincho" w:hAnsi="Times New Roman,MS Mincho" w:eastAsia="Times New Roman,MS Mincho" w:cs="Times New Roman,MS Mincho"/>
                <w:sz w:val="16"/>
                <w:szCs w:val="16"/>
              </w:rPr>
              <w:t xml:space="preserve">Time: </w:t>
            </w:r>
            <w:r w:rsidRPr="007F400D">
              <w:rPr>
                <w:rFonts w:ascii="Times New Roman,MS Mincho" w:hAnsi="Times New Roman,MS Mincho" w:eastAsia="Times New Roman,MS Mincho" w:cs="Times New Roman,MS Mincho"/>
                <w:sz w:val="16"/>
                <w:szCs w:val="16"/>
              </w:rPr>
              <w:tab/>
            </w:r>
            <w:r w:rsidRPr="007F400D">
              <w:rPr>
                <w:rFonts w:ascii="Times New Roman,MS Mincho" w:hAnsi="Times New Roman,MS Mincho" w:eastAsia="Times New Roman,MS Mincho" w:cs="Times New Roman,MS Mincho"/>
                <w:sz w:val="16"/>
                <w:szCs w:val="16"/>
              </w:rPr>
              <w:t>13:00 – 21:00</w:t>
            </w:r>
          </w:p>
        </w:tc>
      </w:tr>
      <w:tr w:rsidR="00E52DA0" w:rsidRPr="0056394F" w14:paraId="30C57E87" w14:textId="77777777" w:rsidTr="002F0153">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1055" w:type="dxa"/>
            <w:tcBorders>
              <w:top w:val="single" w:sz="24" w:space="0" w:color="FFFFFF" w:themeColor="background1"/>
              <w:bottom w:val="single" w:sz="8" w:space="0" w:color="FFFFFF" w:themeColor="background1"/>
            </w:tcBorders>
            <w:vAlign w:val="center"/>
          </w:tcPr>
          <w:p w14:paraId="1594E962" w14:textId="1FDE1ECA" w:rsidR="00E52DA0" w:rsidRPr="0056394F" w:rsidRDefault="00E52DA0" w:rsidP="00E52DA0">
            <w:pPr>
              <w:rPr>
                <w:rFonts w:ascii="Calibri,Times New Roman,MS Minc" w:eastAsia="Calibri,Times New Roman,MS Minc" w:hAnsi="Calibri,Times New Roman,MS Minc" w:cs="Calibri,Times New Roman,MS Minc"/>
                <w:sz w:val="16"/>
                <w:szCs w:val="16"/>
              </w:rPr>
            </w:pPr>
            <w:r w:rsidRPr="5199D6AD">
              <w:rPr>
                <w:rFonts w:ascii="Calibri,Times New Roman,MS Minc" w:hAnsi="Calibri,Times New Roman,MS Minc" w:eastAsia="Calibri,Times New Roman,MS Minc" w:cs="Calibri,Times New Roman,MS Minc"/>
                <w:sz w:val="16"/>
                <w:szCs w:val="16"/>
              </w:rPr>
              <w:t>Saturday</w:t>
            </w:r>
          </w:p>
        </w:tc>
        <w:tc>
          <w:tcPr>
            <w:tcW w:w="2489" w:type="dxa"/>
            <w:tcBorders>
              <w:top w:val="single" w:sz="6" w:space="0" w:color="FFFFFF" w:themeColor="background1"/>
              <w:left w:val="single" w:sz="6" w:space="0" w:color="FFFFFF" w:themeColor="background1"/>
              <w:bottom w:val="single" w:sz="8" w:space="0" w:color="FFFFFF" w:themeColor="background1"/>
              <w:right w:val="single" w:sz="6" w:space="0" w:color="FFFFFF" w:themeColor="background1"/>
            </w:tcBorders>
            <w:shd w:val="clear" w:color="auto" w:fill="FBD4B4" w:themeFill="accent6" w:themeFillTint="66"/>
          </w:tcPr>
          <w:p w14:paraId="0CCA1D96" w14:textId="1016B5BA" w:rsidR="00E52DA0" w:rsidRPr="0056394F" w:rsidRDefault="00E52DA0" w:rsidP="00E52DA0">
            <w:pPr>
              <w:cnfStyle w:val="000000100000" w:firstRow="0" w:lastRow="0" w:firstColumn="0" w:lastColumn="0" w:oddVBand="0" w:evenVBand="0" w:oddHBand="1" w:evenHBand="0" w:firstRowFirstColumn="0" w:firstRowLastColumn="0" w:lastRowFirstColumn="0" w:lastRowLastColumn="0"/>
              <w:rPr>
                <w:rFonts w:ascii="Calibri" w:eastAsia="MS Mincho" w:hAnsi="Calibri" w:cs="Times New Roman"/>
                <w:sz w:val="16"/>
                <w:szCs w:val="16"/>
              </w:rPr>
            </w:pPr>
          </w:p>
        </w:tc>
        <w:tc>
          <w:tcPr>
            <w:tcW w:w="1560" w:type="dxa"/>
            <w:tcBorders>
              <w:top w:val="single" w:sz="6" w:space="0" w:color="FFFFFF" w:themeColor="background1"/>
              <w:left w:val="single" w:sz="6" w:space="0" w:color="FFFFFF" w:themeColor="background1"/>
              <w:bottom w:val="single" w:sz="8" w:space="0" w:color="FFFFFF" w:themeColor="background1"/>
              <w:right w:val="single" w:sz="6" w:space="0" w:color="FFFFFF" w:themeColor="background1"/>
            </w:tcBorders>
            <w:shd w:val="clear" w:color="auto" w:fill="FBD4B4" w:themeFill="accent6" w:themeFillTint="66"/>
          </w:tcPr>
          <w:p w14:paraId="40DDB3D2" w14:textId="1C4A0D85" w:rsidR="00E52DA0" w:rsidRPr="0056394F" w:rsidRDefault="00E52DA0" w:rsidP="00E52DA0">
            <w:pPr>
              <w:cnfStyle w:val="000000100000" w:firstRow="0" w:lastRow="0" w:firstColumn="0" w:lastColumn="0" w:oddVBand="0" w:evenVBand="0" w:oddHBand="1" w:evenHBand="0" w:firstRowFirstColumn="0" w:firstRowLastColumn="0" w:lastRowFirstColumn="0" w:lastRowLastColumn="0"/>
              <w:rPr>
                <w:rFonts w:ascii="Calibri" w:eastAsia="MS Mincho" w:hAnsi="Calibri" w:cs="Times New Roman"/>
                <w:sz w:val="16"/>
                <w:szCs w:val="16"/>
              </w:rPr>
            </w:pPr>
          </w:p>
        </w:tc>
        <w:tc>
          <w:tcPr>
            <w:tcW w:w="1842"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BD4B4" w:themeFill="accent6" w:themeFillTint="66"/>
          </w:tcPr>
          <w:p w14:paraId="14485F33" w14:textId="77777777" w:rsidR="00E52DA0" w:rsidRPr="0056394F" w:rsidRDefault="00E52DA0" w:rsidP="00E52DA0">
            <w:pPr>
              <w:cnfStyle w:val="000000100000" w:firstRow="0" w:lastRow="0" w:firstColumn="0" w:lastColumn="0" w:oddVBand="0" w:evenVBand="0" w:oddHBand="1" w:evenHBand="0" w:firstRowFirstColumn="0" w:firstRowLastColumn="0" w:lastRowFirstColumn="0" w:lastRowLastColumn="0"/>
              <w:rPr>
                <w:rFonts w:ascii="Calibri" w:eastAsia="MS Mincho" w:hAnsi="Calibri" w:cs="Times New Roman"/>
                <w:sz w:val="16"/>
                <w:szCs w:val="16"/>
              </w:rPr>
            </w:pPr>
          </w:p>
        </w:tc>
        <w:tc>
          <w:tcPr>
            <w:tcW w:w="2835" w:type="dxa"/>
            <w:tcBorders>
              <w:top w:val="single" w:sz="8" w:space="0" w:color="FFFFFF" w:themeColor="background1"/>
              <w:left w:val="single" w:sz="6" w:space="0" w:color="FFFFFF" w:themeColor="background1"/>
              <w:bottom w:val="single" w:sz="8" w:space="0" w:color="FFFFFF" w:themeColor="background1"/>
              <w:right w:val="single" w:sz="6" w:space="0" w:color="FFFFFF" w:themeColor="background1"/>
            </w:tcBorders>
            <w:shd w:val="clear" w:color="auto" w:fill="FBD4B4" w:themeFill="accent6" w:themeFillTint="66"/>
          </w:tcPr>
          <w:p w14:paraId="3778EE30" w14:textId="77777777" w:rsidR="00E52DA0" w:rsidRDefault="00E52DA0" w:rsidP="00E52DA0">
            <w:pPr>
              <w:cnfStyle w:val="000000100000" w:firstRow="0" w:lastRow="0" w:firstColumn="0" w:lastColumn="0" w:oddVBand="0" w:evenVBand="0" w:oddHBand="1" w:evenHBand="0" w:firstRowFirstColumn="0" w:firstRowLastColumn="0" w:lastRowFirstColumn="0" w:lastRowLastColumn="0"/>
              <w:rPr>
                <w:rFonts w:ascii="Calibri,Times New Roman,MS Minc" w:eastAsia="Calibri,Times New Roman,MS Minc" w:hAnsi="Calibri,Times New Roman,MS Minc" w:cs="Calibri,Times New Roman,MS Minc"/>
                <w:sz w:val="16"/>
                <w:szCs w:val="16"/>
              </w:rPr>
            </w:pPr>
          </w:p>
        </w:tc>
        <w:tc>
          <w:tcPr>
            <w:tcW w:w="2835" w:type="dxa"/>
            <w:tcBorders>
              <w:top w:val="single" w:sz="8"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BD4B4" w:themeFill="accent6" w:themeFillTint="66"/>
          </w:tcPr>
          <w:p w14:paraId="355665EE" w14:textId="77777777" w:rsidR="00E52DA0" w:rsidRDefault="00E52DA0" w:rsidP="00E52DA0">
            <w:pPr>
              <w:cnfStyle w:val="000000100000" w:firstRow="0" w:lastRow="0" w:firstColumn="0" w:lastColumn="0" w:oddVBand="0" w:evenVBand="0" w:oddHBand="1" w:evenHBand="0" w:firstRowFirstColumn="0" w:firstRowLastColumn="0" w:lastRowFirstColumn="0" w:lastRowLastColumn="0"/>
              <w:rPr>
                <w:rFonts w:ascii="Calibri,Times New Roman,MS Minc" w:eastAsia="Calibri,Times New Roman,MS Minc" w:hAnsi="Calibri,Times New Roman,MS Minc" w:cs="Calibri,Times New Roman,MS Minc"/>
                <w:sz w:val="16"/>
                <w:szCs w:val="16"/>
              </w:rPr>
            </w:pPr>
          </w:p>
        </w:tc>
        <w:tc>
          <w:tcPr>
            <w:tcW w:w="2936" w:type="dxa"/>
            <w:tcBorders>
              <w:top w:val="single" w:sz="8" w:space="0" w:color="FFFFFF" w:themeColor="background1"/>
              <w:left w:val="single" w:sz="6" w:space="0" w:color="FFFFFF" w:themeColor="background1"/>
              <w:bottom w:val="single" w:sz="6" w:space="0" w:color="FFFFFF" w:themeColor="background1"/>
              <w:right w:val="single" w:sz="8" w:space="0" w:color="FFFFFF" w:themeColor="background1"/>
            </w:tcBorders>
            <w:shd w:val="clear" w:color="auto" w:fill="FBD4B4" w:themeFill="accent6" w:themeFillTint="66"/>
          </w:tcPr>
          <w:p w14:paraId="4E9121AB" w14:textId="6B43B75B" w:rsidR="00E52DA0" w:rsidRPr="0056394F" w:rsidRDefault="00E52DA0" w:rsidP="00E52DA0">
            <w:pPr>
              <w:cnfStyle w:val="000000100000" w:firstRow="0" w:lastRow="0" w:firstColumn="0" w:lastColumn="0" w:oddVBand="0" w:evenVBand="0" w:oddHBand="1" w:evenHBand="0" w:firstRowFirstColumn="0" w:firstRowLastColumn="0" w:lastRowFirstColumn="0" w:lastRowLastColumn="0"/>
              <w:rPr>
                <w:rFonts w:ascii="Calibri" w:eastAsia="MS Mincho" w:hAnsi="Calibri" w:cs="Times New Roman"/>
                <w:sz w:val="16"/>
                <w:szCs w:val="16"/>
              </w:rPr>
            </w:pPr>
          </w:p>
        </w:tc>
      </w:tr>
    </w:tbl>
    <w:tbl>
      <w:tblPr>
        <w:tblStyle w:val="TableGrid1"/>
        <w:tblpPr w:leftFromText="180" w:rightFromText="180" w:vertAnchor="text" w:horzAnchor="margin" w:tblpX="-919" w:tblpY="459"/>
        <w:tblOverlap w:val="never"/>
        <w:tblW w:w="14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91"/>
        <w:gridCol w:w="5386"/>
        <w:gridCol w:w="3260"/>
      </w:tblGrid>
      <w:tr w:rsidR="00916AC8" w:rsidRPr="0056394F" w14:paraId="62C1FCF1" w14:textId="77777777" w:rsidTr="00821AB3">
        <w:trPr>
          <w:trHeight w:val="132"/>
        </w:trPr>
        <w:tc>
          <w:tcPr>
            <w:tcW w:w="6091" w:type="dxa"/>
            <w:tcBorders>
              <w:top w:val="single" w:sz="4" w:space="0" w:color="auto"/>
              <w:left w:val="single" w:sz="4" w:space="0" w:color="auto"/>
              <w:right w:val="single" w:sz="4" w:space="0" w:color="auto"/>
            </w:tcBorders>
            <w:shd w:val="clear" w:color="auto" w:fill="C2D69B" w:themeFill="accent3" w:themeFillTint="99"/>
            <w:vAlign w:val="center"/>
            <w:hideMark/>
          </w:tcPr>
          <w:bookmarkEnd w:id="1"/>
          <w:bookmarkEnd w:id="2"/>
          <w:p w14:paraId="73CDF1D2" w14:textId="5E952271" w:rsidR="00916AC8" w:rsidRPr="0056394F" w:rsidRDefault="5199D6AD" w:rsidP="5199D6AD">
            <w:pPr>
              <w:widowControl w:val="0"/>
              <w:contextualSpacing/>
              <w:rPr>
                <w:rFonts w:ascii="Calibri,Times New Roman,MS Minc" w:eastAsia="Calibri,Times New Roman,MS Minc" w:hAnsi="Calibri,Times New Roman,MS Minc" w:cs="Calibri,Times New Roman,MS Minc"/>
                <w:sz w:val="16"/>
                <w:szCs w:val="16"/>
              </w:rPr>
            </w:pPr>
            <w:r w:rsidRPr="5199D6AD">
              <w:rPr>
                <w:rFonts w:ascii="Calibri,Times New Roman,MS Minc" w:hAnsi="Calibri,Times New Roman,MS Minc" w:eastAsia="Calibri,Times New Roman,MS Minc" w:cs="Calibri,Times New Roman,MS Minc"/>
                <w:b/>
                <w:bCs/>
                <w:sz w:val="16"/>
                <w:szCs w:val="16"/>
              </w:rPr>
              <w:t>Course:</w:t>
            </w:r>
            <w:r w:rsidRPr="5199D6AD">
              <w:rPr>
                <w:rFonts w:ascii="Calibri,Times New Roman,MS Minc" w:hAnsi="Calibri,Times New Roman,MS Minc" w:eastAsia="Calibri,Times New Roman,MS Minc" w:cs="Calibri,Times New Roman,MS Minc"/>
                <w:sz w:val="16"/>
                <w:szCs w:val="16"/>
              </w:rPr>
              <w:t xml:space="preserve"> ICT50415 - Diploma of Information Technology Networking</w:t>
            </w:r>
          </w:p>
        </w:tc>
        <w:tc>
          <w:tcPr>
            <w:tcW w:w="5386" w:type="dxa"/>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3EC2EB44" w14:textId="087D581A" w:rsidR="00916AC8" w:rsidRPr="0056394F" w:rsidRDefault="00916AC8" w:rsidP="5199D6AD">
            <w:pPr>
              <w:widowControl w:val="0"/>
              <w:contextualSpacing/>
              <w:rPr>
                <w:rFonts w:ascii="Calibri,MS Mincho" w:eastAsia="Calibri,MS Mincho" w:hAnsi="Calibri,MS Mincho" w:cs="Calibri,MS Mincho"/>
                <w:sz w:val="16"/>
                <w:szCs w:val="16"/>
                <w:lang w:val="en-AU"/>
              </w:rPr>
            </w:pPr>
            <w:r w:rsidRPr="5199D6AD">
              <w:rPr>
                <w:rFonts w:ascii="Calibri,Times New Roman,MS Minc" w:hAnsi="Calibri,Times New Roman,MS Minc" w:eastAsia="Calibri,Times New Roman,MS Minc" w:cs="Calibri,Times New Roman,MS Minc"/>
                <w:sz w:val="16"/>
                <w:szCs w:val="16"/>
              </w:rPr>
              <w:t>DIT</w:t>
            </w:r>
            <w:r w:rsidR="00F25E55" w:rsidRPr="5199D6AD">
              <w:rPr>
                <w:rFonts w:ascii="Calibri,Times New Roman,MS Minc" w:hAnsi="Calibri,Times New Roman,MS Minc" w:eastAsia="Calibri,Times New Roman,MS Minc" w:cs="Calibri,Times New Roman,MS Minc"/>
                <w:sz w:val="16"/>
                <w:szCs w:val="16"/>
              </w:rPr>
              <w:t xml:space="preserve"> </w:t>
            </w:r>
            <w:r w:rsidR="00771D9B" w:rsidRPr="5199D6AD">
              <w:rPr>
                <w:rFonts w:ascii="Calibri,Times New Roman,MS Minc" w:hAnsi="Calibri,Times New Roman,MS Minc" w:eastAsia="Calibri,Times New Roman,MS Minc" w:cs="Calibri,Times New Roman,MS Minc"/>
                <w:sz w:val="16"/>
                <w:szCs w:val="16"/>
              </w:rPr>
              <w:t>0</w:t>
            </w:r>
            <w:r w:rsidR="002500F2">
              <w:rPr>
                <w:rFonts w:ascii="Calibri,Times New Roman,MS Minc" w:hAnsi="Calibri,Times New Roman,MS Minc" w:eastAsia="Calibri,Times New Roman,MS Minc" w:cs="Calibri,Times New Roman,MS Minc"/>
                <w:sz w:val="16"/>
                <w:szCs w:val="16"/>
              </w:rPr>
              <w:t xml:space="preserve">7, </w:t>
            </w:r>
            <w:proofErr w:type="gramStart"/>
            <w:r w:rsidR="002500F2">
              <w:rPr>
                <w:rFonts w:ascii="Calibri,Times New Roman,MS Minc" w:hAnsi="Calibri,Times New Roman,MS Minc" w:eastAsia="Calibri,Times New Roman,MS Minc" w:cs="Calibri,Times New Roman,MS Minc"/>
                <w:sz w:val="16"/>
                <w:szCs w:val="16"/>
              </w:rPr>
              <w:t>08</w:t>
            </w:r>
            <w:r w:rsidR="00BA377F" w:rsidRPr="5199D6AD">
              <w:rPr>
                <w:rFonts w:ascii="Calibri,Times New Roman,MS Minc" w:hAnsi="Calibri,Times New Roman,MS Minc" w:eastAsia="Calibri,Times New Roman,MS Minc" w:cs="Calibri,Times New Roman,MS Minc"/>
                <w:sz w:val="16"/>
                <w:szCs w:val="16"/>
              </w:rPr>
              <w:t xml:space="preserve">  </w:t>
            </w:r>
            <w:r>
              <w:rPr>
                <w:rFonts w:ascii="Calibri" w:hAnsi="Calibri" w:eastAsia="MS Mincho" w:cs="Times New Roman"/>
                <w:sz w:val="16"/>
              </w:rPr>
              <w:tab/>
            </w:r>
            <w:proofErr w:type="gramEnd"/>
            <w:r w:rsidR="00F639E2">
              <w:rPr>
                <w:rFonts w:ascii="Calibri" w:hAnsi="Calibri" w:eastAsia="MS Mincho" w:cs="Times New Roman"/>
                <w:sz w:val="16"/>
              </w:rPr>
              <w:tab/>
            </w:r>
            <w:r>
              <w:rPr>
                <w:rFonts w:ascii="Calibri" w:hAnsi="Calibri" w:eastAsia="MS Mincho" w:cs="Times New Roman"/>
                <w:sz w:val="16"/>
              </w:rPr>
              <w:tab/>
            </w:r>
            <w:r>
              <w:rPr>
                <w:rFonts w:ascii="Calibri" w:hAnsi="Calibri" w:eastAsia="MS Mincho" w:cs="Times New Roman"/>
                <w:sz w:val="16"/>
              </w:rPr>
              <w:tab/>
            </w:r>
            <w:r w:rsidRPr="5199D6AD">
              <w:rPr>
                <w:rFonts w:ascii="Calibri,Times New Roman,MS Minc" w:hAnsi="Calibri,Times New Roman,MS Minc" w:eastAsia="Calibri,Times New Roman,MS Minc" w:cs="Calibri,Times New Roman,MS Minc"/>
                <w:b/>
                <w:bCs/>
                <w:sz w:val="16"/>
                <w:szCs w:val="16"/>
              </w:rPr>
              <w:t>Duration</w:t>
            </w:r>
            <w:r w:rsidR="00E73D3D" w:rsidRPr="5199D6AD">
              <w:rPr>
                <w:rFonts w:ascii="Calibri,Times New Roman,MS Minc" w:hAnsi="Calibri,Times New Roman,MS Minc" w:eastAsia="Calibri,Times New Roman,MS Minc" w:cs="Calibri,Times New Roman,MS Minc"/>
                <w:sz w:val="16"/>
                <w:szCs w:val="16"/>
              </w:rPr>
              <w:t>:</w:t>
            </w:r>
            <w:r w:rsidR="00A83186" w:rsidRPr="5199D6AD">
              <w:rPr>
                <w:rFonts w:ascii="Calibri,Times New Roman,MS Minc" w:hAnsi="Calibri,Times New Roman,MS Minc" w:eastAsia="Calibri,Times New Roman,MS Minc" w:cs="Calibri,Times New Roman,MS Minc"/>
                <w:sz w:val="16"/>
                <w:szCs w:val="16"/>
              </w:rPr>
              <w:t xml:space="preserve"> </w:t>
            </w:r>
            <w:r w:rsidR="00F639E2" w:rsidRPr="5199D6AD">
              <w:rPr>
                <w:rFonts w:ascii="Calibri,Times New Roman,MS Minc" w:hAnsi="Calibri,Times New Roman,MS Minc" w:eastAsia="Calibri,Times New Roman,MS Minc" w:cs="Calibri,Times New Roman,MS Minc"/>
                <w:sz w:val="16"/>
                <w:szCs w:val="16"/>
              </w:rPr>
              <w:t xml:space="preserve">9 </w:t>
            </w:r>
            <w:r w:rsidRPr="5199D6AD">
              <w:rPr>
                <w:rFonts w:ascii="Calibri,Times New Roman,MS Minc" w:hAnsi="Calibri,Times New Roman,MS Minc" w:eastAsia="Calibri,Times New Roman,MS Minc" w:cs="Calibri,Times New Roman,MS Minc"/>
                <w:sz w:val="16"/>
                <w:szCs w:val="16"/>
              </w:rPr>
              <w:t xml:space="preserve"> Weeks</w:t>
            </w:r>
          </w:p>
        </w:tc>
        <w:tc>
          <w:tcPr>
            <w:tcW w:w="3260" w:type="dxa"/>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tcPr>
          <w:p w14:paraId="56C871C8" w14:textId="1829FFD7" w:rsidR="00916AC8" w:rsidRPr="00397AAE" w:rsidRDefault="00916AC8" w:rsidP="00397AAE">
            <w:pPr>
              <w:widowControl w:val="0"/>
              <w:contextualSpacing/>
              <w:rPr>
                <w:rFonts w:ascii="Calibri" w:eastAsia="MS Mincho" w:hAnsi="Calibri" w:cs="Times New Roman"/>
                <w:sz w:val="16"/>
              </w:rPr>
            </w:pPr>
          </w:p>
        </w:tc>
      </w:tr>
      <w:tr w:rsidR="00372B55" w:rsidRPr="0056394F" w14:paraId="3542A380" w14:textId="77777777" w:rsidTr="00821AB3">
        <w:trPr>
          <w:trHeight w:val="215"/>
        </w:trPr>
        <w:tc>
          <w:tcPr>
            <w:tcW w:w="6091" w:type="dxa"/>
            <w:tcBorders>
              <w:top w:val="single" w:sz="4" w:space="0" w:color="auto"/>
              <w:left w:val="single" w:sz="4" w:space="0" w:color="auto"/>
              <w:right w:val="single" w:sz="4" w:space="0" w:color="auto"/>
            </w:tcBorders>
            <w:shd w:val="clear" w:color="auto" w:fill="C6D9F1" w:themeFill="text2" w:themeFillTint="33"/>
            <w:vAlign w:val="center"/>
          </w:tcPr>
          <w:p w14:paraId="45291E3D" w14:textId="2F5C08B7" w:rsidR="00372B55" w:rsidRPr="5199D6AD" w:rsidRDefault="00C8344B" w:rsidP="5199D6AD">
            <w:pPr>
              <w:widowControl w:val="0"/>
              <w:contextualSpacing/>
              <w:rPr>
                <w:rFonts w:ascii="Calibri,Times New Roman,MS Minc" w:eastAsia="Calibri,Times New Roman,MS Minc" w:hAnsi="Calibri,Times New Roman,MS Minc" w:cs="Calibri,Times New Roman,MS Minc"/>
                <w:b/>
                <w:bCs/>
                <w:sz w:val="16"/>
                <w:szCs w:val="16"/>
              </w:rPr>
            </w:pPr>
            <w:r w:rsidRPr="00C8344B">
              <w:rPr>
                <w:rFonts w:ascii="Calibri,Times New Roman,MS Minc" w:hAnsi="Calibri,Times New Roman,MS Minc" w:eastAsia="Calibri,Times New Roman,MS Minc" w:cs="Calibri,Times New Roman,MS Minc"/>
                <w:b/>
                <w:bCs/>
                <w:sz w:val="16"/>
                <w:szCs w:val="16"/>
              </w:rPr>
              <w:t xml:space="preserve">Course: </w:t>
            </w:r>
            <w:r w:rsidRPr="0073637B">
              <w:rPr>
                <w:rFonts w:ascii="Calibri,Times New Roman,MS Minc" w:hAnsi="Calibri,Times New Roman,MS Minc" w:eastAsia="Calibri,Times New Roman,MS Minc" w:cs="Calibri,Times New Roman,MS Minc"/>
                <w:bCs/>
                <w:sz w:val="16"/>
                <w:szCs w:val="16"/>
              </w:rPr>
              <w:t>ICT</w:t>
            </w:r>
            <w:proofErr w:type="gramStart"/>
            <w:r w:rsidRPr="0073637B">
              <w:rPr>
                <w:rFonts w:ascii="Calibri,Times New Roman,MS Minc" w:hAnsi="Calibri,Times New Roman,MS Minc" w:eastAsia="Calibri,Times New Roman,MS Minc" w:cs="Calibri,Times New Roman,MS Minc"/>
                <w:bCs/>
                <w:sz w:val="16"/>
                <w:szCs w:val="16"/>
              </w:rPr>
              <w:t>20115  Certificate</w:t>
            </w:r>
            <w:proofErr w:type="gramEnd"/>
            <w:r w:rsidRPr="0073637B">
              <w:rPr>
                <w:rFonts w:ascii="Calibri,Times New Roman,MS Minc" w:hAnsi="Calibri,Times New Roman,MS Minc" w:eastAsia="Calibri,Times New Roman,MS Minc" w:cs="Calibri,Times New Roman,MS Minc"/>
                <w:bCs/>
                <w:sz w:val="16"/>
                <w:szCs w:val="16"/>
              </w:rPr>
              <w:t xml:space="preserve"> II in Information, Digital Media and Technology</w:t>
            </w:r>
            <w:r w:rsidRPr="00C8344B">
              <w:rPr>
                <w:rFonts w:ascii="Calibri,Times New Roman,MS Minc" w:hAnsi="Calibri,Times New Roman,MS Minc" w:eastAsia="Calibri,Times New Roman,MS Minc" w:cs="Calibri,Times New Roman,MS Minc"/>
                <w:b/>
                <w:bCs/>
                <w:sz w:val="16"/>
                <w:szCs w:val="16"/>
              </w:rPr>
              <w:tab/>
            </w:r>
          </w:p>
        </w:tc>
        <w:tc>
          <w:tcPr>
            <w:tcW w:w="5386"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5579E233" w14:textId="56459A89" w:rsidR="00372B55" w:rsidRPr="5199D6AD" w:rsidRDefault="00C8344B" w:rsidP="5199D6AD">
            <w:pPr>
              <w:widowControl w:val="0"/>
              <w:contextualSpacing/>
              <w:rPr>
                <w:rFonts w:ascii="Calibri,Times New Roman,MS Minc" w:eastAsia="Calibri,Times New Roman,MS Minc" w:hAnsi="Calibri,Times New Roman,MS Minc" w:cs="Calibri,Times New Roman,MS Minc"/>
                <w:sz w:val="16"/>
                <w:szCs w:val="16"/>
              </w:rPr>
            </w:pPr>
            <w:r w:rsidRPr="00C8344B">
              <w:rPr>
                <w:rFonts w:ascii="Calibri,Times New Roman,MS Minc" w:hAnsi="Calibri,Times New Roman,MS Minc" w:eastAsia="Calibri,Times New Roman,MS Minc" w:cs="Calibri,Times New Roman,MS Minc"/>
                <w:sz w:val="16"/>
                <w:szCs w:val="16"/>
              </w:rPr>
              <w:t>CIIIT</w:t>
            </w:r>
            <w:r w:rsidR="004F3A71">
              <w:rPr>
                <w:rFonts w:ascii="Calibri,Times New Roman,MS Minc" w:hAnsi="Calibri,Times New Roman,MS Minc" w:eastAsia="Calibri,Times New Roman,MS Minc" w:cs="Calibri,Times New Roman,MS Minc"/>
                <w:sz w:val="16"/>
                <w:szCs w:val="16"/>
              </w:rPr>
              <w:t xml:space="preserve"> 02</w:t>
            </w:r>
            <w:r w:rsidR="004F3A71">
              <w:rPr>
                <w:rFonts w:ascii="Calibri,Times New Roman,MS Minc" w:hAnsi="Calibri,Times New Roman,MS Minc" w:eastAsia="Calibri,Times New Roman,MS Minc" w:cs="Calibri,Times New Roman,MS Minc"/>
                <w:sz w:val="16"/>
                <w:szCs w:val="16"/>
              </w:rPr>
              <w:tab/>
            </w:r>
            <w:r w:rsidR="004F3A71">
              <w:rPr>
                <w:rFonts w:ascii="Calibri,Times New Roman,MS Minc" w:hAnsi="Calibri,Times New Roman,MS Minc" w:eastAsia="Calibri,Times New Roman,MS Minc" w:cs="Calibri,Times New Roman,MS Minc"/>
                <w:sz w:val="16"/>
                <w:szCs w:val="16"/>
              </w:rPr>
              <w:tab/>
            </w:r>
            <w:r>
              <w:t xml:space="preserve"> </w:t>
            </w:r>
            <w:r>
              <w:tab/>
            </w:r>
            <w:r>
              <w:tab/>
            </w:r>
            <w:r>
              <w:tab/>
            </w:r>
            <w:r w:rsidRPr="0073637B">
              <w:rPr>
                <w:rFonts w:ascii="Calibri,Times New Roman,MS Minc" w:hAnsi="Calibri,Times New Roman,MS Minc" w:eastAsia="Calibri,Times New Roman,MS Minc" w:cs="Calibri,Times New Roman,MS Minc"/>
                <w:b/>
                <w:sz w:val="16"/>
                <w:szCs w:val="16"/>
              </w:rPr>
              <w:t>Duration:</w:t>
            </w:r>
            <w:r w:rsidRPr="00C8344B">
              <w:rPr>
                <w:rFonts w:ascii="Calibri,Times New Roman,MS Minc" w:hAnsi="Calibri,Times New Roman,MS Minc" w:eastAsia="Calibri,Times New Roman,MS Minc" w:cs="Calibri,Times New Roman,MS Minc"/>
                <w:sz w:val="16"/>
                <w:szCs w:val="16"/>
              </w:rPr>
              <w:t xml:space="preserve"> 9 Weeks</w:t>
            </w:r>
          </w:p>
        </w:tc>
        <w:tc>
          <w:tcPr>
            <w:tcW w:w="3260"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tcPr>
          <w:p w14:paraId="3FE7A8C7" w14:textId="77777777" w:rsidR="00372B55" w:rsidRPr="00397AAE" w:rsidRDefault="00372B55" w:rsidP="00397AAE">
            <w:pPr>
              <w:widowControl w:val="0"/>
              <w:contextualSpacing/>
              <w:rPr>
                <w:rFonts w:ascii="Calibri" w:eastAsia="MS Mincho" w:hAnsi="Calibri" w:cs="Times New Roman"/>
                <w:sz w:val="16"/>
              </w:rPr>
            </w:pPr>
          </w:p>
        </w:tc>
      </w:tr>
      <w:tr w:rsidR="00AB2F42" w:rsidRPr="0056394F" w14:paraId="63D3FD70" w14:textId="77777777" w:rsidTr="00654F53">
        <w:trPr>
          <w:trHeight w:val="133"/>
        </w:trPr>
        <w:tc>
          <w:tcPr>
            <w:tcW w:w="6091" w:type="dxa"/>
            <w:tcBorders>
              <w:top w:val="single" w:sz="4" w:space="0" w:color="auto"/>
              <w:left w:val="single" w:sz="4" w:space="0" w:color="auto"/>
              <w:bottom w:val="single" w:sz="4" w:space="0" w:color="auto"/>
              <w:right w:val="single" w:sz="4" w:space="0" w:color="auto"/>
            </w:tcBorders>
            <w:shd w:val="clear" w:color="auto" w:fill="95B3D7" w:themeFill="accent1" w:themeFillTint="99"/>
          </w:tcPr>
          <w:p w14:paraId="5FF671B8" w14:textId="1E05ED7F" w:rsidR="00AB2F42" w:rsidRPr="0056394F" w:rsidRDefault="00AB2F42" w:rsidP="5199D6AD">
            <w:pPr>
              <w:widowControl w:val="0"/>
              <w:contextualSpacing/>
              <w:rPr>
                <w:rFonts w:ascii="Calibri,Times New Roman,MS Minc" w:eastAsia="Calibri,Times New Roman,MS Minc" w:hAnsi="Calibri,Times New Roman,MS Minc" w:cs="Calibri,Times New Roman,MS Minc"/>
                <w:b/>
                <w:bCs/>
                <w:sz w:val="16"/>
                <w:szCs w:val="16"/>
              </w:rPr>
            </w:pPr>
            <w:bookmarkStart w:id="14" w:name="OLE_LINK11"/>
            <w:bookmarkStart w:id="15" w:name="OLE_LINK12"/>
            <w:r w:rsidRPr="5199D6AD">
              <w:rPr>
                <w:rFonts w:ascii="Calibri,Times New Roman,MS Minc" w:hAnsi="Calibri,Times New Roman,MS Minc" w:eastAsia="Calibri,Times New Roman,MS Minc" w:cs="Calibri,Times New Roman,MS Minc"/>
                <w:b/>
                <w:bCs/>
                <w:sz w:val="16"/>
                <w:szCs w:val="16"/>
              </w:rPr>
              <w:t xml:space="preserve">Course: </w:t>
            </w:r>
            <w:r w:rsidR="00F639E2" w:rsidRPr="5199D6AD">
              <w:rPr>
                <w:rFonts w:ascii="Calibri,Times New Roman,MS Minc" w:hAnsi="Calibri,Times New Roman,MS Minc" w:eastAsia="Calibri,Times New Roman,MS Minc" w:cs="Calibri,Times New Roman,MS Minc"/>
                <w:sz w:val="16"/>
                <w:szCs w:val="16"/>
              </w:rPr>
              <w:t>BSB30315</w:t>
            </w:r>
            <w:r w:rsidRPr="5199D6AD">
              <w:rPr>
                <w:rFonts w:ascii="Calibri,Times New Roman,MS Minc" w:hAnsi="Calibri,Times New Roman,MS Minc" w:eastAsia="Calibri,Times New Roman,MS Minc" w:cs="Calibri,Times New Roman,MS Minc"/>
                <w:sz w:val="16"/>
                <w:szCs w:val="16"/>
              </w:rPr>
              <w:t xml:space="preserve"> Certificate III in Micro Business Operations</w:t>
            </w:r>
            <w:bookmarkEnd w:id="14"/>
            <w:bookmarkEnd w:id="15"/>
          </w:p>
        </w:tc>
        <w:tc>
          <w:tcPr>
            <w:tcW w:w="5386"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14:paraId="0C75853A" w14:textId="466F23AE" w:rsidR="00AB2F42" w:rsidRPr="0056394F" w:rsidRDefault="00AA7AD7" w:rsidP="5199D6AD">
            <w:pPr>
              <w:widowControl w:val="0"/>
              <w:contextualSpacing/>
              <w:rPr>
                <w:rFonts w:ascii="Calibri,Times New Roman,MS Minc" w:eastAsia="Calibri,Times New Roman,MS Minc" w:hAnsi="Calibri,Times New Roman,MS Minc" w:cs="Calibri,Times New Roman,MS Minc"/>
                <w:sz w:val="16"/>
                <w:szCs w:val="16"/>
              </w:rPr>
            </w:pPr>
            <w:r w:rsidRPr="5199D6AD">
              <w:rPr>
                <w:rFonts w:ascii="Calibri,Times New Roman,MS Minc" w:hAnsi="Calibri,Times New Roman,MS Minc" w:eastAsia="Calibri,Times New Roman,MS Minc" w:cs="Calibri,Times New Roman,MS Minc"/>
                <w:sz w:val="16"/>
                <w:szCs w:val="16"/>
              </w:rPr>
              <w:t xml:space="preserve">Cert III </w:t>
            </w:r>
            <w:r w:rsidR="00301298" w:rsidRPr="5199D6AD">
              <w:rPr>
                <w:rFonts w:ascii="Calibri,Times New Roman,MS Minc" w:hAnsi="Calibri,Times New Roman,MS Minc" w:eastAsia="Calibri,Times New Roman,MS Minc" w:cs="Calibri,Times New Roman,MS Minc"/>
                <w:sz w:val="16"/>
                <w:szCs w:val="16"/>
              </w:rPr>
              <w:t xml:space="preserve">Micro Business </w:t>
            </w:r>
            <w:r w:rsidR="00BF13B9" w:rsidRPr="5199D6AD">
              <w:rPr>
                <w:rFonts w:ascii="Calibri,Times New Roman,MS Minc" w:hAnsi="Calibri,Times New Roman,MS Minc" w:eastAsia="Calibri,Times New Roman,MS Minc" w:cs="Calibri,Times New Roman,MS Minc"/>
                <w:sz w:val="16"/>
                <w:szCs w:val="16"/>
              </w:rPr>
              <w:t xml:space="preserve">(CMB </w:t>
            </w:r>
            <w:r w:rsidR="00E2008F">
              <w:rPr>
                <w:rFonts w:ascii="Calibri,Times New Roman,MS Minc" w:hAnsi="Calibri,Times New Roman,MS Minc" w:eastAsia="Calibri,Times New Roman,MS Minc" w:cs="Calibri,Times New Roman,MS Minc"/>
                <w:sz w:val="16"/>
                <w:szCs w:val="16"/>
              </w:rPr>
              <w:t>0</w:t>
            </w:r>
            <w:r w:rsidR="002500F2">
              <w:rPr>
                <w:rFonts w:ascii="Calibri,Times New Roman,MS Minc" w:hAnsi="Calibri,Times New Roman,MS Minc" w:eastAsia="Calibri,Times New Roman,MS Minc" w:cs="Calibri,Times New Roman,MS Minc"/>
                <w:sz w:val="16"/>
                <w:szCs w:val="16"/>
              </w:rPr>
              <w:t>8</w:t>
            </w:r>
            <w:r w:rsidR="00411BA9" w:rsidRPr="5199D6AD">
              <w:rPr>
                <w:rFonts w:ascii="Calibri,Times New Roman,MS Minc" w:hAnsi="Calibri,Times New Roman,MS Minc" w:eastAsia="Calibri,Times New Roman,MS Minc" w:cs="Calibri,Times New Roman,MS Minc"/>
                <w:sz w:val="16"/>
                <w:szCs w:val="16"/>
              </w:rPr>
              <w:t>,</w:t>
            </w:r>
            <w:r w:rsidR="00E2008F">
              <w:rPr>
                <w:rFonts w:ascii="Calibri,Times New Roman,MS Minc" w:hAnsi="Calibri,Times New Roman,MS Minc" w:eastAsia="Calibri,Times New Roman,MS Minc" w:cs="Calibri,Times New Roman,MS Minc"/>
                <w:sz w:val="16"/>
                <w:szCs w:val="16"/>
              </w:rPr>
              <w:t xml:space="preserve"> 0</w:t>
            </w:r>
            <w:r w:rsidR="002500F2">
              <w:rPr>
                <w:rFonts w:ascii="Calibri,Times New Roman,MS Minc" w:hAnsi="Calibri,Times New Roman,MS Minc" w:eastAsia="Calibri,Times New Roman,MS Minc" w:cs="Calibri,Times New Roman,MS Minc"/>
                <w:sz w:val="16"/>
                <w:szCs w:val="16"/>
              </w:rPr>
              <w:t>9</w:t>
            </w:r>
            <w:r w:rsidR="00E2008F">
              <w:rPr>
                <w:rFonts w:ascii="Calibri,Times New Roman,MS Minc" w:hAnsi="Calibri,Times New Roman,MS Minc" w:eastAsia="Calibri,Times New Roman,MS Minc" w:cs="Calibri,Times New Roman,MS Minc"/>
                <w:sz w:val="16"/>
                <w:szCs w:val="16"/>
              </w:rPr>
              <w:t xml:space="preserve">, </w:t>
            </w:r>
            <w:r w:rsidR="002500F2">
              <w:rPr>
                <w:rFonts w:ascii="Calibri,Times New Roman,MS Minc" w:hAnsi="Calibri,Times New Roman,MS Minc" w:eastAsia="Calibri,Times New Roman,MS Minc" w:cs="Calibri,Times New Roman,MS Minc"/>
                <w:sz w:val="16"/>
                <w:szCs w:val="16"/>
              </w:rPr>
              <w:t>10</w:t>
            </w:r>
            <w:r w:rsidR="00F25E55" w:rsidRPr="5199D6AD">
              <w:rPr>
                <w:rFonts w:ascii="Calibri,Times New Roman,MS Minc" w:hAnsi="Calibri,Times New Roman,MS Minc" w:eastAsia="Calibri,Times New Roman,MS Minc" w:cs="Calibri,Times New Roman,MS Minc"/>
                <w:sz w:val="16"/>
                <w:szCs w:val="16"/>
              </w:rPr>
              <w:t>)</w:t>
            </w:r>
            <w:r w:rsidR="00AB2F42">
              <w:rPr>
                <w:rFonts w:ascii="Calibri" w:hAnsi="Calibri" w:eastAsia="MS Mincho" w:cs="Times New Roman"/>
                <w:sz w:val="16"/>
              </w:rPr>
              <w:tab/>
            </w:r>
            <w:r w:rsidR="00AB2F42">
              <w:rPr>
                <w:rFonts w:ascii="Calibri" w:hAnsi="Calibri" w:eastAsia="MS Mincho" w:cs="Times New Roman"/>
                <w:sz w:val="16"/>
              </w:rPr>
              <w:tab/>
            </w:r>
            <w:bookmarkStart w:id="16" w:name="OLE_LINK13"/>
            <w:bookmarkStart w:id="17" w:name="OLE_LINK14"/>
            <w:bookmarkStart w:id="18" w:name="OLE_LINK15"/>
            <w:r w:rsidR="00AB2F42" w:rsidRPr="5199D6AD">
              <w:rPr>
                <w:rFonts w:ascii="Calibri,Times New Roman,MS Minc" w:hAnsi="Calibri,Times New Roman,MS Minc" w:eastAsia="Calibri,Times New Roman,MS Minc" w:cs="Calibri,Times New Roman,MS Minc"/>
                <w:b/>
                <w:bCs/>
                <w:sz w:val="16"/>
                <w:szCs w:val="16"/>
              </w:rPr>
              <w:t>Duration:</w:t>
            </w:r>
            <w:r w:rsidR="00A83186" w:rsidRPr="5199D6AD">
              <w:rPr>
                <w:rFonts w:ascii="Calibri,Times New Roman,MS Minc" w:hAnsi="Calibri,Times New Roman,MS Minc" w:eastAsia="Calibri,Times New Roman,MS Minc" w:cs="Calibri,Times New Roman,MS Minc"/>
                <w:b/>
                <w:bCs/>
                <w:sz w:val="16"/>
                <w:szCs w:val="16"/>
              </w:rPr>
              <w:t xml:space="preserve"> </w:t>
            </w:r>
            <w:proofErr w:type="gramStart"/>
            <w:r w:rsidR="00DA0CE7" w:rsidRPr="5199D6AD">
              <w:rPr>
                <w:rFonts w:ascii="Calibri,Times New Roman,MS Minc" w:hAnsi="Calibri,Times New Roman,MS Minc" w:eastAsia="Calibri,Times New Roman,MS Minc" w:cs="Calibri,Times New Roman,MS Minc"/>
                <w:sz w:val="16"/>
                <w:szCs w:val="16"/>
              </w:rPr>
              <w:t>9</w:t>
            </w:r>
            <w:r w:rsidR="00AB2F42" w:rsidRPr="5199D6AD">
              <w:rPr>
                <w:rFonts w:ascii="Calibri,Times New Roman,MS Minc" w:hAnsi="Calibri,Times New Roman,MS Minc" w:eastAsia="Calibri,Times New Roman,MS Minc" w:cs="Calibri,Times New Roman,MS Minc"/>
                <w:sz w:val="16"/>
                <w:szCs w:val="16"/>
              </w:rPr>
              <w:t xml:space="preserve">  Weeks</w:t>
            </w:r>
            <w:bookmarkEnd w:id="16"/>
            <w:bookmarkEnd w:id="17"/>
            <w:bookmarkEnd w:id="18"/>
            <w:proofErr w:type="gramEnd"/>
          </w:p>
        </w:tc>
        <w:tc>
          <w:tcPr>
            <w:tcW w:w="3260" w:type="dxa"/>
            <w:tcBorders>
              <w:top w:val="single" w:sz="4" w:space="0" w:color="auto"/>
              <w:left w:val="single" w:sz="4" w:space="0" w:color="auto"/>
              <w:bottom w:val="single" w:sz="4" w:space="0" w:color="auto"/>
              <w:right w:val="single" w:sz="4" w:space="0" w:color="auto"/>
            </w:tcBorders>
            <w:shd w:val="clear" w:color="auto" w:fill="95B3D7" w:themeFill="accent1" w:themeFillTint="99"/>
            <w:vAlign w:val="center"/>
          </w:tcPr>
          <w:p w14:paraId="1384AC55" w14:textId="77777777" w:rsidR="00AB2F42" w:rsidRPr="0056394F" w:rsidRDefault="00AB2F42" w:rsidP="0056394F">
            <w:pPr>
              <w:widowControl w:val="0"/>
              <w:contextualSpacing/>
              <w:rPr>
                <w:rFonts w:ascii="Calibri" w:eastAsia="MS Mincho" w:hAnsi="Calibri" w:cs="Times New Roman"/>
                <w:sz w:val="16"/>
              </w:rPr>
            </w:pPr>
          </w:p>
        </w:tc>
      </w:tr>
      <w:tr w:rsidR="004C3279" w:rsidRPr="0056394F" w14:paraId="45EB0E12" w14:textId="77777777" w:rsidTr="00867F04">
        <w:trPr>
          <w:trHeight w:val="133"/>
        </w:trPr>
        <w:tc>
          <w:tcPr>
            <w:tcW w:w="6091" w:type="dxa"/>
            <w:tcBorders>
              <w:top w:val="single" w:sz="4" w:space="0" w:color="auto"/>
              <w:left w:val="single" w:sz="4" w:space="0" w:color="auto"/>
              <w:bottom w:val="single" w:sz="4" w:space="0" w:color="auto"/>
              <w:right w:val="single" w:sz="4" w:space="0" w:color="auto"/>
            </w:tcBorders>
            <w:shd w:val="clear" w:color="auto" w:fill="D99594" w:themeFill="accent2" w:themeFillTint="99"/>
          </w:tcPr>
          <w:p w14:paraId="4BA66DD6" w14:textId="202BCB11" w:rsidR="004C3279" w:rsidRDefault="5199D6AD" w:rsidP="5199D6AD">
            <w:pPr>
              <w:widowControl w:val="0"/>
              <w:contextualSpacing/>
              <w:rPr>
                <w:rFonts w:ascii="Calibri,Times New Roman,MS Minc" w:eastAsia="Calibri,Times New Roman,MS Minc" w:hAnsi="Calibri,Times New Roman,MS Minc" w:cs="Calibri,Times New Roman,MS Minc"/>
                <w:b/>
                <w:bCs/>
                <w:sz w:val="16"/>
                <w:szCs w:val="16"/>
              </w:rPr>
            </w:pPr>
            <w:r w:rsidRPr="5199D6AD">
              <w:rPr>
                <w:rFonts w:ascii="Calibri,Times New Roman,MS Minc" w:hAnsi="Calibri,Times New Roman,MS Minc" w:eastAsia="Calibri,Times New Roman,MS Minc" w:cs="Calibri,Times New Roman,MS Minc"/>
                <w:b/>
                <w:bCs/>
                <w:sz w:val="16"/>
                <w:szCs w:val="16"/>
              </w:rPr>
              <w:t xml:space="preserve">Course: </w:t>
            </w:r>
            <w:r w:rsidRPr="5199D6AD">
              <w:rPr>
                <w:rFonts w:ascii="Calibri,Times New Roman,MS Minc" w:hAnsi="Calibri,Times New Roman,MS Minc" w:eastAsia="Calibri,Times New Roman,MS Minc" w:cs="Calibri,Times New Roman,MS Minc"/>
                <w:sz w:val="16"/>
                <w:szCs w:val="16"/>
              </w:rPr>
              <w:t>BSB50815 Diploma of International Business</w:t>
            </w:r>
          </w:p>
        </w:tc>
        <w:tc>
          <w:tcPr>
            <w:tcW w:w="5386" w:type="dxa"/>
            <w:tcBorders>
              <w:top w:val="single" w:sz="4" w:space="0" w:color="auto"/>
              <w:left w:val="single" w:sz="4" w:space="0" w:color="auto"/>
              <w:bottom w:val="single" w:sz="4" w:space="0" w:color="auto"/>
              <w:right w:val="single" w:sz="4" w:space="0" w:color="auto"/>
            </w:tcBorders>
            <w:shd w:val="clear" w:color="auto" w:fill="D99594" w:themeFill="accent2" w:themeFillTint="99"/>
            <w:vAlign w:val="center"/>
          </w:tcPr>
          <w:p w14:paraId="4AD08465" w14:textId="12C1014B" w:rsidR="004C3279" w:rsidRDefault="00411BA9" w:rsidP="5199D6AD">
            <w:pPr>
              <w:widowControl w:val="0"/>
              <w:contextualSpacing/>
              <w:rPr>
                <w:rFonts w:ascii="Calibri,Times New Roman,MS Minc" w:eastAsia="Calibri,Times New Roman,MS Minc" w:hAnsi="Calibri,Times New Roman,MS Minc" w:cs="Calibri,Times New Roman,MS Minc"/>
                <w:sz w:val="16"/>
                <w:szCs w:val="16"/>
              </w:rPr>
            </w:pPr>
            <w:r w:rsidRPr="5199D6AD">
              <w:rPr>
                <w:rFonts w:ascii="Calibri,Times New Roman,MS Minc" w:hAnsi="Calibri,Times New Roman,MS Minc" w:eastAsia="Calibri,Times New Roman,MS Minc" w:cs="Calibri,Times New Roman,MS Minc"/>
                <w:sz w:val="16"/>
                <w:szCs w:val="16"/>
              </w:rPr>
              <w:t>DIB</w:t>
            </w:r>
            <w:r w:rsidR="00391D37" w:rsidRPr="5199D6AD">
              <w:rPr>
                <w:rFonts w:ascii="Calibri,Times New Roman,MS Minc" w:hAnsi="Calibri,Times New Roman,MS Minc" w:eastAsia="Calibri,Times New Roman,MS Minc" w:cs="Calibri,Times New Roman,MS Minc"/>
                <w:sz w:val="16"/>
                <w:szCs w:val="16"/>
              </w:rPr>
              <w:t xml:space="preserve"> </w:t>
            </w:r>
            <w:r w:rsidR="004C3279" w:rsidRPr="5199D6AD">
              <w:rPr>
                <w:rFonts w:ascii="Calibri,Times New Roman,MS Minc" w:hAnsi="Calibri,Times New Roman,MS Minc" w:eastAsia="Calibri,Times New Roman,MS Minc" w:cs="Calibri,Times New Roman,MS Minc"/>
                <w:sz w:val="16"/>
                <w:szCs w:val="16"/>
              </w:rPr>
              <w:t>(DIB 0</w:t>
            </w:r>
            <w:r w:rsidR="002500F2">
              <w:rPr>
                <w:rFonts w:ascii="Calibri,Times New Roman,MS Minc" w:hAnsi="Calibri,Times New Roman,MS Minc" w:eastAsia="Calibri,Times New Roman,MS Minc" w:cs="Calibri,Times New Roman,MS Minc"/>
                <w:sz w:val="16"/>
                <w:szCs w:val="16"/>
              </w:rPr>
              <w:t>3</w:t>
            </w:r>
            <w:r w:rsidR="004C3279" w:rsidRPr="5199D6AD">
              <w:rPr>
                <w:rFonts w:ascii="Calibri,Times New Roman,MS Minc" w:hAnsi="Calibri,Times New Roman,MS Minc" w:eastAsia="Calibri,Times New Roman,MS Minc" w:cs="Calibri,Times New Roman,MS Minc"/>
                <w:sz w:val="16"/>
                <w:szCs w:val="16"/>
              </w:rPr>
              <w:t>, 0</w:t>
            </w:r>
            <w:r w:rsidR="002500F2">
              <w:rPr>
                <w:rFonts w:ascii="Calibri,Times New Roman,MS Minc" w:hAnsi="Calibri,Times New Roman,MS Minc" w:eastAsia="Calibri,Times New Roman,MS Minc" w:cs="Calibri,Times New Roman,MS Minc"/>
                <w:sz w:val="16"/>
                <w:szCs w:val="16"/>
              </w:rPr>
              <w:t>4</w:t>
            </w:r>
            <w:r w:rsidR="00391D37" w:rsidRPr="5199D6AD">
              <w:rPr>
                <w:rFonts w:ascii="Calibri,Times New Roman,MS Minc" w:hAnsi="Calibri,Times New Roman,MS Minc" w:eastAsia="Calibri,Times New Roman,MS Minc" w:cs="Calibri,Times New Roman,MS Minc"/>
                <w:sz w:val="16"/>
                <w:szCs w:val="16"/>
              </w:rPr>
              <w:t>)</w:t>
            </w:r>
            <w:r w:rsidR="004C3279">
              <w:rPr>
                <w:rFonts w:ascii="Calibri" w:hAnsi="Calibri" w:eastAsia="MS Mincho" w:cs="Times New Roman"/>
                <w:sz w:val="16"/>
                <w:szCs w:val="16"/>
              </w:rPr>
              <w:tab/>
            </w:r>
            <w:r w:rsidR="004C3279">
              <w:rPr>
                <w:rFonts w:ascii="Calibri" w:hAnsi="Calibri" w:eastAsia="MS Mincho" w:cs="Times New Roman"/>
                <w:sz w:val="16"/>
                <w:szCs w:val="16"/>
              </w:rPr>
              <w:tab/>
            </w:r>
            <w:r w:rsidR="00391D37">
              <w:rPr>
                <w:rFonts w:ascii="Calibri" w:hAnsi="Calibri" w:eastAsia="MS Mincho" w:cs="Times New Roman"/>
                <w:sz w:val="16"/>
                <w:szCs w:val="16"/>
              </w:rPr>
              <w:tab/>
            </w:r>
            <w:r w:rsidR="00391D37">
              <w:rPr>
                <w:rFonts w:ascii="Calibri" w:hAnsi="Calibri" w:eastAsia="MS Mincho" w:cs="Times New Roman"/>
                <w:sz w:val="16"/>
                <w:szCs w:val="16"/>
              </w:rPr>
              <w:tab/>
            </w:r>
            <w:r w:rsidR="004C3279" w:rsidRPr="5199D6AD">
              <w:rPr>
                <w:rFonts w:ascii="Calibri,Times New Roman,MS Minc" w:hAnsi="Calibri,Times New Roman,MS Minc" w:eastAsia="Calibri,Times New Roman,MS Minc" w:cs="Calibri,Times New Roman,MS Minc"/>
                <w:b/>
                <w:bCs/>
                <w:sz w:val="16"/>
                <w:szCs w:val="16"/>
              </w:rPr>
              <w:t>Duration:</w:t>
            </w:r>
            <w:r w:rsidR="000413C2" w:rsidRPr="5199D6AD">
              <w:rPr>
                <w:rFonts w:ascii="Calibri,Times New Roman,MS Minc" w:hAnsi="Calibri,Times New Roman,MS Minc" w:eastAsia="Calibri,Times New Roman,MS Minc" w:cs="Calibri,Times New Roman,MS Minc"/>
                <w:b/>
                <w:bCs/>
                <w:sz w:val="16"/>
                <w:szCs w:val="16"/>
              </w:rPr>
              <w:t xml:space="preserve"> </w:t>
            </w:r>
            <w:proofErr w:type="gramStart"/>
            <w:r w:rsidR="004C3279" w:rsidRPr="5199D6AD">
              <w:rPr>
                <w:rFonts w:ascii="Calibri,Times New Roman,MS Minc" w:hAnsi="Calibri,Times New Roman,MS Minc" w:eastAsia="Calibri,Times New Roman,MS Minc" w:cs="Calibri,Times New Roman,MS Minc"/>
                <w:sz w:val="16"/>
                <w:szCs w:val="16"/>
              </w:rPr>
              <w:t>9  Weeks</w:t>
            </w:r>
            <w:proofErr w:type="gramEnd"/>
          </w:p>
        </w:tc>
        <w:tc>
          <w:tcPr>
            <w:tcW w:w="3260" w:type="dxa"/>
            <w:tcBorders>
              <w:top w:val="single" w:sz="4" w:space="0" w:color="auto"/>
              <w:left w:val="single" w:sz="4" w:space="0" w:color="auto"/>
              <w:bottom w:val="single" w:sz="4" w:space="0" w:color="auto"/>
              <w:right w:val="single" w:sz="4" w:space="0" w:color="auto"/>
            </w:tcBorders>
            <w:shd w:val="clear" w:color="auto" w:fill="D99594" w:themeFill="accent2" w:themeFillTint="99"/>
            <w:vAlign w:val="center"/>
          </w:tcPr>
          <w:p w14:paraId="3C73EA29" w14:textId="77777777" w:rsidR="004C3279" w:rsidRPr="0056394F" w:rsidRDefault="004C3279" w:rsidP="0056394F">
            <w:pPr>
              <w:widowControl w:val="0"/>
              <w:contextualSpacing/>
              <w:rPr>
                <w:rFonts w:ascii="Calibri" w:eastAsia="MS Mincho" w:hAnsi="Calibri" w:cs="Times New Roman"/>
                <w:sz w:val="16"/>
              </w:rPr>
            </w:pPr>
          </w:p>
        </w:tc>
      </w:tr>
      <w:tr w:rsidR="004C3279" w:rsidRPr="0056394F" w14:paraId="4C145114" w14:textId="77777777" w:rsidTr="0073637B">
        <w:trPr>
          <w:trHeight w:val="133"/>
        </w:trPr>
        <w:tc>
          <w:tcPr>
            <w:tcW w:w="6091" w:type="dxa"/>
            <w:tcBorders>
              <w:top w:val="single" w:sz="4" w:space="0" w:color="auto"/>
              <w:left w:val="single" w:sz="4" w:space="0" w:color="auto"/>
              <w:bottom w:val="single" w:sz="4" w:space="0" w:color="auto"/>
              <w:right w:val="single" w:sz="4" w:space="0" w:color="auto"/>
            </w:tcBorders>
            <w:shd w:val="clear" w:color="auto" w:fill="C4BC96" w:themeFill="background2" w:themeFillShade="BF"/>
          </w:tcPr>
          <w:p w14:paraId="0EA57CBD" w14:textId="1779B5B9" w:rsidR="004C3279" w:rsidRDefault="5199D6AD" w:rsidP="5199D6AD">
            <w:pPr>
              <w:widowControl w:val="0"/>
              <w:contextualSpacing/>
              <w:rPr>
                <w:rFonts w:ascii="Calibri,Times New Roman,MS Minc" w:eastAsia="Calibri,Times New Roman,MS Minc" w:hAnsi="Calibri,Times New Roman,MS Minc" w:cs="Calibri,Times New Roman,MS Minc"/>
                <w:b/>
                <w:bCs/>
                <w:sz w:val="16"/>
                <w:szCs w:val="16"/>
              </w:rPr>
            </w:pPr>
            <w:r w:rsidRPr="5199D6AD">
              <w:rPr>
                <w:rFonts w:ascii="Calibri,Times New Roman,MS Minc" w:hAnsi="Calibri,Times New Roman,MS Minc" w:eastAsia="Calibri,Times New Roman,MS Minc" w:cs="Calibri,Times New Roman,MS Minc"/>
                <w:b/>
                <w:bCs/>
                <w:sz w:val="16"/>
                <w:szCs w:val="16"/>
              </w:rPr>
              <w:t xml:space="preserve">Course: </w:t>
            </w:r>
            <w:r w:rsidRPr="5199D6AD">
              <w:rPr>
                <w:rFonts w:ascii="Calibri,Times New Roman,MS Minc" w:hAnsi="Calibri,Times New Roman,MS Minc" w:eastAsia="Calibri,Times New Roman,MS Minc" w:cs="Calibri,Times New Roman,MS Minc"/>
                <w:sz w:val="16"/>
                <w:szCs w:val="16"/>
              </w:rPr>
              <w:t>BSB41115 Certificate IV in International Trade</w:t>
            </w:r>
          </w:p>
        </w:tc>
        <w:tc>
          <w:tcPr>
            <w:tcW w:w="5386" w:type="dxa"/>
            <w:tcBorders>
              <w:top w:val="single" w:sz="4" w:space="0" w:color="auto"/>
              <w:left w:val="single" w:sz="4" w:space="0" w:color="auto"/>
              <w:bottom w:val="single" w:sz="4" w:space="0" w:color="auto"/>
              <w:right w:val="single" w:sz="4" w:space="0" w:color="auto"/>
            </w:tcBorders>
            <w:shd w:val="clear" w:color="auto" w:fill="C4BC96" w:themeFill="background2" w:themeFillShade="BF"/>
            <w:vAlign w:val="center"/>
          </w:tcPr>
          <w:p w14:paraId="7DAF2431" w14:textId="2836FBEE" w:rsidR="004C3279" w:rsidRDefault="00411BA9" w:rsidP="5199D6AD">
            <w:pPr>
              <w:widowControl w:val="0"/>
              <w:contextualSpacing/>
              <w:rPr>
                <w:rFonts w:ascii="Calibri,Times New Roman,MS Minc" w:eastAsia="Calibri,Times New Roman,MS Minc" w:hAnsi="Calibri,Times New Roman,MS Minc" w:cs="Calibri,Times New Roman,MS Minc"/>
                <w:sz w:val="16"/>
                <w:szCs w:val="16"/>
              </w:rPr>
            </w:pPr>
            <w:r w:rsidRPr="5199D6AD">
              <w:rPr>
                <w:rFonts w:ascii="Calibri,Times New Roman,MS Minc" w:hAnsi="Calibri,Times New Roman,MS Minc" w:eastAsia="Calibri,Times New Roman,MS Minc" w:cs="Calibri,Times New Roman,MS Minc"/>
                <w:sz w:val="16"/>
                <w:szCs w:val="16"/>
              </w:rPr>
              <w:t xml:space="preserve">Cert </w:t>
            </w:r>
            <w:proofErr w:type="gramStart"/>
            <w:r w:rsidRPr="5199D6AD">
              <w:rPr>
                <w:rFonts w:ascii="Calibri,Times New Roman,MS Minc" w:hAnsi="Calibri,Times New Roman,MS Minc" w:eastAsia="Calibri,Times New Roman,MS Minc" w:cs="Calibri,Times New Roman,MS Minc"/>
                <w:sz w:val="16"/>
                <w:szCs w:val="16"/>
              </w:rPr>
              <w:t>IV  (</w:t>
            </w:r>
            <w:proofErr w:type="gramEnd"/>
            <w:r w:rsidRPr="5199D6AD">
              <w:rPr>
                <w:rFonts w:ascii="Calibri,Times New Roman,MS Minc" w:hAnsi="Calibri,Times New Roman,MS Minc" w:eastAsia="Calibri,Times New Roman,MS Minc" w:cs="Calibri,Times New Roman,MS Minc"/>
                <w:sz w:val="16"/>
                <w:szCs w:val="16"/>
              </w:rPr>
              <w:t>CIT 0</w:t>
            </w:r>
            <w:r w:rsidR="002500F2">
              <w:rPr>
                <w:rFonts w:ascii="Calibri,Times New Roman,MS Minc" w:hAnsi="Calibri,Times New Roman,MS Minc" w:eastAsia="Calibri,Times New Roman,MS Minc" w:cs="Calibri,Times New Roman,MS Minc"/>
                <w:sz w:val="16"/>
                <w:szCs w:val="16"/>
              </w:rPr>
              <w:t>3</w:t>
            </w:r>
            <w:r w:rsidRPr="5199D6AD">
              <w:rPr>
                <w:rFonts w:ascii="Calibri,Times New Roman,MS Minc" w:hAnsi="Calibri,Times New Roman,MS Minc" w:eastAsia="Calibri,Times New Roman,MS Minc" w:cs="Calibri,Times New Roman,MS Minc"/>
                <w:sz w:val="16"/>
                <w:szCs w:val="16"/>
              </w:rPr>
              <w:t>,0</w:t>
            </w:r>
            <w:r w:rsidR="002500F2">
              <w:rPr>
                <w:rFonts w:ascii="Calibri,Times New Roman,MS Minc" w:hAnsi="Calibri,Times New Roman,MS Minc" w:eastAsia="Calibri,Times New Roman,MS Minc" w:cs="Calibri,Times New Roman,MS Minc"/>
                <w:sz w:val="16"/>
                <w:szCs w:val="16"/>
              </w:rPr>
              <w:t>4</w:t>
            </w:r>
            <w:r w:rsidRPr="5199D6AD">
              <w:rPr>
                <w:rFonts w:ascii="Calibri,Times New Roman,MS Minc" w:hAnsi="Calibri,Times New Roman,MS Minc" w:eastAsia="Calibri,Times New Roman,MS Minc" w:cs="Calibri,Times New Roman,MS Minc"/>
                <w:sz w:val="16"/>
                <w:szCs w:val="16"/>
              </w:rPr>
              <w:t xml:space="preserve">)      </w:t>
            </w:r>
            <w:r w:rsidR="00391D37">
              <w:rPr>
                <w:rFonts w:ascii="Calibri" w:hAnsi="Calibri" w:eastAsia="MS Mincho" w:cs="Times New Roman"/>
                <w:sz w:val="16"/>
                <w:szCs w:val="16"/>
              </w:rPr>
              <w:tab/>
            </w:r>
            <w:r w:rsidRPr="5199D6AD">
              <w:rPr>
                <w:rFonts w:ascii="Calibri,Times New Roman,MS Minc" w:hAnsi="Calibri,Times New Roman,MS Minc" w:eastAsia="Calibri,Times New Roman,MS Minc" w:cs="Calibri,Times New Roman,MS Minc"/>
                <w:sz w:val="16"/>
                <w:szCs w:val="16"/>
              </w:rPr>
              <w:t xml:space="preserve">            </w:t>
            </w:r>
            <w:r w:rsidR="005A320B" w:rsidRPr="5199D6AD">
              <w:rPr>
                <w:rFonts w:ascii="Calibri,Times New Roman,MS Minc" w:hAnsi="Calibri,Times New Roman,MS Minc" w:eastAsia="Calibri,Times New Roman,MS Minc" w:cs="Calibri,Times New Roman,MS Minc"/>
                <w:sz w:val="16"/>
                <w:szCs w:val="16"/>
              </w:rPr>
              <w:t xml:space="preserve">                    </w:t>
            </w:r>
            <w:r w:rsidR="004C3279">
              <w:rPr>
                <w:rFonts w:ascii="Calibri" w:hAnsi="Calibri" w:eastAsia="MS Mincho" w:cs="Times New Roman"/>
                <w:b/>
                <w:sz w:val="16"/>
              </w:rPr>
              <w:tab/>
            </w:r>
            <w:r w:rsidR="004C3279" w:rsidRPr="5199D6AD">
              <w:rPr>
                <w:rFonts w:ascii="Calibri,Times New Roman,MS Minc" w:hAnsi="Calibri,Times New Roman,MS Minc" w:eastAsia="Calibri,Times New Roman,MS Minc" w:cs="Calibri,Times New Roman,MS Minc"/>
                <w:b/>
                <w:bCs/>
                <w:sz w:val="16"/>
                <w:szCs w:val="16"/>
              </w:rPr>
              <w:t>Duration:</w:t>
            </w:r>
            <w:r w:rsidR="000413C2" w:rsidRPr="5199D6AD">
              <w:rPr>
                <w:rFonts w:ascii="Calibri,Times New Roman,MS Minc" w:hAnsi="Calibri,Times New Roman,MS Minc" w:eastAsia="Calibri,Times New Roman,MS Minc" w:cs="Calibri,Times New Roman,MS Minc"/>
                <w:b/>
                <w:bCs/>
                <w:sz w:val="16"/>
                <w:szCs w:val="16"/>
              </w:rPr>
              <w:t xml:space="preserve"> </w:t>
            </w:r>
            <w:r w:rsidR="004C3279" w:rsidRPr="5199D6AD">
              <w:rPr>
                <w:rFonts w:ascii="Calibri,Times New Roman,MS Minc" w:hAnsi="Calibri,Times New Roman,MS Minc" w:eastAsia="Calibri,Times New Roman,MS Minc" w:cs="Calibri,Times New Roman,MS Minc"/>
                <w:sz w:val="16"/>
                <w:szCs w:val="16"/>
              </w:rPr>
              <w:t>9  Weeks</w:t>
            </w:r>
          </w:p>
        </w:tc>
        <w:tc>
          <w:tcPr>
            <w:tcW w:w="3260" w:type="dxa"/>
            <w:tcBorders>
              <w:top w:val="single" w:sz="4" w:space="0" w:color="auto"/>
              <w:left w:val="single" w:sz="4" w:space="0" w:color="auto"/>
              <w:bottom w:val="single" w:sz="4" w:space="0" w:color="auto"/>
              <w:right w:val="single" w:sz="4" w:space="0" w:color="auto"/>
            </w:tcBorders>
            <w:shd w:val="clear" w:color="auto" w:fill="C4BC96" w:themeFill="background2" w:themeFillShade="BF"/>
            <w:vAlign w:val="center"/>
          </w:tcPr>
          <w:p w14:paraId="430C5B38" w14:textId="77777777" w:rsidR="004C3279" w:rsidRPr="0056394F" w:rsidRDefault="004C3279" w:rsidP="0056394F">
            <w:pPr>
              <w:widowControl w:val="0"/>
              <w:contextualSpacing/>
              <w:rPr>
                <w:rFonts w:ascii="Calibri" w:eastAsia="MS Mincho" w:hAnsi="Calibri" w:cs="Times New Roman"/>
                <w:sz w:val="16"/>
              </w:rPr>
            </w:pPr>
          </w:p>
        </w:tc>
      </w:tr>
    </w:tbl>
    <w:p w14:paraId="6822AE20" w14:textId="74CFD1BA" w:rsidR="0063600C" w:rsidRPr="00A46A52" w:rsidRDefault="0063600C" w:rsidP="001F2298">
      <w:pPr>
        <w:tabs>
          <w:tab w:val="left" w:pos="1767"/>
          <w:tab w:val="left" w:pos="2805"/>
        </w:tabs>
        <w:rPr>
          <w:sz w:val="16"/>
        </w:rPr>
      </w:pPr>
    </w:p>
    <w:sectPr w:rsidR="0063600C" w:rsidRPr="00A46A52" w:rsidSect="00BF13B9">
      <w:headerReference w:type="even" r:id="rId12"/>
      <w:headerReference w:type="default" r:id="rId13"/>
      <w:footerReference w:type="even" r:id="rId14"/>
      <w:footerReference w:type="default" r:id="rId15"/>
      <w:headerReference w:type="first" r:id="rId16"/>
      <w:footerReference w:type="first" r:id="rId17"/>
      <w:pgSz w:w="15840" w:h="12240" w:orient="landscape"/>
      <w:pgMar w:top="1440" w:right="1440" w:bottom="1440" w:left="1440" w:header="567" w:footer="28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C7572" w:rsidP="001010CD" w:rsidRDefault="004C7572" w14:paraId="5E707434" w14:textId="77777777">
      <w:pPr>
        <w:spacing w:after="0" w:line="240" w:lineRule="auto"/>
      </w:pPr>
      <w:r>
        <w:separator/>
      </w:r>
    </w:p>
  </w:endnote>
  <w:endnote w:type="continuationSeparator" w:id="0">
    <w:p w:rsidR="004C7572" w:rsidP="001010CD" w:rsidRDefault="004C7572" w14:paraId="3C1766C7" w14:textId="77777777">
      <w:pPr>
        <w:spacing w:after="0" w:line="240" w:lineRule="auto"/>
      </w:pPr>
      <w:r>
        <w:continuationSeparator/>
      </w:r>
    </w:p>
  </w:endnote>
  <w:endnote w:type="continuationNotice" w:id="1">
    <w:p w:rsidR="004C7572" w:rsidRDefault="004C7572" w14:paraId="5A1E662F"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Times New Roman,MS Goth">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libri,Times New Roman,MS Minc">
    <w:altName w:val="Times New Roman"/>
    <w:panose1 w:val="00000000000000000000"/>
    <w:charset w:val="00"/>
    <w:family w:val="roman"/>
    <w:notTrueType/>
    <w:pitch w:val="default"/>
  </w:font>
  <w:font w:name="Times New Roman,MS Mincho">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Calibri,MS Mincho">
    <w:altName w:val="Times New Roman"/>
    <w:panose1 w:val="00000000000000000000"/>
    <w:charset w:val="00"/>
    <w:family w:val="roman"/>
    <w:notTrueType/>
    <w:pitch w:val="default"/>
  </w:font>
  <w:font w:name="Arial,Calibri">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C6B2C" w14:textId="77777777" w:rsidR="005A385C" w:rsidRDefault="005A38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508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7"/>
      <w:gridCol w:w="5011"/>
      <w:gridCol w:w="3419"/>
      <w:gridCol w:w="1605"/>
    </w:tblGrid>
    <w:tr w:rsidR="001D3CDB" w14:paraId="0117F4E1" w14:textId="77777777" w:rsidTr="5199D6AD">
      <w:trPr>
        <w:trHeight w:val="227"/>
        <w:jc w:val="center"/>
      </w:trPr>
      <w:tc>
        <w:tcPr>
          <w:tcW w:w="5047" w:type="dxa"/>
          <w:tcBorders>
            <w:top w:val="single" w:sz="4" w:space="0" w:color="auto"/>
            <w:left w:val="nil"/>
            <w:bottom w:val="nil"/>
            <w:right w:val="nil"/>
          </w:tcBorders>
          <w:vAlign w:val="center"/>
          <w:hideMark/>
        </w:tcPr>
        <w:p w14:paraId="3BE8904F" w14:textId="4491E376" w:rsidR="001D3CDB" w:rsidRDefault="5199D6AD" w:rsidP="5199D6AD">
          <w:pPr>
            <w:rPr>
              <w:rFonts w:ascii="Arial,Calibri" w:eastAsia="Arial,Calibri" w:hAnsi="Arial,Calibri" w:cs="Arial,Calibri"/>
              <w:sz w:val="14"/>
              <w:szCs w:val="14"/>
              <w:lang w:val="en-US" w:eastAsia="en-US"/>
            </w:rPr>
          </w:pPr>
          <w:r w:rsidRPr="5199D6AD">
            <w:rPr>
              <w:rFonts w:ascii="Arial" w:hAnsi="Arial" w:eastAsia="Arial" w:cs="Arial"/>
              <w:b/>
              <w:bCs/>
              <w:sz w:val="14"/>
              <w:szCs w:val="14"/>
            </w:rPr>
            <w:t>ABN:</w:t>
          </w:r>
          <w:r w:rsidRPr="5199D6AD">
            <w:rPr>
              <w:rFonts w:ascii="Arial" w:hAnsi="Arial" w:eastAsia="Arial" w:cs="Arial"/>
              <w:sz w:val="14"/>
              <w:szCs w:val="14"/>
            </w:rPr>
            <w:t xml:space="preserve"> 80 126 576 896</w:t>
          </w:r>
        </w:p>
      </w:tc>
      <w:tc>
        <w:tcPr>
          <w:tcW w:w="5011" w:type="dxa"/>
          <w:tcBorders>
            <w:top w:val="single" w:sz="4" w:space="0" w:color="auto"/>
            <w:left w:val="nil"/>
            <w:bottom w:val="nil"/>
            <w:right w:val="nil"/>
          </w:tcBorders>
          <w:vAlign w:val="center"/>
          <w:hideMark/>
        </w:tcPr>
        <w:p w14:paraId="63F4F1B3" w14:textId="77777777" w:rsidR="001D3CDB" w:rsidRDefault="001D3CDB" w:rsidP="5199D6AD">
          <w:pPr>
            <w:rPr>
              <w:rFonts w:ascii="Arial,Calibri" w:eastAsia="Arial,Calibri" w:hAnsi="Arial,Calibri" w:cs="Arial,Calibri"/>
              <w:sz w:val="14"/>
              <w:szCs w:val="14"/>
              <w:lang w:val="en-US" w:eastAsia="en-US"/>
            </w:rPr>
          </w:pPr>
          <w:r>
            <w:rPr>
              <w:rFonts w:ascii="Arial" w:hAnsi="Arial" w:cs="Arial"/>
              <w:b/>
              <w:sz w:val="14"/>
              <w:szCs w:val="14"/>
            </w:rPr>
            <w:tab/>
          </w:r>
          <w:r w:rsidRPr="5199D6AD">
            <w:rPr>
              <w:rFonts w:ascii="Arial" w:hAnsi="Arial" w:eastAsia="Arial" w:cs="Arial"/>
              <w:b/>
              <w:bCs/>
              <w:sz w:val="14"/>
              <w:szCs w:val="14"/>
            </w:rPr>
            <w:t xml:space="preserve">National </w:t>
          </w:r>
          <w:proofErr w:type="gramStart"/>
          <w:r w:rsidRPr="5199D6AD">
            <w:rPr>
              <w:rFonts w:ascii="Arial" w:hAnsi="Arial" w:eastAsia="Arial" w:cs="Arial"/>
              <w:b/>
              <w:bCs/>
              <w:sz w:val="14"/>
              <w:szCs w:val="14"/>
            </w:rPr>
            <w:t>Provider  Code</w:t>
          </w:r>
          <w:proofErr w:type="gramEnd"/>
          <w:r w:rsidRPr="5199D6AD">
            <w:rPr>
              <w:rFonts w:ascii="Arial" w:hAnsi="Arial" w:eastAsia="Arial" w:cs="Arial"/>
              <w:b/>
              <w:bCs/>
              <w:sz w:val="14"/>
              <w:szCs w:val="14"/>
            </w:rPr>
            <w:t xml:space="preserve"> :</w:t>
          </w:r>
          <w:r w:rsidRPr="5199D6AD">
            <w:rPr>
              <w:rFonts w:ascii="Arial" w:hAnsi="Arial" w:eastAsia="Arial" w:cs="Arial"/>
              <w:sz w:val="14"/>
              <w:szCs w:val="14"/>
            </w:rPr>
            <w:t xml:space="preserve"> 91412</w:t>
          </w:r>
        </w:p>
      </w:tc>
      <w:tc>
        <w:tcPr>
          <w:tcW w:w="5023" w:type="dxa"/>
          <w:gridSpan w:val="2"/>
          <w:tcBorders>
            <w:top w:val="single" w:sz="4" w:space="0" w:color="auto"/>
            <w:left w:val="nil"/>
            <w:bottom w:val="nil"/>
            <w:right w:val="nil"/>
          </w:tcBorders>
          <w:vAlign w:val="center"/>
          <w:hideMark/>
        </w:tcPr>
        <w:p w14:paraId="46E95969" w14:textId="77777777" w:rsidR="001D3CDB" w:rsidRDefault="001D3CDB" w:rsidP="5199D6AD">
          <w:pPr>
            <w:rPr>
              <w:rFonts w:ascii="Arial,Calibri" w:eastAsia="Arial,Calibri" w:hAnsi="Arial,Calibri" w:cs="Arial,Calibri"/>
              <w:sz w:val="14"/>
              <w:szCs w:val="14"/>
              <w:lang w:val="en-US" w:eastAsia="en-US"/>
            </w:rPr>
          </w:pPr>
          <w:r>
            <w:rPr>
              <w:rFonts w:ascii="Arial" w:hAnsi="Arial" w:cs="Arial"/>
              <w:b/>
              <w:sz w:val="14"/>
              <w:szCs w:val="14"/>
            </w:rPr>
            <w:tab/>
          </w:r>
          <w:r w:rsidRPr="5199D6AD">
            <w:rPr>
              <w:rFonts w:ascii="Arial" w:hAnsi="Arial" w:eastAsia="Arial" w:cs="Arial"/>
              <w:b/>
              <w:bCs/>
              <w:sz w:val="14"/>
              <w:szCs w:val="14"/>
            </w:rPr>
            <w:t>CRICOS Provider Code:</w:t>
          </w:r>
          <w:r w:rsidRPr="5199D6AD">
            <w:rPr>
              <w:rFonts w:ascii="Arial" w:hAnsi="Arial" w:eastAsia="Arial" w:cs="Arial"/>
              <w:sz w:val="14"/>
              <w:szCs w:val="14"/>
            </w:rPr>
            <w:t xml:space="preserve"> 02978C</w:t>
          </w:r>
        </w:p>
      </w:tc>
    </w:tr>
    <w:tr w:rsidR="001D3CDB" w14:paraId="0E8ED354" w14:textId="77777777" w:rsidTr="005A385C">
      <w:trPr>
        <w:trHeight w:val="249"/>
        <w:jc w:val="center"/>
      </w:trPr>
      <w:tc>
        <w:tcPr>
          <w:tcW w:w="5047" w:type="dxa"/>
          <w:vAlign w:val="center"/>
        </w:tcPr>
        <w:p w14:paraId="0F1A0627" w14:textId="06BEEE3D" w:rsidR="001D3CDB" w:rsidRDefault="005A385C">
          <w:pPr>
            <w:rPr>
              <w:rFonts w:ascii="Arial" w:eastAsia="Calibri" w:hAnsi="Arial" w:cs="Arial"/>
              <w:sz w:val="14"/>
              <w:szCs w:val="14"/>
            </w:rPr>
          </w:pPr>
          <w:r>
            <w:rPr>
              <w:rFonts w:ascii="Arial" w:hAnsi="Arial" w:eastAsia="Calibri" w:cs="Arial"/>
              <w:sz w:val="14"/>
              <w:szCs w:val="14"/>
            </w:rPr>
            <w:t xml:space="preserve">Version: </w:t>
          </w:r>
          <w:sdt>
            <w:sdtPr>
              <w:rPr>
                <w:rFonts w:ascii="Arial" w:hAnsi="Arial" w:eastAsia="Calibri" w:cs="Arial"/>
                <w:sz w:val="14"/>
                <w:szCs w:val="14"/>
              </w:rPr>
              <w:alias w:val="Label"/>
              <w:tag w:val="DLCPolicyLabelValue"/>
              <w:id w:val="-7374434"/>
              <w:lock w:val="contentLocked"/>
              <w:placeholder>
                <w:docPart w:val="303D783EE350429DB25CF4867296E3C0"/>
              </w:placeholder>
              <w:dataBinding w:prefixMappings="xmlns:ns0='http://schemas.microsoft.com/office/2006/metadata/properties' xmlns:ns1='http://www.w3.org/2001/XMLSchema-instance' xmlns:ns2='http://schemas.microsoft.com/office/infopath/2007/PartnerControls' xmlns:ns3='0e597e72-bc01-4326-9323-5d474de8fd55' xmlns:ns4='c465687a-a428-4dad-8258-2554bf8c44c8' " w:xpath="/ns0:properties[1]/documentManagement[1]/ns3:DLCPolicyLabelValue[1]" w:storeItemID="{BCBA6A44-E13A-40B5-9D7F-400584E82154}"/>
              <w:text w:multiLine="1"/>
            </w:sdtPr>
            <w:sdtEndPr/>
            <w:sdtContent>
              <w:r w:rsidR="00D345AF">
                <w:rPr>
                  <w:rFonts w:ascii="Arial" w:hAnsi="Arial" w:eastAsia="Calibri" w:cs="Arial"/>
                  <w:sz w:val="14"/>
                  <w:szCs w:val="14"/>
                </w:rPr>
                <w:t>0.5</w:t>
              </w:r>
            </w:sdtContent>
          </w:sdt>
        </w:p>
      </w:tc>
      <w:tc>
        <w:tcPr>
          <w:tcW w:w="5011" w:type="dxa"/>
          <w:vAlign w:val="center"/>
          <w:hideMark/>
        </w:tcPr>
        <w:p w14:paraId="746AB24D" w14:textId="01275204" w:rsidR="001D3CDB" w:rsidRDefault="001D3CDB" w:rsidP="5199D6AD">
          <w:pPr>
            <w:jc w:val="center"/>
            <w:rPr>
              <w:rFonts w:ascii="Arial,Calibri" w:eastAsia="Arial,Calibri" w:hAnsi="Arial,Calibri" w:cs="Arial,Calibri"/>
              <w:sz w:val="14"/>
              <w:szCs w:val="14"/>
              <w:lang w:val="en-US" w:eastAsia="en-US"/>
            </w:rPr>
          </w:pPr>
          <w:r w:rsidRPr="5199D6AD">
            <w:rPr>
              <w:rFonts w:ascii="Arial" w:hAnsi="Arial" w:eastAsia="Arial" w:cs="Arial"/>
              <w:b/>
              <w:bCs/>
              <w:sz w:val="14"/>
              <w:szCs w:val="14"/>
            </w:rPr>
            <w:t xml:space="preserve">              Doc ID:</w:t>
          </w:r>
          <w:sdt>
            <w:sdtPr>
              <w:rPr>
                <w:rFonts w:ascii="Arial" w:hAnsi="Arial" w:cs="Arial"/>
                <w:b/>
                <w:sz w:val="14"/>
                <w:szCs w:val="14"/>
              </w:rPr>
              <w:alias w:val="Document ID Value"/>
              <w:tag w:val="_dlc_DocId"/>
              <w:id w:val="-1882236396"/>
              <w:lock w:val="contentLocked"/>
              <w:placeholder>
                <w:docPart w:val="517D06200A2040E9B30214015EFC23C8"/>
              </w:placeholder>
              <w:dataBinding w:prefixMappings="xmlns:ns0='http://schemas.microsoft.com/office/2006/metadata/properties' xmlns:ns1='http://www.w3.org/2001/XMLSchema-instance' xmlns:ns2='http://schemas.microsoft.com/office/infopath/2007/PartnerControls' xmlns:ns3='0e597e72-bc01-4326-9323-5d474de8fd55' xmlns:ns4='c465687a-a428-4dad-8258-2554bf8c44c8' " w:xpath="/ns0:properties[1]/documentManagement[1]/ns4:_dlc_DocId[1]" w:storeItemID="{BCBA6A44-E13A-40B5-9D7F-400584E82154}"/>
              <w:text/>
            </w:sdtPr>
            <w:sdtEndPr/>
            <w:sdtContent>
              <w:r w:rsidR="00D345AF">
                <w:rPr>
                  <w:rFonts w:ascii="Arial" w:hAnsi="Arial" w:cs="Arial"/>
                  <w:b/>
                  <w:sz w:val="14"/>
                  <w:szCs w:val="14"/>
                </w:rPr>
                <w:t>ACCIT01-655993982-2204</w:t>
              </w:r>
            </w:sdtContent>
          </w:sdt>
        </w:p>
      </w:tc>
      <w:tc>
        <w:tcPr>
          <w:tcW w:w="5023" w:type="dxa"/>
          <w:gridSpan w:val="2"/>
          <w:vAlign w:val="center"/>
          <w:hideMark/>
        </w:tcPr>
        <w:p w14:paraId="3C4718CA" w14:textId="77777777" w:rsidR="001D3CDB" w:rsidRDefault="001D3CDB">
          <w:pPr>
            <w:rPr>
              <w:rFonts w:ascii="Arial" w:eastAsiaTheme="minorHAnsi" w:hAnsi="Arial" w:cs="Arial"/>
              <w:sz w:val="14"/>
              <w:szCs w:val="14"/>
              <w:lang w:val="en-US" w:eastAsia="en-US"/>
            </w:rPr>
          </w:pPr>
          <w:r>
            <w:rPr>
              <w:rFonts w:ascii="Arial" w:hAnsi="Arial" w:cs="Arial"/>
              <w:b/>
              <w:sz w:val="14"/>
              <w:szCs w:val="14"/>
            </w:rPr>
            <w:tab/>
          </w:r>
        </w:p>
      </w:tc>
    </w:tr>
    <w:tr w:rsidR="001D3CDB" w14:paraId="1B96AD2C" w14:textId="77777777" w:rsidTr="5199D6AD">
      <w:trPr>
        <w:trHeight w:val="249"/>
        <w:jc w:val="center"/>
      </w:trPr>
      <w:tc>
        <w:tcPr>
          <w:tcW w:w="13477" w:type="dxa"/>
          <w:gridSpan w:val="3"/>
          <w:vAlign w:val="center"/>
          <w:hideMark/>
        </w:tcPr>
        <w:p w14:paraId="184DFE1B" w14:textId="77777777" w:rsidR="001D3CDB" w:rsidRDefault="001D3CDB">
          <w:pPr>
            <w:rPr>
              <w:rFonts w:ascii="Arial" w:eastAsiaTheme="minorHAnsi" w:hAnsi="Arial" w:cs="Arial"/>
              <w:sz w:val="14"/>
              <w:szCs w:val="14"/>
              <w:lang w:val="en-US" w:eastAsia="en-US"/>
            </w:rPr>
          </w:pPr>
        </w:p>
      </w:tc>
      <w:tc>
        <w:tcPr>
          <w:tcW w:w="1605" w:type="dxa"/>
          <w:vAlign w:val="center"/>
          <w:hideMark/>
        </w:tcPr>
        <w:p w14:paraId="031A1B51" w14:textId="65E05DB2" w:rsidR="001D3CDB" w:rsidRDefault="5199D6AD" w:rsidP="5199D6AD">
          <w:pPr>
            <w:rPr>
              <w:rFonts w:ascii="Arial,Calibri" w:eastAsia="Arial,Calibri" w:hAnsi="Arial,Calibri" w:cs="Arial,Calibri"/>
              <w:sz w:val="14"/>
              <w:szCs w:val="14"/>
            </w:rPr>
          </w:pPr>
          <w:r w:rsidRPr="5199D6AD">
            <w:rPr>
              <w:rFonts w:ascii="Arial" w:hAnsi="Arial" w:eastAsia="Arial" w:cs="Arial"/>
              <w:sz w:val="14"/>
              <w:szCs w:val="14"/>
            </w:rPr>
            <w:t xml:space="preserve">Page </w:t>
          </w:r>
          <w:r w:rsidR="001D3CDB" w:rsidRPr="5199D6AD">
            <w:rPr>
              <w:rFonts w:ascii="Arial" w:hAnsi="Arial" w:eastAsia="Arial" w:cs="Arial"/>
              <w:noProof/>
              <w:sz w:val="14"/>
              <w:szCs w:val="14"/>
            </w:rPr>
            <w:fldChar w:fldCharType="begin"/>
          </w:r>
          <w:r w:rsidR="001D3CDB" w:rsidRPr="5199D6AD">
            <w:rPr>
              <w:rFonts w:ascii="Arial" w:hAnsi="Arial" w:eastAsia="Arial" w:cs="Arial"/>
              <w:noProof/>
              <w:sz w:val="14"/>
              <w:szCs w:val="14"/>
            </w:rPr>
            <w:instrText xml:space="preserv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PAGE </w:instrText>
          </w:r>
          <w:r w:rsidR="001D3CDB" w:rsidRPr="5199D6AD">
            <w:rPr>
              <w:rFonts w:ascii="Arial" w:hAnsi="Arial" w:eastAsia="Arial" w:cs="Arial"/>
              <w:noProof/>
              <w:sz w:val="14"/>
              <w:szCs w:val="14"/>
            </w:rPr>
            <w:fldChar w:fldCharType="separate"/>
          </w:r>
          <w:r w:rsidR="007D2B67">
            <w:rPr>
              <w:rFonts w:ascii="Arial" w:hAnsi="Arial" w:eastAsia="Arial" w:cs="Arial"/>
              <w:noProof/>
              <w:sz w:val="14"/>
              <w:szCs w:val="14"/>
            </w:rPr>
            <w:t>1</w:t>
          </w:r>
          <w:r w:rsidR="001D3CDB" w:rsidRPr="5199D6AD">
            <w:rPr>
              <w:rFonts w:ascii="Arial" w:hAnsi="Arial" w:eastAsia="Arial" w:cs="Arial"/>
              <w:noProof/>
              <w:sz w:val="14"/>
              <w:szCs w:val="14"/>
            </w:rPr>
            <w:fldChar w:fldCharType="end"/>
          </w:r>
          <w:r w:rsidRPr="5199D6AD">
            <w:rPr>
              <w:rFonts w:ascii="Arial,Calibri" w:hAnsi="Arial,Calibri" w:eastAsia="Arial,Calibri" w:cs="Arial,Calibri"/>
              <w:sz w:val="14"/>
              <w:szCs w:val="14"/>
              <w:lang w:val="en-US" w:eastAsia="en-US"/>
            </w:rPr>
            <w:t xml:space="preserve"> of </w:t>
          </w:r>
          <w:r w:rsidR="001D3CDB" w:rsidRPr="5199D6AD">
            <w:rPr>
              <w:rFonts w:ascii="Arial,Calibri" w:hAnsi="Arial,Calibri" w:eastAsia="Arial,Calibri" w:cs="Arial,Calibri"/>
              <w:noProof/>
              <w:sz w:val="14"/>
              <w:szCs w:val="14"/>
              <w:lang w:eastAsia="en-US"/>
            </w:rPr>
            <w:fldChar w:fldCharType="begin"/>
          </w:r>
          <w:r w:rsidR="001D3CDB" w:rsidRPr="5199D6AD">
            <w:rPr>
              <w:rFonts w:ascii="Arial,Calibri" w:hAnsi="Arial,Calibri" w:eastAsia="Arial,Calibri" w:cs="Arial,Calibri"/>
              <w:noProof/>
              <w:sz w:val="14"/>
              <w:szCs w:val="14"/>
              <w:lang w:val="en-US" w:eastAsia="en-US"/>
            </w:rPr>
            <w:instrText xml:space="preserve">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NUMPAGES  </w:instrText>
          </w:r>
          <w:r w:rsidR="001D3CDB" w:rsidRPr="5199D6AD">
            <w:rPr>
              <w:rFonts w:ascii="Arial,Calibri" w:hAnsi="Arial,Calibri" w:eastAsia="Arial,Calibri" w:cs="Arial,Calibri"/>
              <w:noProof/>
              <w:sz w:val="14"/>
              <w:szCs w:val="14"/>
              <w:lang w:eastAsia="en-US"/>
            </w:rPr>
            <w:fldChar w:fldCharType="separate"/>
          </w:r>
          <w:r w:rsidR="007D2B67">
            <w:rPr>
              <w:rFonts w:ascii="Arial,Calibri" w:hAnsi="Arial,Calibri" w:eastAsia="Arial,Calibri" w:cs="Arial,Calibri"/>
              <w:noProof/>
              <w:sz w:val="14"/>
              <w:szCs w:val="14"/>
              <w:lang w:val="en-US" w:eastAsia="en-US"/>
            </w:rPr>
            <w:t>1</w:t>
          </w:r>
          <w:r w:rsidR="001D3CDB" w:rsidRPr="5199D6AD">
            <w:rPr>
              <w:rFonts w:ascii="Arial,Calibri" w:hAnsi="Arial,Calibri" w:eastAsia="Arial,Calibri" w:cs="Arial,Calibri"/>
              <w:noProof/>
              <w:sz w:val="14"/>
              <w:szCs w:val="14"/>
              <w:lang w:eastAsia="en-US"/>
            </w:rPr>
            <w:fldChar w:fldCharType="end"/>
          </w:r>
        </w:p>
      </w:tc>
    </w:tr>
  </w:tbl>
  <w:p w14:paraId="1D8DA509" w14:textId="77777777" w:rsidR="00796E67" w:rsidRDefault="00796E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75875A" w14:textId="77777777" w:rsidR="005A385C" w:rsidRDefault="005A38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C7572" w:rsidP="001010CD" w:rsidRDefault="004C7572" w14:paraId="7AA6EDD6" w14:textId="77777777">
      <w:pPr>
        <w:spacing w:after="0" w:line="240" w:lineRule="auto"/>
      </w:pPr>
      <w:r>
        <w:separator/>
      </w:r>
    </w:p>
  </w:footnote>
  <w:footnote w:type="continuationSeparator" w:id="0">
    <w:p w:rsidR="004C7572" w:rsidP="001010CD" w:rsidRDefault="004C7572" w14:paraId="0602EFFA" w14:textId="77777777">
      <w:pPr>
        <w:spacing w:after="0" w:line="240" w:lineRule="auto"/>
      </w:pPr>
      <w:r>
        <w:continuationSeparator/>
      </w:r>
    </w:p>
  </w:footnote>
  <w:footnote w:type="continuationNotice" w:id="1">
    <w:p w:rsidR="004C7572" w:rsidRDefault="004C7572" w14:paraId="246A85F8"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5EFC90" w14:textId="77777777" w:rsidR="005A385C" w:rsidRDefault="005A38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296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1"/>
      <w:gridCol w:w="2921"/>
      <w:gridCol w:w="2556"/>
      <w:gridCol w:w="3103"/>
    </w:tblGrid>
    <w:tr w:rsidR="00796E67" w14:paraId="58479937" w14:textId="77777777" w:rsidTr="5199D6AD">
      <w:trPr>
        <w:trHeight w:val="269"/>
        <w:jc w:val="center"/>
      </w:trPr>
      <w:tc>
        <w:tcPr>
          <w:tcW w:w="4381" w:type="dxa"/>
          <w:vMerge w:val="restart"/>
          <w:hideMark/>
        </w:tcPr>
        <w:p w14:paraId="5DD8AC41" w14:textId="7CA8C575" w:rsidR="00796E67" w:rsidRDefault="00796E67" w:rsidP="5199D6AD">
          <w:pPr>
            <w:pStyle w:val="Header"/>
            <w:tabs>
              <w:tab w:val="center" w:pos="284"/>
            </w:tabs>
            <w:jc w:val="center"/>
            <w:rPr>
              <w:rFonts w:ascii="Arial" w:eastAsia="Arial" w:hAnsi="Arial" w:cs="Arial"/>
              <w:sz w:val="16"/>
              <w:szCs w:val="16"/>
              <w:lang w:eastAsia="en-AU"/>
            </w:rPr>
          </w:pPr>
          <w:r>
            <w:rPr>
              <w:noProof/>
              <w:lang w:val="en-AU" w:eastAsia="en-AU"/>
            </w:rPr>
            <w:drawing>
              <wp:anchor distT="0" distB="0" distL="114300" distR="114300" simplePos="0" relativeHeight="251658243" behindDoc="1" locked="0" layoutInCell="1" allowOverlap="1" wp14:anchorId="02BD53C3" wp14:editId="34431F4E">
                <wp:simplePos x="0" y="0"/>
                <wp:positionH relativeFrom="column">
                  <wp:posOffset>-742950</wp:posOffset>
                </wp:positionH>
                <wp:positionV relativeFrom="paragraph">
                  <wp:posOffset>-207645</wp:posOffset>
                </wp:positionV>
                <wp:extent cx="626721" cy="717550"/>
                <wp:effectExtent l="0" t="0" r="0" b="0"/>
                <wp:wrapNone/>
                <wp:docPr id="5" name="Picture 5" descr="Description: ACCI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ACCIT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6721" cy="717550"/>
                        </a:xfrm>
                        <a:prstGeom prst="rect">
                          <a:avLst/>
                        </a:prstGeom>
                        <a:noFill/>
                      </pic:spPr>
                    </pic:pic>
                  </a:graphicData>
                </a:graphic>
                <wp14:sizeRelH relativeFrom="page">
                  <wp14:pctWidth>0</wp14:pctWidth>
                </wp14:sizeRelH>
                <wp14:sizeRelV relativeFrom="page">
                  <wp14:pctHeight>0</wp14:pctHeight>
                </wp14:sizeRelV>
              </wp:anchor>
            </w:drawing>
          </w:r>
          <w:r w:rsidRPr="5199D6AD">
            <w:rPr>
              <w:rFonts w:ascii="Arial" w:hAnsi="Arial" w:eastAsia="Arial" w:cs="Arial"/>
              <w:b/>
              <w:bCs/>
              <w:sz w:val="16"/>
              <w:szCs w:val="16"/>
            </w:rPr>
            <w:t>AUSTRALIAN COLLEGE OF COMMERCE AND INFORMATION TECHNOLOGY</w:t>
          </w:r>
        </w:p>
      </w:tc>
      <w:tc>
        <w:tcPr>
          <w:tcW w:w="2921" w:type="dxa"/>
          <w:hideMark/>
        </w:tcPr>
        <w:p w14:paraId="5C55121A" w14:textId="0949E38D" w:rsidR="00796E67" w:rsidRDefault="5199D6AD" w:rsidP="5199D6AD">
          <w:pPr>
            <w:pStyle w:val="Header"/>
            <w:tabs>
              <w:tab w:val="center" w:pos="284"/>
            </w:tabs>
            <w:jc w:val="center"/>
            <w:rPr>
              <w:rFonts w:ascii="Arial,Calibri" w:eastAsia="Arial,Calibri" w:hAnsi="Arial,Calibri" w:cs="Arial,Calibri"/>
              <w:sz w:val="16"/>
              <w:szCs w:val="16"/>
              <w:lang w:val="en-US" w:eastAsia="en-AU"/>
            </w:rPr>
          </w:pPr>
          <w:r w:rsidRPr="5199D6AD">
            <w:rPr>
              <w:rFonts w:ascii="Arial,Calibri" w:hAnsi="Arial,Calibri" w:eastAsia="Arial,Calibri" w:cs="Arial,Calibri"/>
              <w:sz w:val="16"/>
              <w:szCs w:val="16"/>
              <w:lang w:val="en-US" w:eastAsia="en-AU"/>
            </w:rPr>
            <w:t>495 Kent St, Sydney</w:t>
          </w:r>
        </w:p>
      </w:tc>
      <w:tc>
        <w:tcPr>
          <w:tcW w:w="2556" w:type="dxa"/>
          <w:hideMark/>
        </w:tcPr>
        <w:p w14:paraId="46A45D24" w14:textId="66388E94" w:rsidR="00796E67" w:rsidRDefault="5199D6AD" w:rsidP="5199D6AD">
          <w:pPr>
            <w:pStyle w:val="Header"/>
            <w:tabs>
              <w:tab w:val="center" w:pos="284"/>
            </w:tabs>
            <w:rPr>
              <w:rFonts w:ascii="Arial,Calibri" w:eastAsia="Arial,Calibri" w:hAnsi="Arial,Calibri" w:cs="Arial,Calibri"/>
              <w:sz w:val="16"/>
              <w:szCs w:val="16"/>
              <w:lang w:val="en-US" w:eastAsia="en-AU"/>
            </w:rPr>
          </w:pPr>
          <w:r w:rsidRPr="5199D6AD">
            <w:rPr>
              <w:rFonts w:ascii="Arial" w:hAnsi="Arial" w:eastAsia="Arial" w:cs="Arial"/>
              <w:sz w:val="16"/>
              <w:szCs w:val="16"/>
            </w:rPr>
            <w:t xml:space="preserve">Phone: +61 2 92613009 </w:t>
          </w:r>
        </w:p>
      </w:tc>
      <w:tc>
        <w:tcPr>
          <w:tcW w:w="3103" w:type="dxa"/>
          <w:hideMark/>
        </w:tcPr>
        <w:p w14:paraId="2A9604EC" w14:textId="77777777" w:rsidR="00796E67" w:rsidRDefault="5199D6AD" w:rsidP="5199D6AD">
          <w:pPr>
            <w:pStyle w:val="Header"/>
            <w:tabs>
              <w:tab w:val="center" w:pos="284"/>
            </w:tabs>
            <w:rPr>
              <w:rFonts w:ascii="Arial" w:eastAsia="Arial" w:hAnsi="Arial" w:cs="Arial"/>
              <w:sz w:val="16"/>
              <w:szCs w:val="16"/>
              <w:lang w:eastAsia="en-AU"/>
            </w:rPr>
          </w:pPr>
          <w:r w:rsidRPr="5199D6AD">
            <w:rPr>
              <w:rFonts w:ascii="Arial" w:hAnsi="Arial" w:eastAsia="Arial" w:cs="Arial"/>
              <w:sz w:val="16"/>
              <w:szCs w:val="16"/>
            </w:rPr>
            <w:t>E-mail: info@accit.nsw.edu.au</w:t>
          </w:r>
        </w:p>
      </w:tc>
    </w:tr>
    <w:tr w:rsidR="00796E67" w14:paraId="60C1B804" w14:textId="77777777" w:rsidTr="5199D6AD">
      <w:trPr>
        <w:trHeight w:val="291"/>
        <w:jc w:val="center"/>
      </w:trPr>
      <w:tc>
        <w:tcPr>
          <w:tcW w:w="0" w:type="auto"/>
          <w:vMerge/>
          <w:vAlign w:val="center"/>
          <w:hideMark/>
        </w:tcPr>
        <w:p w14:paraId="4DCDB7C2" w14:textId="77777777" w:rsidR="00796E67" w:rsidRDefault="00796E67" w:rsidP="0083393A">
          <w:pPr>
            <w:rPr>
              <w:rFonts w:ascii="Arial" w:hAnsi="Arial" w:cs="Arial"/>
              <w:sz w:val="16"/>
              <w:lang w:eastAsia="en-AU"/>
            </w:rPr>
          </w:pPr>
        </w:p>
      </w:tc>
      <w:tc>
        <w:tcPr>
          <w:tcW w:w="2921" w:type="dxa"/>
          <w:hideMark/>
        </w:tcPr>
        <w:p w14:paraId="680F7314" w14:textId="77777777" w:rsidR="00796E67" w:rsidRDefault="5199D6AD" w:rsidP="5199D6AD">
          <w:pPr>
            <w:pStyle w:val="Header"/>
            <w:tabs>
              <w:tab w:val="center" w:pos="284"/>
            </w:tabs>
            <w:jc w:val="center"/>
            <w:rPr>
              <w:rFonts w:ascii="Arial,Calibri" w:eastAsia="Arial,Calibri" w:hAnsi="Arial,Calibri" w:cs="Arial,Calibri"/>
              <w:sz w:val="16"/>
              <w:szCs w:val="16"/>
              <w:lang w:val="en-US" w:eastAsia="en-AU"/>
            </w:rPr>
          </w:pPr>
          <w:r w:rsidRPr="5199D6AD">
            <w:rPr>
              <w:rFonts w:ascii="Arial" w:hAnsi="Arial" w:eastAsia="Arial" w:cs="Arial"/>
              <w:sz w:val="16"/>
              <w:szCs w:val="16"/>
            </w:rPr>
            <w:t>NSW, 2000</w:t>
          </w:r>
        </w:p>
      </w:tc>
      <w:tc>
        <w:tcPr>
          <w:tcW w:w="2556" w:type="dxa"/>
          <w:hideMark/>
        </w:tcPr>
        <w:p w14:paraId="33BEABCB" w14:textId="7F8FFE3D" w:rsidR="00796E67" w:rsidRDefault="002C428A" w:rsidP="5199D6AD">
          <w:pPr>
            <w:pStyle w:val="Header"/>
            <w:tabs>
              <w:tab w:val="center" w:pos="284"/>
            </w:tabs>
            <w:rPr>
              <w:rFonts w:ascii="Arial,Calibri" w:eastAsia="Arial,Calibri" w:hAnsi="Arial,Calibri" w:cs="Arial,Calibri"/>
              <w:sz w:val="16"/>
              <w:szCs w:val="16"/>
              <w:lang w:val="en-US" w:eastAsia="en-AU"/>
            </w:rPr>
          </w:pPr>
          <w:proofErr w:type="gramStart"/>
          <w:r>
            <w:rPr>
              <w:rFonts w:ascii="Arial" w:hAnsi="Arial" w:eastAsia="Arial" w:cs="Arial"/>
              <w:sz w:val="16"/>
              <w:szCs w:val="16"/>
            </w:rPr>
            <w:t>Phone</w:t>
          </w:r>
          <w:r w:rsidR="5199D6AD" w:rsidRPr="5199D6AD">
            <w:rPr>
              <w:rFonts w:ascii="Arial" w:hAnsi="Arial" w:eastAsia="Arial" w:cs="Arial"/>
              <w:sz w:val="16"/>
              <w:szCs w:val="16"/>
            </w:rPr>
            <w:t xml:space="preserve"> :</w:t>
          </w:r>
          <w:proofErr w:type="gramEnd"/>
          <w:r w:rsidR="5199D6AD" w:rsidRPr="5199D6AD">
            <w:rPr>
              <w:rFonts w:ascii="Arial" w:hAnsi="Arial" w:eastAsia="Arial" w:cs="Arial"/>
              <w:sz w:val="16"/>
              <w:szCs w:val="16"/>
            </w:rPr>
            <w:t xml:space="preserve"> +61 2 89716938</w:t>
          </w:r>
        </w:p>
      </w:tc>
      <w:tc>
        <w:tcPr>
          <w:tcW w:w="3103" w:type="dxa"/>
          <w:hideMark/>
        </w:tcPr>
        <w:p w14:paraId="34D1694E" w14:textId="77777777" w:rsidR="00796E67" w:rsidRDefault="5199D6AD" w:rsidP="5199D6AD">
          <w:pPr>
            <w:pStyle w:val="Header"/>
            <w:tabs>
              <w:tab w:val="center" w:pos="284"/>
            </w:tabs>
            <w:rPr>
              <w:rFonts w:ascii="Arial" w:eastAsia="Arial" w:hAnsi="Arial" w:cs="Arial"/>
              <w:sz w:val="16"/>
              <w:szCs w:val="16"/>
              <w:lang w:eastAsia="en-AU"/>
            </w:rPr>
          </w:pPr>
          <w:r w:rsidRPr="5199D6AD">
            <w:rPr>
              <w:rFonts w:ascii="Arial" w:hAnsi="Arial" w:eastAsia="Arial" w:cs="Arial"/>
              <w:sz w:val="16"/>
              <w:szCs w:val="16"/>
            </w:rPr>
            <w:t>www.accit.nsw.edu.au</w:t>
          </w:r>
        </w:p>
      </w:tc>
    </w:tr>
  </w:tbl>
  <w:p w14:paraId="4C271460" w14:textId="22C2A45A" w:rsidR="00796E67" w:rsidRDefault="00BF13B9">
    <w:pPr>
      <w:pStyle w:val="Header"/>
    </w:pPr>
    <w:r>
      <w:rPr>
        <w:noProof/>
        <w:lang w:val="en-AU" w:eastAsia="en-AU"/>
      </w:rPr>
      <mc:AlternateContent>
        <mc:Choice Requires="wps">
          <w:drawing>
            <wp:anchor distT="0" distB="0" distL="114299" distR="114299" simplePos="0" relativeHeight="251658242" behindDoc="0" locked="0" layoutInCell="1" allowOverlap="1" wp14:anchorId="68205245" wp14:editId="000F5041">
              <wp:simplePos x="0" y="0"/>
              <wp:positionH relativeFrom="column">
                <wp:posOffset>6036310</wp:posOffset>
              </wp:positionH>
              <wp:positionV relativeFrom="paragraph">
                <wp:posOffset>-548005</wp:posOffset>
              </wp:positionV>
              <wp:extent cx="0" cy="628650"/>
              <wp:effectExtent l="0" t="0" r="19050" b="1905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28650"/>
                      </a:xfrm>
                      <a:prstGeom prst="straightConnector1">
                        <a:avLst/>
                      </a:prstGeom>
                      <a:noFill/>
                      <a:ln w="9525">
                        <a:solidFill>
                          <a:sysClr val="windowText" lastClr="000000">
                            <a:lumMod val="100000"/>
                            <a:lumOff val="0"/>
                          </a:sys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w14:anchorId="44DD730B">
            <v:shapetype w14:anchorId="0BCC3BB1" id="_x0000_t32" coordsize="21600,21600" o:spt="32" o:oned="t" path="m,l21600,21600e" filled="f">
              <v:path arrowok="t" fillok="f" o:connecttype="none"/>
              <o:lock v:ext="edit" shapetype="t"/>
            </v:shapetype>
            <v:shape id="Straight Arrow Connector 4" o:spid="_x0000_s1026" type="#_x0000_t32" style="position:absolute;margin-left:475.3pt;margin-top:-43.15pt;width:0;height:49.5pt;z-index:25165824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"/>
          </w:pict>
        </mc:Fallback>
      </mc:AlternateContent>
    </w:r>
    <w:r>
      <w:rPr>
        <w:noProof/>
        <w:lang w:val="en-AU" w:eastAsia="en-AU"/>
      </w:rPr>
      <mc:AlternateContent>
        <mc:Choice Requires="wps">
          <w:drawing>
            <wp:anchor distT="0" distB="0" distL="114299" distR="114299" simplePos="0" relativeHeight="251658241" behindDoc="0" locked="0" layoutInCell="1" allowOverlap="1" wp14:anchorId="0D7B7CED" wp14:editId="0087A7AC">
              <wp:simplePos x="0" y="0"/>
              <wp:positionH relativeFrom="column">
                <wp:posOffset>4411980</wp:posOffset>
              </wp:positionH>
              <wp:positionV relativeFrom="paragraph">
                <wp:posOffset>-557530</wp:posOffset>
              </wp:positionV>
              <wp:extent cx="0" cy="628650"/>
              <wp:effectExtent l="0" t="0" r="19050" b="1905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286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w14:anchorId="0CC32163">
            <v:shape w14:anchorId="3C813241" id="Straight Arrow Connector 2" o:spid="_x0000_s1026" type="#_x0000_t32" style="position:absolute;margin-left:347.4pt;margin-top:-43.9pt;width:0;height:49.5pt;z-index:251658241;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"/>
          </w:pict>
        </mc:Fallback>
      </mc:AlternateContent>
    </w:r>
    <w:r>
      <w:rPr>
        <w:noProof/>
        <w:lang w:val="en-AU" w:eastAsia="en-AU"/>
      </w:rPr>
      <mc:AlternateContent>
        <mc:Choice Requires="wps">
          <w:drawing>
            <wp:anchor distT="0" distB="0" distL="114299" distR="114299" simplePos="0" relativeHeight="251658240" behindDoc="0" locked="0" layoutInCell="1" allowOverlap="1" wp14:anchorId="0E14C769" wp14:editId="2FF744AE">
              <wp:simplePos x="0" y="0"/>
              <wp:positionH relativeFrom="column">
                <wp:posOffset>2942590</wp:posOffset>
              </wp:positionH>
              <wp:positionV relativeFrom="paragraph">
                <wp:posOffset>-557530</wp:posOffset>
              </wp:positionV>
              <wp:extent cx="0" cy="628650"/>
              <wp:effectExtent l="0" t="0" r="19050" b="1905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286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w14:anchorId="3D63DBED">
            <v:shape w14:anchorId="12C8150B" id="Straight Arrow Connector 3" o:spid="_x0000_s1026" type="#_x0000_t32" style="position:absolute;margin-left:231.7pt;margin-top:-43.9pt;width:0;height:49.5pt;z-index:25165824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"/>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E1EC27" w14:textId="77777777" w:rsidR="005A385C" w:rsidRDefault="005A38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00"/>
  <w:hideSpellingErrors/>
  <w:hideGrammaticalErrors/>
  <w:proofState w:spelling="clean" w:grammar="clean"/>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yMDE1NzM3NjEytLBQ0lEKTi0uzszPAykwqQUAWJ38ySwAAAA="/>
    <w:docVar w:name="dgnword-docGUID" w:val="{77CFA5B2-066E-4B78-A49C-B650C634F88C}"/>
    <w:docVar w:name="dgnword-eventsink" w:val="646377576"/>
  </w:docVars>
  <w:rsids>
    <w:rsidRoot w:val="0056394F"/>
    <w:rsid w:val="000046B7"/>
    <w:rsid w:val="00012D14"/>
    <w:rsid w:val="00015528"/>
    <w:rsid w:val="00026ABC"/>
    <w:rsid w:val="00027483"/>
    <w:rsid w:val="00040078"/>
    <w:rsid w:val="000412FD"/>
    <w:rsid w:val="000413C2"/>
    <w:rsid w:val="00051B19"/>
    <w:rsid w:val="00053E99"/>
    <w:rsid w:val="000633A0"/>
    <w:rsid w:val="0006781F"/>
    <w:rsid w:val="000710AB"/>
    <w:rsid w:val="000978B4"/>
    <w:rsid w:val="000A5C37"/>
    <w:rsid w:val="000D6296"/>
    <w:rsid w:val="000E24E1"/>
    <w:rsid w:val="000E6FD7"/>
    <w:rsid w:val="000F7700"/>
    <w:rsid w:val="001010CD"/>
    <w:rsid w:val="001165E9"/>
    <w:rsid w:val="0012127C"/>
    <w:rsid w:val="00124386"/>
    <w:rsid w:val="001356FD"/>
    <w:rsid w:val="001513BE"/>
    <w:rsid w:val="001517C1"/>
    <w:rsid w:val="001531AB"/>
    <w:rsid w:val="00167260"/>
    <w:rsid w:val="00167F2D"/>
    <w:rsid w:val="00173747"/>
    <w:rsid w:val="0017669D"/>
    <w:rsid w:val="0019627F"/>
    <w:rsid w:val="001D31AF"/>
    <w:rsid w:val="001D3CDB"/>
    <w:rsid w:val="001E0439"/>
    <w:rsid w:val="001E09CC"/>
    <w:rsid w:val="001E2533"/>
    <w:rsid w:val="001F2298"/>
    <w:rsid w:val="002010BC"/>
    <w:rsid w:val="002103D1"/>
    <w:rsid w:val="00221CD2"/>
    <w:rsid w:val="00235663"/>
    <w:rsid w:val="002419A4"/>
    <w:rsid w:val="002500F2"/>
    <w:rsid w:val="00261EE8"/>
    <w:rsid w:val="002972C0"/>
    <w:rsid w:val="002B0AB3"/>
    <w:rsid w:val="002B61C2"/>
    <w:rsid w:val="002C428A"/>
    <w:rsid w:val="002C583C"/>
    <w:rsid w:val="002C78C2"/>
    <w:rsid w:val="002D27A4"/>
    <w:rsid w:val="002D4889"/>
    <w:rsid w:val="002D522C"/>
    <w:rsid w:val="002D555B"/>
    <w:rsid w:val="002F0153"/>
    <w:rsid w:val="002F0A90"/>
    <w:rsid w:val="002F31ED"/>
    <w:rsid w:val="002F5DFD"/>
    <w:rsid w:val="00301298"/>
    <w:rsid w:val="00303E3B"/>
    <w:rsid w:val="00306E55"/>
    <w:rsid w:val="00334894"/>
    <w:rsid w:val="003425CD"/>
    <w:rsid w:val="003452BA"/>
    <w:rsid w:val="00372B55"/>
    <w:rsid w:val="00377B55"/>
    <w:rsid w:val="0038470B"/>
    <w:rsid w:val="003862B1"/>
    <w:rsid w:val="00391D37"/>
    <w:rsid w:val="003972C0"/>
    <w:rsid w:val="00397AAE"/>
    <w:rsid w:val="003B6629"/>
    <w:rsid w:val="003B793E"/>
    <w:rsid w:val="003C33DF"/>
    <w:rsid w:val="003D0C99"/>
    <w:rsid w:val="003D1695"/>
    <w:rsid w:val="003E42C4"/>
    <w:rsid w:val="003F6520"/>
    <w:rsid w:val="00411BA9"/>
    <w:rsid w:val="00416916"/>
    <w:rsid w:val="00430DB3"/>
    <w:rsid w:val="00432358"/>
    <w:rsid w:val="00444725"/>
    <w:rsid w:val="0046358B"/>
    <w:rsid w:val="0046481C"/>
    <w:rsid w:val="00477705"/>
    <w:rsid w:val="004810DF"/>
    <w:rsid w:val="00483A66"/>
    <w:rsid w:val="004870BD"/>
    <w:rsid w:val="00487310"/>
    <w:rsid w:val="004923C3"/>
    <w:rsid w:val="00492411"/>
    <w:rsid w:val="004B0350"/>
    <w:rsid w:val="004B2367"/>
    <w:rsid w:val="004C106C"/>
    <w:rsid w:val="004C3279"/>
    <w:rsid w:val="004C7572"/>
    <w:rsid w:val="004D38F0"/>
    <w:rsid w:val="004E0B3B"/>
    <w:rsid w:val="004F3A71"/>
    <w:rsid w:val="00510F99"/>
    <w:rsid w:val="00522317"/>
    <w:rsid w:val="00524917"/>
    <w:rsid w:val="0053361D"/>
    <w:rsid w:val="00535489"/>
    <w:rsid w:val="00536556"/>
    <w:rsid w:val="005457C6"/>
    <w:rsid w:val="005506A4"/>
    <w:rsid w:val="0056394F"/>
    <w:rsid w:val="005673E5"/>
    <w:rsid w:val="00577D6F"/>
    <w:rsid w:val="005862A2"/>
    <w:rsid w:val="00590B7D"/>
    <w:rsid w:val="005A320B"/>
    <w:rsid w:val="005A385C"/>
    <w:rsid w:val="005A7E1A"/>
    <w:rsid w:val="005B7D53"/>
    <w:rsid w:val="005D6B0D"/>
    <w:rsid w:val="005E3826"/>
    <w:rsid w:val="005E6E58"/>
    <w:rsid w:val="00614AB2"/>
    <w:rsid w:val="006206A1"/>
    <w:rsid w:val="006224D3"/>
    <w:rsid w:val="006277A6"/>
    <w:rsid w:val="0063600C"/>
    <w:rsid w:val="00654F53"/>
    <w:rsid w:val="00662081"/>
    <w:rsid w:val="006710CC"/>
    <w:rsid w:val="00671C8C"/>
    <w:rsid w:val="00674667"/>
    <w:rsid w:val="006921AB"/>
    <w:rsid w:val="006A6AE0"/>
    <w:rsid w:val="006D27BB"/>
    <w:rsid w:val="006E283E"/>
    <w:rsid w:val="006E6295"/>
    <w:rsid w:val="006F0159"/>
    <w:rsid w:val="006F3CAD"/>
    <w:rsid w:val="00704A97"/>
    <w:rsid w:val="0070668A"/>
    <w:rsid w:val="0071503E"/>
    <w:rsid w:val="00717631"/>
    <w:rsid w:val="00720994"/>
    <w:rsid w:val="00722154"/>
    <w:rsid w:val="00722DA2"/>
    <w:rsid w:val="00726560"/>
    <w:rsid w:val="007265EE"/>
    <w:rsid w:val="00732DF7"/>
    <w:rsid w:val="0073637B"/>
    <w:rsid w:val="00747D05"/>
    <w:rsid w:val="00771D9B"/>
    <w:rsid w:val="00775032"/>
    <w:rsid w:val="00784E0F"/>
    <w:rsid w:val="00796E67"/>
    <w:rsid w:val="007A0880"/>
    <w:rsid w:val="007A1B8C"/>
    <w:rsid w:val="007A3C9B"/>
    <w:rsid w:val="007B5CA2"/>
    <w:rsid w:val="007B65EE"/>
    <w:rsid w:val="007C1C2D"/>
    <w:rsid w:val="007D035A"/>
    <w:rsid w:val="007D2B67"/>
    <w:rsid w:val="007E3D74"/>
    <w:rsid w:val="007F400D"/>
    <w:rsid w:val="008017B9"/>
    <w:rsid w:val="00803F18"/>
    <w:rsid w:val="00821AB3"/>
    <w:rsid w:val="00824A87"/>
    <w:rsid w:val="0083393A"/>
    <w:rsid w:val="00835483"/>
    <w:rsid w:val="00847FE7"/>
    <w:rsid w:val="00865FA6"/>
    <w:rsid w:val="00867F04"/>
    <w:rsid w:val="0088620C"/>
    <w:rsid w:val="00895069"/>
    <w:rsid w:val="008C0735"/>
    <w:rsid w:val="008E29C6"/>
    <w:rsid w:val="00916AC8"/>
    <w:rsid w:val="00951C27"/>
    <w:rsid w:val="0096082C"/>
    <w:rsid w:val="009722ED"/>
    <w:rsid w:val="00983765"/>
    <w:rsid w:val="00986EF6"/>
    <w:rsid w:val="00992927"/>
    <w:rsid w:val="009A56B7"/>
    <w:rsid w:val="009B7212"/>
    <w:rsid w:val="009D5D3C"/>
    <w:rsid w:val="009D6EB4"/>
    <w:rsid w:val="009D79C4"/>
    <w:rsid w:val="009E2E85"/>
    <w:rsid w:val="009E3A53"/>
    <w:rsid w:val="009E6063"/>
    <w:rsid w:val="009F03CF"/>
    <w:rsid w:val="009F3DA9"/>
    <w:rsid w:val="00A118A2"/>
    <w:rsid w:val="00A23607"/>
    <w:rsid w:val="00A419E8"/>
    <w:rsid w:val="00A46A52"/>
    <w:rsid w:val="00A5020E"/>
    <w:rsid w:val="00A5438E"/>
    <w:rsid w:val="00A55CA3"/>
    <w:rsid w:val="00A662BF"/>
    <w:rsid w:val="00A83186"/>
    <w:rsid w:val="00A86167"/>
    <w:rsid w:val="00A93836"/>
    <w:rsid w:val="00AA7AD7"/>
    <w:rsid w:val="00AB2F42"/>
    <w:rsid w:val="00AE1100"/>
    <w:rsid w:val="00AF0FA5"/>
    <w:rsid w:val="00B00D2B"/>
    <w:rsid w:val="00B00E7C"/>
    <w:rsid w:val="00B36A04"/>
    <w:rsid w:val="00B41C98"/>
    <w:rsid w:val="00B44058"/>
    <w:rsid w:val="00B51946"/>
    <w:rsid w:val="00B543F2"/>
    <w:rsid w:val="00B56A24"/>
    <w:rsid w:val="00B627D9"/>
    <w:rsid w:val="00B62B2F"/>
    <w:rsid w:val="00B6370F"/>
    <w:rsid w:val="00B765CB"/>
    <w:rsid w:val="00B8028D"/>
    <w:rsid w:val="00B86E3D"/>
    <w:rsid w:val="00BA377F"/>
    <w:rsid w:val="00BB0289"/>
    <w:rsid w:val="00BE0D68"/>
    <w:rsid w:val="00BE54EE"/>
    <w:rsid w:val="00BF13B9"/>
    <w:rsid w:val="00C118E6"/>
    <w:rsid w:val="00C159FA"/>
    <w:rsid w:val="00C17BC1"/>
    <w:rsid w:val="00C20DFF"/>
    <w:rsid w:val="00C247A8"/>
    <w:rsid w:val="00C6656A"/>
    <w:rsid w:val="00C713E1"/>
    <w:rsid w:val="00C7551A"/>
    <w:rsid w:val="00C82A5F"/>
    <w:rsid w:val="00C8344B"/>
    <w:rsid w:val="00C94CDE"/>
    <w:rsid w:val="00C951DA"/>
    <w:rsid w:val="00CB10C8"/>
    <w:rsid w:val="00CC787D"/>
    <w:rsid w:val="00CE6A52"/>
    <w:rsid w:val="00CF70B7"/>
    <w:rsid w:val="00CF7270"/>
    <w:rsid w:val="00D05D33"/>
    <w:rsid w:val="00D10393"/>
    <w:rsid w:val="00D147B8"/>
    <w:rsid w:val="00D345AF"/>
    <w:rsid w:val="00D468A0"/>
    <w:rsid w:val="00D57B94"/>
    <w:rsid w:val="00DA0CE7"/>
    <w:rsid w:val="00DA2873"/>
    <w:rsid w:val="00DB0042"/>
    <w:rsid w:val="00DD7DF3"/>
    <w:rsid w:val="00DE36D7"/>
    <w:rsid w:val="00DF4D94"/>
    <w:rsid w:val="00E015B0"/>
    <w:rsid w:val="00E03482"/>
    <w:rsid w:val="00E2008F"/>
    <w:rsid w:val="00E25BBF"/>
    <w:rsid w:val="00E32974"/>
    <w:rsid w:val="00E33781"/>
    <w:rsid w:val="00E52DA0"/>
    <w:rsid w:val="00E61A40"/>
    <w:rsid w:val="00E62C5E"/>
    <w:rsid w:val="00E73D3D"/>
    <w:rsid w:val="00E7494F"/>
    <w:rsid w:val="00E86E4C"/>
    <w:rsid w:val="00E911ED"/>
    <w:rsid w:val="00E97508"/>
    <w:rsid w:val="00EA64FF"/>
    <w:rsid w:val="00EB343D"/>
    <w:rsid w:val="00EC1EDA"/>
    <w:rsid w:val="00EF51E9"/>
    <w:rsid w:val="00EF7F49"/>
    <w:rsid w:val="00F14145"/>
    <w:rsid w:val="00F24C7C"/>
    <w:rsid w:val="00F25E46"/>
    <w:rsid w:val="00F25E55"/>
    <w:rsid w:val="00F42960"/>
    <w:rsid w:val="00F519B1"/>
    <w:rsid w:val="00F639E2"/>
    <w:rsid w:val="00F64728"/>
    <w:rsid w:val="00F80A7F"/>
    <w:rsid w:val="00F831C9"/>
    <w:rsid w:val="00F833A5"/>
    <w:rsid w:val="00F94EA2"/>
    <w:rsid w:val="00F95BB8"/>
    <w:rsid w:val="00FE2D09"/>
    <w:rsid w:val="00FF2E8A"/>
    <w:rsid w:val="3F7980FD"/>
    <w:rsid w:val="4C045000"/>
    <w:rsid w:val="5199D6AD"/>
    <w:rsid w:val="60D484F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768064"/>
  <w15:docId w15:val="{0A432CA7-E978-48F2-A42C-AD07EDE53DF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EastAsia"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styleId="Normal" w:default="1">
    <w:name w:val="Normal"/>
    <w:qFormat/>
    <w:rsid w:val="00D05D33"/>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MediumGrid3-Accent61" w:customStyle="1">
    <w:name w:val="Medium Grid 3 - Accent 61"/>
    <w:basedOn w:val="TableNormal"/>
    <w:next w:val="MediumGrid3-Accent6"/>
    <w:uiPriority w:val="69"/>
    <w:rsid w:val="0056394F"/>
    <w:pPr>
      <w:spacing w:after="0" w:line="240" w:lineRule="auto"/>
    </w:pPr>
    <w:rPr>
      <w:lang w:eastAsia="en-AU"/>
    </w:rPr>
    <w:tblPr>
      <w:tblStyleRowBandSize w:val="1"/>
      <w:tblStyleColBandSize w:val="1"/>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FDE4D0"/>
    </w:tcPr>
    <w:tblStylePr w:type="firstRow">
      <w:rPr>
        <w:b/>
        <w:bCs/>
        <w:i w:val="0"/>
        <w:iCs w:val="0"/>
        <w:color w:val="FFFFFF"/>
      </w:rPr>
      <w:tblPr/>
      <w:tcPr>
        <w:tcBorders>
          <w:top w:val="single" w:color="FFFFFF" w:sz="8" w:space="0"/>
          <w:left w:val="single" w:color="FFFFFF" w:sz="8" w:space="0"/>
          <w:bottom w:val="single" w:color="FFFFFF" w:sz="24" w:space="0"/>
          <w:right w:val="single" w:color="FFFFFF" w:sz="8" w:space="0"/>
          <w:insideH w:val="nil"/>
          <w:insideV w:val="single" w:color="FFFFFF" w:sz="8" w:space="0"/>
        </w:tcBorders>
        <w:shd w:val="clear" w:color="auto" w:fill="F79646"/>
      </w:tcPr>
    </w:tblStylePr>
    <w:tblStylePr w:type="lastRow">
      <w:rPr>
        <w:b/>
        <w:bCs/>
        <w:i w:val="0"/>
        <w:iCs w:val="0"/>
        <w:color w:val="FFFFFF"/>
      </w:rPr>
      <w:tblPr/>
      <w:tcPr>
        <w:tcBorders>
          <w:top w:val="single" w:color="FFFFFF" w:sz="24" w:space="0"/>
          <w:left w:val="single" w:color="FFFFFF" w:sz="8" w:space="0"/>
          <w:bottom w:val="single" w:color="FFFFFF" w:sz="8" w:space="0"/>
          <w:right w:val="single" w:color="FFFFFF" w:sz="8" w:space="0"/>
          <w:insideH w:val="nil"/>
          <w:insideV w:val="single" w:color="FFFFFF" w:sz="8" w:space="0"/>
        </w:tcBorders>
        <w:shd w:val="clear" w:color="auto" w:fill="F79646"/>
      </w:tcPr>
    </w:tblStylePr>
    <w:tblStylePr w:type="firstCol">
      <w:rPr>
        <w:b/>
        <w:bCs/>
        <w:i w:val="0"/>
        <w:iCs w:val="0"/>
        <w:color w:val="FFFFFF"/>
      </w:rPr>
      <w:tblPr/>
      <w:tcPr>
        <w:tcBorders>
          <w:left w:val="single" w:color="FFFFFF" w:sz="8" w:space="0"/>
          <w:right w:val="single" w:color="FFFFFF" w:sz="24" w:space="0"/>
          <w:insideH w:val="nil"/>
          <w:insideV w:val="nil"/>
        </w:tcBorders>
        <w:shd w:val="clear" w:color="auto" w:fill="F79646"/>
      </w:tcPr>
    </w:tblStylePr>
    <w:tblStylePr w:type="lastCol">
      <w:rPr>
        <w:b/>
        <w:bCs/>
        <w:i w:val="0"/>
        <w:iCs w:val="0"/>
        <w:color w:val="FFFFFF"/>
      </w:rPr>
      <w:tblPr/>
      <w:tcPr>
        <w:tcBorders>
          <w:top w:val="nil"/>
          <w:left w:val="single" w:color="FFFFFF" w:sz="24" w:space="0"/>
          <w:bottom w:val="nil"/>
          <w:right w:val="nil"/>
          <w:insideH w:val="nil"/>
          <w:insideV w:val="nil"/>
        </w:tcBorders>
        <w:shd w:val="clear" w:color="auto" w:fill="F79646"/>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FBCAA2"/>
      </w:tcPr>
    </w:tblStylePr>
    <w:tblStylePr w:type="band1Horz">
      <w:tblPr/>
      <w:tcPr>
        <w:tcBorders>
          <w:top w:val="single" w:color="FFFFFF" w:sz="8" w:space="0"/>
          <w:left w:val="single" w:color="FFFFFF" w:sz="8" w:space="0"/>
          <w:bottom w:val="single" w:color="FFFFFF" w:sz="8" w:space="0"/>
          <w:right w:val="single" w:color="FFFFFF" w:sz="8" w:space="0"/>
          <w:insideH w:val="single" w:color="FFFFFF" w:sz="8" w:space="0"/>
          <w:insideV w:val="single" w:color="FFFFFF" w:sz="8" w:space="0"/>
        </w:tcBorders>
        <w:shd w:val="clear" w:color="auto" w:fill="FBCAA2"/>
      </w:tcPr>
    </w:tblStylePr>
  </w:style>
  <w:style w:type="table" w:styleId="TableGrid1" w:customStyle="1">
    <w:name w:val="Table Grid1"/>
    <w:basedOn w:val="TableNormal"/>
    <w:uiPriority w:val="59"/>
    <w:rsid w:val="0056394F"/>
    <w:pPr>
      <w:spacing w:after="0" w:line="240" w:lineRule="auto"/>
    </w:pPr>
    <w:rPr>
      <w:lang w:eastAsia="en-AU"/>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styleId="MediumGrid3-Accent6">
    <w:name w:val="Medium Grid 3 Accent 6"/>
    <w:basedOn w:val="TableNormal"/>
    <w:uiPriority w:val="69"/>
    <w:rsid w:val="0056394F"/>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FDE4D0" w:themeFill="accent6"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F79646" w:themeFill="accent6"/>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F79646" w:themeFill="accent6"/>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F79646" w:themeFill="accent6"/>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F79646" w:themeFill="accent6"/>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FBCAA2" w:themeFill="accent6"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FBCAA2" w:themeFill="accent6" w:themeFillTint="7F"/>
      </w:tcPr>
    </w:tblStylePr>
  </w:style>
  <w:style w:type="paragraph" w:styleId="Header">
    <w:name w:val="header"/>
    <w:basedOn w:val="Normal"/>
    <w:link w:val="HeaderChar"/>
    <w:uiPriority w:val="99"/>
    <w:unhideWhenUsed/>
    <w:rsid w:val="001010CD"/>
    <w:pPr>
      <w:tabs>
        <w:tab w:val="center" w:pos="4513"/>
        <w:tab w:val="right" w:pos="9026"/>
      </w:tabs>
      <w:spacing w:after="0" w:line="240" w:lineRule="auto"/>
    </w:pPr>
  </w:style>
  <w:style w:type="character" w:styleId="HeaderChar" w:customStyle="1">
    <w:name w:val="Header Char"/>
    <w:basedOn w:val="DefaultParagraphFont"/>
    <w:link w:val="Header"/>
    <w:uiPriority w:val="99"/>
    <w:rsid w:val="001010CD"/>
  </w:style>
  <w:style w:type="paragraph" w:styleId="Footer">
    <w:name w:val="footer"/>
    <w:basedOn w:val="Normal"/>
    <w:link w:val="FooterChar"/>
    <w:uiPriority w:val="99"/>
    <w:unhideWhenUsed/>
    <w:rsid w:val="001010CD"/>
    <w:pPr>
      <w:tabs>
        <w:tab w:val="center" w:pos="4513"/>
        <w:tab w:val="right" w:pos="9026"/>
      </w:tabs>
      <w:spacing w:after="0" w:line="240" w:lineRule="auto"/>
    </w:pPr>
  </w:style>
  <w:style w:type="character" w:styleId="FooterChar" w:customStyle="1">
    <w:name w:val="Footer Char"/>
    <w:basedOn w:val="DefaultParagraphFont"/>
    <w:link w:val="Footer"/>
    <w:uiPriority w:val="99"/>
    <w:rsid w:val="001010CD"/>
  </w:style>
  <w:style w:type="paragraph" w:styleId="NormalWeb">
    <w:name w:val="Normal (Web)"/>
    <w:basedOn w:val="Normal"/>
    <w:uiPriority w:val="99"/>
    <w:semiHidden/>
    <w:unhideWhenUsed/>
    <w:rsid w:val="001010CD"/>
    <w:rPr>
      <w:rFonts w:ascii="Times New Roman" w:hAnsi="Times New Roman" w:cs="Times New Roman"/>
      <w:sz w:val="24"/>
      <w:szCs w:val="24"/>
    </w:rPr>
  </w:style>
  <w:style w:type="table" w:styleId="TableGrid">
    <w:name w:val="Table Grid"/>
    <w:basedOn w:val="TableNormal"/>
    <w:uiPriority w:val="59"/>
    <w:rsid w:val="001010CD"/>
    <w:pPr>
      <w:spacing w:after="0" w:line="240" w:lineRule="auto"/>
    </w:pPr>
    <w:rPr>
      <w:rFonts w:ascii="Times New Roman" w:hAnsi="Times New Roman" w:eastAsia="Times New Roman" w:cs="Times New Roman"/>
      <w:sz w:val="20"/>
      <w:szCs w:val="20"/>
      <w:lang w:val="en-SG" w:eastAsia="en-SG"/>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BalloonText">
    <w:name w:val="Balloon Text"/>
    <w:basedOn w:val="Normal"/>
    <w:link w:val="BalloonTextChar"/>
    <w:uiPriority w:val="99"/>
    <w:semiHidden/>
    <w:unhideWhenUsed/>
    <w:rsid w:val="00A5438E"/>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A5438E"/>
    <w:rPr>
      <w:rFonts w:ascii="Tahoma" w:hAnsi="Tahoma" w:cs="Tahoma"/>
      <w:sz w:val="16"/>
      <w:szCs w:val="16"/>
    </w:rPr>
  </w:style>
  <w:style w:type="character" w:styleId="PlaceholderText">
    <w:name w:val="Placeholder Text"/>
    <w:basedOn w:val="DefaultParagraphFont"/>
    <w:uiPriority w:val="99"/>
    <w:semiHidden/>
    <w:rsid w:val="002C583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216674">
      <w:bodyDiv w:val="1"/>
      <w:marLeft w:val="0"/>
      <w:marRight w:val="0"/>
      <w:marTop w:val="0"/>
      <w:marBottom w:val="0"/>
      <w:divBdr>
        <w:top w:val="none" w:sz="0" w:space="0" w:color="auto"/>
        <w:left w:val="none" w:sz="0" w:space="0" w:color="auto"/>
        <w:bottom w:val="none" w:sz="0" w:space="0" w:color="auto"/>
        <w:right w:val="none" w:sz="0" w:space="0" w:color="auto"/>
      </w:divBdr>
    </w:div>
    <w:div w:id="151068255">
      <w:bodyDiv w:val="1"/>
      <w:marLeft w:val="0"/>
      <w:marRight w:val="0"/>
      <w:marTop w:val="0"/>
      <w:marBottom w:val="0"/>
      <w:divBdr>
        <w:top w:val="none" w:sz="0" w:space="0" w:color="auto"/>
        <w:left w:val="none" w:sz="0" w:space="0" w:color="auto"/>
        <w:bottom w:val="none" w:sz="0" w:space="0" w:color="auto"/>
        <w:right w:val="none" w:sz="0" w:space="0" w:color="auto"/>
      </w:divBdr>
    </w:div>
    <w:div w:id="189951232">
      <w:bodyDiv w:val="1"/>
      <w:marLeft w:val="0"/>
      <w:marRight w:val="0"/>
      <w:marTop w:val="0"/>
      <w:marBottom w:val="0"/>
      <w:divBdr>
        <w:top w:val="none" w:sz="0" w:space="0" w:color="auto"/>
        <w:left w:val="none" w:sz="0" w:space="0" w:color="auto"/>
        <w:bottom w:val="none" w:sz="0" w:space="0" w:color="auto"/>
        <w:right w:val="none" w:sz="0" w:space="0" w:color="auto"/>
      </w:divBdr>
    </w:div>
    <w:div w:id="243611365">
      <w:bodyDiv w:val="1"/>
      <w:marLeft w:val="0"/>
      <w:marRight w:val="0"/>
      <w:marTop w:val="0"/>
      <w:marBottom w:val="0"/>
      <w:divBdr>
        <w:top w:val="none" w:sz="0" w:space="0" w:color="auto"/>
        <w:left w:val="none" w:sz="0" w:space="0" w:color="auto"/>
        <w:bottom w:val="none" w:sz="0" w:space="0" w:color="auto"/>
        <w:right w:val="none" w:sz="0" w:space="0" w:color="auto"/>
      </w:divBdr>
    </w:div>
    <w:div w:id="245502647">
      <w:bodyDiv w:val="1"/>
      <w:marLeft w:val="0"/>
      <w:marRight w:val="0"/>
      <w:marTop w:val="0"/>
      <w:marBottom w:val="0"/>
      <w:divBdr>
        <w:top w:val="none" w:sz="0" w:space="0" w:color="auto"/>
        <w:left w:val="none" w:sz="0" w:space="0" w:color="auto"/>
        <w:bottom w:val="none" w:sz="0" w:space="0" w:color="auto"/>
        <w:right w:val="none" w:sz="0" w:space="0" w:color="auto"/>
      </w:divBdr>
    </w:div>
    <w:div w:id="280385434">
      <w:bodyDiv w:val="1"/>
      <w:marLeft w:val="0"/>
      <w:marRight w:val="0"/>
      <w:marTop w:val="0"/>
      <w:marBottom w:val="0"/>
      <w:divBdr>
        <w:top w:val="none" w:sz="0" w:space="0" w:color="auto"/>
        <w:left w:val="none" w:sz="0" w:space="0" w:color="auto"/>
        <w:bottom w:val="none" w:sz="0" w:space="0" w:color="auto"/>
        <w:right w:val="none" w:sz="0" w:space="0" w:color="auto"/>
      </w:divBdr>
    </w:div>
    <w:div w:id="316494026">
      <w:bodyDiv w:val="1"/>
      <w:marLeft w:val="0"/>
      <w:marRight w:val="0"/>
      <w:marTop w:val="0"/>
      <w:marBottom w:val="0"/>
      <w:divBdr>
        <w:top w:val="none" w:sz="0" w:space="0" w:color="auto"/>
        <w:left w:val="none" w:sz="0" w:space="0" w:color="auto"/>
        <w:bottom w:val="none" w:sz="0" w:space="0" w:color="auto"/>
        <w:right w:val="none" w:sz="0" w:space="0" w:color="auto"/>
      </w:divBdr>
    </w:div>
    <w:div w:id="352878211">
      <w:bodyDiv w:val="1"/>
      <w:marLeft w:val="0"/>
      <w:marRight w:val="0"/>
      <w:marTop w:val="0"/>
      <w:marBottom w:val="0"/>
      <w:divBdr>
        <w:top w:val="none" w:sz="0" w:space="0" w:color="auto"/>
        <w:left w:val="none" w:sz="0" w:space="0" w:color="auto"/>
        <w:bottom w:val="none" w:sz="0" w:space="0" w:color="auto"/>
        <w:right w:val="none" w:sz="0" w:space="0" w:color="auto"/>
      </w:divBdr>
    </w:div>
    <w:div w:id="450631045">
      <w:bodyDiv w:val="1"/>
      <w:marLeft w:val="0"/>
      <w:marRight w:val="0"/>
      <w:marTop w:val="0"/>
      <w:marBottom w:val="0"/>
      <w:divBdr>
        <w:top w:val="none" w:sz="0" w:space="0" w:color="auto"/>
        <w:left w:val="none" w:sz="0" w:space="0" w:color="auto"/>
        <w:bottom w:val="none" w:sz="0" w:space="0" w:color="auto"/>
        <w:right w:val="none" w:sz="0" w:space="0" w:color="auto"/>
      </w:divBdr>
    </w:div>
    <w:div w:id="510144749">
      <w:bodyDiv w:val="1"/>
      <w:marLeft w:val="0"/>
      <w:marRight w:val="0"/>
      <w:marTop w:val="0"/>
      <w:marBottom w:val="0"/>
      <w:divBdr>
        <w:top w:val="none" w:sz="0" w:space="0" w:color="auto"/>
        <w:left w:val="none" w:sz="0" w:space="0" w:color="auto"/>
        <w:bottom w:val="none" w:sz="0" w:space="0" w:color="auto"/>
        <w:right w:val="none" w:sz="0" w:space="0" w:color="auto"/>
      </w:divBdr>
    </w:div>
    <w:div w:id="678580075">
      <w:bodyDiv w:val="1"/>
      <w:marLeft w:val="0"/>
      <w:marRight w:val="0"/>
      <w:marTop w:val="0"/>
      <w:marBottom w:val="0"/>
      <w:divBdr>
        <w:top w:val="none" w:sz="0" w:space="0" w:color="auto"/>
        <w:left w:val="none" w:sz="0" w:space="0" w:color="auto"/>
        <w:bottom w:val="none" w:sz="0" w:space="0" w:color="auto"/>
        <w:right w:val="none" w:sz="0" w:space="0" w:color="auto"/>
      </w:divBdr>
    </w:div>
    <w:div w:id="734400112">
      <w:bodyDiv w:val="1"/>
      <w:marLeft w:val="0"/>
      <w:marRight w:val="0"/>
      <w:marTop w:val="0"/>
      <w:marBottom w:val="0"/>
      <w:divBdr>
        <w:top w:val="none" w:sz="0" w:space="0" w:color="auto"/>
        <w:left w:val="none" w:sz="0" w:space="0" w:color="auto"/>
        <w:bottom w:val="none" w:sz="0" w:space="0" w:color="auto"/>
        <w:right w:val="none" w:sz="0" w:space="0" w:color="auto"/>
      </w:divBdr>
    </w:div>
    <w:div w:id="740568507">
      <w:bodyDiv w:val="1"/>
      <w:marLeft w:val="0"/>
      <w:marRight w:val="0"/>
      <w:marTop w:val="0"/>
      <w:marBottom w:val="0"/>
      <w:divBdr>
        <w:top w:val="none" w:sz="0" w:space="0" w:color="auto"/>
        <w:left w:val="none" w:sz="0" w:space="0" w:color="auto"/>
        <w:bottom w:val="none" w:sz="0" w:space="0" w:color="auto"/>
        <w:right w:val="none" w:sz="0" w:space="0" w:color="auto"/>
      </w:divBdr>
    </w:div>
    <w:div w:id="780144106">
      <w:bodyDiv w:val="1"/>
      <w:marLeft w:val="0"/>
      <w:marRight w:val="0"/>
      <w:marTop w:val="0"/>
      <w:marBottom w:val="0"/>
      <w:divBdr>
        <w:top w:val="none" w:sz="0" w:space="0" w:color="auto"/>
        <w:left w:val="none" w:sz="0" w:space="0" w:color="auto"/>
        <w:bottom w:val="none" w:sz="0" w:space="0" w:color="auto"/>
        <w:right w:val="none" w:sz="0" w:space="0" w:color="auto"/>
      </w:divBdr>
    </w:div>
    <w:div w:id="880286639">
      <w:bodyDiv w:val="1"/>
      <w:marLeft w:val="0"/>
      <w:marRight w:val="0"/>
      <w:marTop w:val="0"/>
      <w:marBottom w:val="0"/>
      <w:divBdr>
        <w:top w:val="none" w:sz="0" w:space="0" w:color="auto"/>
        <w:left w:val="none" w:sz="0" w:space="0" w:color="auto"/>
        <w:bottom w:val="none" w:sz="0" w:space="0" w:color="auto"/>
        <w:right w:val="none" w:sz="0" w:space="0" w:color="auto"/>
      </w:divBdr>
    </w:div>
    <w:div w:id="914784014">
      <w:bodyDiv w:val="1"/>
      <w:marLeft w:val="0"/>
      <w:marRight w:val="0"/>
      <w:marTop w:val="0"/>
      <w:marBottom w:val="0"/>
      <w:divBdr>
        <w:top w:val="none" w:sz="0" w:space="0" w:color="auto"/>
        <w:left w:val="none" w:sz="0" w:space="0" w:color="auto"/>
        <w:bottom w:val="none" w:sz="0" w:space="0" w:color="auto"/>
        <w:right w:val="none" w:sz="0" w:space="0" w:color="auto"/>
      </w:divBdr>
    </w:div>
    <w:div w:id="921261998">
      <w:bodyDiv w:val="1"/>
      <w:marLeft w:val="0"/>
      <w:marRight w:val="0"/>
      <w:marTop w:val="0"/>
      <w:marBottom w:val="0"/>
      <w:divBdr>
        <w:top w:val="none" w:sz="0" w:space="0" w:color="auto"/>
        <w:left w:val="none" w:sz="0" w:space="0" w:color="auto"/>
        <w:bottom w:val="none" w:sz="0" w:space="0" w:color="auto"/>
        <w:right w:val="none" w:sz="0" w:space="0" w:color="auto"/>
      </w:divBdr>
    </w:div>
    <w:div w:id="1222598475">
      <w:bodyDiv w:val="1"/>
      <w:marLeft w:val="0"/>
      <w:marRight w:val="0"/>
      <w:marTop w:val="0"/>
      <w:marBottom w:val="0"/>
      <w:divBdr>
        <w:top w:val="none" w:sz="0" w:space="0" w:color="auto"/>
        <w:left w:val="none" w:sz="0" w:space="0" w:color="auto"/>
        <w:bottom w:val="none" w:sz="0" w:space="0" w:color="auto"/>
        <w:right w:val="none" w:sz="0" w:space="0" w:color="auto"/>
      </w:divBdr>
    </w:div>
    <w:div w:id="1253587826">
      <w:bodyDiv w:val="1"/>
      <w:marLeft w:val="0"/>
      <w:marRight w:val="0"/>
      <w:marTop w:val="0"/>
      <w:marBottom w:val="0"/>
      <w:divBdr>
        <w:top w:val="none" w:sz="0" w:space="0" w:color="auto"/>
        <w:left w:val="none" w:sz="0" w:space="0" w:color="auto"/>
        <w:bottom w:val="none" w:sz="0" w:space="0" w:color="auto"/>
        <w:right w:val="none" w:sz="0" w:space="0" w:color="auto"/>
      </w:divBdr>
    </w:div>
    <w:div w:id="1330250516">
      <w:bodyDiv w:val="1"/>
      <w:marLeft w:val="0"/>
      <w:marRight w:val="0"/>
      <w:marTop w:val="0"/>
      <w:marBottom w:val="0"/>
      <w:divBdr>
        <w:top w:val="none" w:sz="0" w:space="0" w:color="auto"/>
        <w:left w:val="none" w:sz="0" w:space="0" w:color="auto"/>
        <w:bottom w:val="none" w:sz="0" w:space="0" w:color="auto"/>
        <w:right w:val="none" w:sz="0" w:space="0" w:color="auto"/>
      </w:divBdr>
    </w:div>
    <w:div w:id="1367438759">
      <w:bodyDiv w:val="1"/>
      <w:marLeft w:val="0"/>
      <w:marRight w:val="0"/>
      <w:marTop w:val="0"/>
      <w:marBottom w:val="0"/>
      <w:divBdr>
        <w:top w:val="none" w:sz="0" w:space="0" w:color="auto"/>
        <w:left w:val="none" w:sz="0" w:space="0" w:color="auto"/>
        <w:bottom w:val="none" w:sz="0" w:space="0" w:color="auto"/>
        <w:right w:val="none" w:sz="0" w:space="0" w:color="auto"/>
      </w:divBdr>
    </w:div>
    <w:div w:id="1420250507">
      <w:bodyDiv w:val="1"/>
      <w:marLeft w:val="0"/>
      <w:marRight w:val="0"/>
      <w:marTop w:val="0"/>
      <w:marBottom w:val="0"/>
      <w:divBdr>
        <w:top w:val="none" w:sz="0" w:space="0" w:color="auto"/>
        <w:left w:val="none" w:sz="0" w:space="0" w:color="auto"/>
        <w:bottom w:val="none" w:sz="0" w:space="0" w:color="auto"/>
        <w:right w:val="none" w:sz="0" w:space="0" w:color="auto"/>
      </w:divBdr>
    </w:div>
    <w:div w:id="1488394810">
      <w:bodyDiv w:val="1"/>
      <w:marLeft w:val="0"/>
      <w:marRight w:val="0"/>
      <w:marTop w:val="0"/>
      <w:marBottom w:val="0"/>
      <w:divBdr>
        <w:top w:val="none" w:sz="0" w:space="0" w:color="auto"/>
        <w:left w:val="none" w:sz="0" w:space="0" w:color="auto"/>
        <w:bottom w:val="none" w:sz="0" w:space="0" w:color="auto"/>
        <w:right w:val="none" w:sz="0" w:space="0" w:color="auto"/>
      </w:divBdr>
    </w:div>
    <w:div w:id="1500999879">
      <w:bodyDiv w:val="1"/>
      <w:marLeft w:val="0"/>
      <w:marRight w:val="0"/>
      <w:marTop w:val="0"/>
      <w:marBottom w:val="0"/>
      <w:divBdr>
        <w:top w:val="none" w:sz="0" w:space="0" w:color="auto"/>
        <w:left w:val="none" w:sz="0" w:space="0" w:color="auto"/>
        <w:bottom w:val="none" w:sz="0" w:space="0" w:color="auto"/>
        <w:right w:val="none" w:sz="0" w:space="0" w:color="auto"/>
      </w:divBdr>
    </w:div>
    <w:div w:id="1522474737">
      <w:bodyDiv w:val="1"/>
      <w:marLeft w:val="0"/>
      <w:marRight w:val="0"/>
      <w:marTop w:val="0"/>
      <w:marBottom w:val="0"/>
      <w:divBdr>
        <w:top w:val="none" w:sz="0" w:space="0" w:color="auto"/>
        <w:left w:val="none" w:sz="0" w:space="0" w:color="auto"/>
        <w:bottom w:val="none" w:sz="0" w:space="0" w:color="auto"/>
        <w:right w:val="none" w:sz="0" w:space="0" w:color="auto"/>
      </w:divBdr>
    </w:div>
    <w:div w:id="1549562184">
      <w:bodyDiv w:val="1"/>
      <w:marLeft w:val="0"/>
      <w:marRight w:val="0"/>
      <w:marTop w:val="0"/>
      <w:marBottom w:val="0"/>
      <w:divBdr>
        <w:top w:val="none" w:sz="0" w:space="0" w:color="auto"/>
        <w:left w:val="none" w:sz="0" w:space="0" w:color="auto"/>
        <w:bottom w:val="none" w:sz="0" w:space="0" w:color="auto"/>
        <w:right w:val="none" w:sz="0" w:space="0" w:color="auto"/>
      </w:divBdr>
    </w:div>
    <w:div w:id="1622413875">
      <w:bodyDiv w:val="1"/>
      <w:marLeft w:val="0"/>
      <w:marRight w:val="0"/>
      <w:marTop w:val="0"/>
      <w:marBottom w:val="0"/>
      <w:divBdr>
        <w:top w:val="none" w:sz="0" w:space="0" w:color="auto"/>
        <w:left w:val="none" w:sz="0" w:space="0" w:color="auto"/>
        <w:bottom w:val="none" w:sz="0" w:space="0" w:color="auto"/>
        <w:right w:val="none" w:sz="0" w:space="0" w:color="auto"/>
      </w:divBdr>
    </w:div>
    <w:div w:id="1635914545">
      <w:bodyDiv w:val="1"/>
      <w:marLeft w:val="0"/>
      <w:marRight w:val="0"/>
      <w:marTop w:val="0"/>
      <w:marBottom w:val="0"/>
      <w:divBdr>
        <w:top w:val="none" w:sz="0" w:space="0" w:color="auto"/>
        <w:left w:val="none" w:sz="0" w:space="0" w:color="auto"/>
        <w:bottom w:val="none" w:sz="0" w:space="0" w:color="auto"/>
        <w:right w:val="none" w:sz="0" w:space="0" w:color="auto"/>
      </w:divBdr>
    </w:div>
    <w:div w:id="1643271016">
      <w:bodyDiv w:val="1"/>
      <w:marLeft w:val="0"/>
      <w:marRight w:val="0"/>
      <w:marTop w:val="0"/>
      <w:marBottom w:val="0"/>
      <w:divBdr>
        <w:top w:val="none" w:sz="0" w:space="0" w:color="auto"/>
        <w:left w:val="none" w:sz="0" w:space="0" w:color="auto"/>
        <w:bottom w:val="none" w:sz="0" w:space="0" w:color="auto"/>
        <w:right w:val="none" w:sz="0" w:space="0" w:color="auto"/>
      </w:divBdr>
    </w:div>
    <w:div w:id="1690719519">
      <w:bodyDiv w:val="1"/>
      <w:marLeft w:val="0"/>
      <w:marRight w:val="0"/>
      <w:marTop w:val="0"/>
      <w:marBottom w:val="0"/>
      <w:divBdr>
        <w:top w:val="none" w:sz="0" w:space="0" w:color="auto"/>
        <w:left w:val="none" w:sz="0" w:space="0" w:color="auto"/>
        <w:bottom w:val="none" w:sz="0" w:space="0" w:color="auto"/>
        <w:right w:val="none" w:sz="0" w:space="0" w:color="auto"/>
      </w:divBdr>
    </w:div>
    <w:div w:id="1724333279">
      <w:bodyDiv w:val="1"/>
      <w:marLeft w:val="0"/>
      <w:marRight w:val="0"/>
      <w:marTop w:val="0"/>
      <w:marBottom w:val="0"/>
      <w:divBdr>
        <w:top w:val="none" w:sz="0" w:space="0" w:color="auto"/>
        <w:left w:val="none" w:sz="0" w:space="0" w:color="auto"/>
        <w:bottom w:val="none" w:sz="0" w:space="0" w:color="auto"/>
        <w:right w:val="none" w:sz="0" w:space="0" w:color="auto"/>
      </w:divBdr>
    </w:div>
    <w:div w:id="1808625693">
      <w:bodyDiv w:val="1"/>
      <w:marLeft w:val="0"/>
      <w:marRight w:val="0"/>
      <w:marTop w:val="0"/>
      <w:marBottom w:val="0"/>
      <w:divBdr>
        <w:top w:val="none" w:sz="0" w:space="0" w:color="auto"/>
        <w:left w:val="none" w:sz="0" w:space="0" w:color="auto"/>
        <w:bottom w:val="none" w:sz="0" w:space="0" w:color="auto"/>
        <w:right w:val="none" w:sz="0" w:space="0" w:color="auto"/>
      </w:divBdr>
    </w:div>
    <w:div w:id="1908957439">
      <w:bodyDiv w:val="1"/>
      <w:marLeft w:val="0"/>
      <w:marRight w:val="0"/>
      <w:marTop w:val="0"/>
      <w:marBottom w:val="0"/>
      <w:divBdr>
        <w:top w:val="none" w:sz="0" w:space="0" w:color="auto"/>
        <w:left w:val="none" w:sz="0" w:space="0" w:color="auto"/>
        <w:bottom w:val="none" w:sz="0" w:space="0" w:color="auto"/>
        <w:right w:val="none" w:sz="0" w:space="0" w:color="auto"/>
      </w:divBdr>
    </w:div>
    <w:div w:id="1985818226">
      <w:bodyDiv w:val="1"/>
      <w:marLeft w:val="0"/>
      <w:marRight w:val="0"/>
      <w:marTop w:val="0"/>
      <w:marBottom w:val="0"/>
      <w:divBdr>
        <w:top w:val="none" w:sz="0" w:space="0" w:color="auto"/>
        <w:left w:val="none" w:sz="0" w:space="0" w:color="auto"/>
        <w:bottom w:val="none" w:sz="0" w:space="0" w:color="auto"/>
        <w:right w:val="none" w:sz="0" w:space="0" w:color="auto"/>
      </w:divBdr>
    </w:div>
    <w:div w:id="2074311269">
      <w:bodyDiv w:val="1"/>
      <w:marLeft w:val="0"/>
      <w:marRight w:val="0"/>
      <w:marTop w:val="0"/>
      <w:marBottom w:val="0"/>
      <w:divBdr>
        <w:top w:val="none" w:sz="0" w:space="0" w:color="auto"/>
        <w:left w:val="none" w:sz="0" w:space="0" w:color="auto"/>
        <w:bottom w:val="none" w:sz="0" w:space="0" w:color="auto"/>
        <w:right w:val="none" w:sz="0" w:space="0" w:color="auto"/>
      </w:divBdr>
    </w:div>
    <w:div w:id="2107843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17D06200A2040E9B30214015EFC23C8"/>
        <w:category>
          <w:name w:val="General"/>
          <w:gallery w:val="placeholder"/>
        </w:category>
        <w:types>
          <w:type w:val="bbPlcHdr"/>
        </w:types>
        <w:behaviors>
          <w:behavior w:val="content"/>
        </w:behaviors>
        <w:guid w:val="{37C1D913-AFC1-48EF-A180-51A21217B92A}"/>
      </w:docPartPr>
      <w:docPartBody>
        <w:p w:rsidR="00D70FA8" w:rsidRDefault="00635730" w:rsidP="00635730">
          <w:pPr>
            <w:pStyle w:val="517D06200A2040E9B30214015EFC23C8"/>
          </w:pPr>
          <w:r>
            <w:rPr>
              <w:rStyle w:val="PlaceholderText"/>
            </w:rPr>
            <w:t>[Document ID Value]</w:t>
          </w:r>
        </w:p>
      </w:docPartBody>
    </w:docPart>
    <w:docPart>
      <w:docPartPr>
        <w:name w:val="303D783EE350429DB25CF4867296E3C0"/>
        <w:category>
          <w:name w:val="General"/>
          <w:gallery w:val="placeholder"/>
        </w:category>
        <w:types>
          <w:type w:val="bbPlcHdr"/>
        </w:types>
        <w:behaviors>
          <w:behavior w:val="content"/>
        </w:behaviors>
        <w:guid w:val="{0EAD6EC9-ABDA-4046-9941-63F014AC542A}"/>
      </w:docPartPr>
      <w:docPartBody>
        <w:p w:rsidR="00E01E15" w:rsidRDefault="00E944C9">
          <w:r w:rsidRPr="00DF7DB5">
            <w:rPr>
              <w:rStyle w:val="PlaceholderText"/>
            </w:rPr>
            <w:t>[Lab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Times New Roman,MS Goth">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libri,Times New Roman,MS Minc">
    <w:altName w:val="Times New Roman"/>
    <w:panose1 w:val="00000000000000000000"/>
    <w:charset w:val="00"/>
    <w:family w:val="roman"/>
    <w:notTrueType/>
    <w:pitch w:val="default"/>
  </w:font>
  <w:font w:name="Times New Roman,MS Mincho">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Calibri,MS Mincho">
    <w:altName w:val="Times New Roman"/>
    <w:panose1 w:val="00000000000000000000"/>
    <w:charset w:val="00"/>
    <w:family w:val="roman"/>
    <w:notTrueType/>
    <w:pitch w:val="default"/>
  </w:font>
  <w:font w:name="Arial,Calibri">
    <w:altName w:val="Times New Roman"/>
    <w:panose1 w:val="00000000000000000000"/>
    <w:charset w:val="00"/>
    <w:family w:val="roman"/>
    <w:notTrueType/>
    <w:pitch w:val="default"/>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D6BC5"/>
    <w:rsid w:val="000E406D"/>
    <w:rsid w:val="00154791"/>
    <w:rsid w:val="002041FB"/>
    <w:rsid w:val="00245FD8"/>
    <w:rsid w:val="00423278"/>
    <w:rsid w:val="00635730"/>
    <w:rsid w:val="00694C76"/>
    <w:rsid w:val="00784A71"/>
    <w:rsid w:val="007B6E58"/>
    <w:rsid w:val="00CA1102"/>
    <w:rsid w:val="00D70FA8"/>
    <w:rsid w:val="00E01E15"/>
    <w:rsid w:val="00E944C9"/>
    <w:rsid w:val="00F5511D"/>
    <w:rsid w:val="00FD6BC5"/>
    <w:rsid w:val="00FE032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944C9"/>
    <w:rPr>
      <w:color w:val="808080"/>
    </w:rPr>
  </w:style>
  <w:style w:type="paragraph" w:customStyle="1" w:styleId="8270C42553C1404AADC8D2BD89187C9A">
    <w:name w:val="8270C42553C1404AADC8D2BD89187C9A"/>
    <w:rsid w:val="00FD6BC5"/>
  </w:style>
  <w:style w:type="paragraph" w:customStyle="1" w:styleId="5563669F6F49494FBCA0BB6474ADA79D">
    <w:name w:val="5563669F6F49494FBCA0BB6474ADA79D"/>
    <w:rsid w:val="00FD6BC5"/>
  </w:style>
  <w:style w:type="paragraph" w:customStyle="1" w:styleId="6620E1E8B1234A03B5BDFD24D65AF8A1">
    <w:name w:val="6620E1E8B1234A03B5BDFD24D65AF8A1"/>
    <w:rsid w:val="000E406D"/>
    <w:pPr>
      <w:spacing w:after="160" w:line="259" w:lineRule="auto"/>
    </w:pPr>
  </w:style>
  <w:style w:type="paragraph" w:customStyle="1" w:styleId="F1CF9C3A88D34EC5A2EE8C2AC462F624">
    <w:name w:val="F1CF9C3A88D34EC5A2EE8C2AC462F624"/>
    <w:rsid w:val="000E406D"/>
    <w:pPr>
      <w:spacing w:after="160" w:line="259" w:lineRule="auto"/>
    </w:pPr>
  </w:style>
  <w:style w:type="paragraph" w:customStyle="1" w:styleId="DF14CCFC128342F194183CC1F9E8D9DB">
    <w:name w:val="DF14CCFC128342F194183CC1F9E8D9DB"/>
    <w:rsid w:val="00635730"/>
    <w:pPr>
      <w:spacing w:after="160" w:line="259" w:lineRule="auto"/>
    </w:pPr>
  </w:style>
  <w:style w:type="paragraph" w:customStyle="1" w:styleId="517D06200A2040E9B30214015EFC23C8">
    <w:name w:val="517D06200A2040E9B30214015EFC23C8"/>
    <w:rsid w:val="00635730"/>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p:Policy xmlns:p="office.server.policy" id="" local="true">
  <p:Name>Document</p:Name>
  <p:Description/>
  <p:Statement/>
  <p:PolicyItems>
    <p:PolicyItem featureId="Microsoft.Office.RecordsManagement.PolicyFeatures.PolicyLabel" staticId="0x010100059CEBB7944BE44F9180F587DD697A79|1341852168" UniqueId="efa0bf17-a08c-48ff-914f-b431693a1c10">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justification>Left</justification>
            <font>Arial</font>
            <fontsize>8</fontsize>
          </properties>
          <segment type="metadata">_UIVersionString</segment>
        </label>
      </p:CustomData>
    </p:PolicyItem>
  </p:PolicyItems>
</p:Policy>
</file>

<file path=customXml/item3.xml><?xml version="1.0" encoding="utf-8"?>
<ct:contentTypeSchema xmlns:ct="http://schemas.microsoft.com/office/2006/metadata/contentType" xmlns:ma="http://schemas.microsoft.com/office/2006/metadata/properties/metaAttributes" ct:_="" ma:_="" ma:contentTypeName="Document" ma:contentTypeID="0x010100059CEBB7944BE44F9180F587DD697A79" ma:contentTypeVersion="23" ma:contentTypeDescription="Create a new document." ma:contentTypeScope="" ma:versionID="216c355be682960c3b8164c45ef4ac0a">
  <xsd:schema xmlns:xsd="http://www.w3.org/2001/XMLSchema" xmlns:xs="http://www.w3.org/2001/XMLSchema" xmlns:p="http://schemas.microsoft.com/office/2006/metadata/properties" xmlns:ns1="http://schemas.microsoft.com/sharepoint/v3" xmlns:ns2="0e597e72-bc01-4326-9323-5d474de8fd55" xmlns:ns3="c465687a-a428-4dad-8258-2554bf8c44c8" targetNamespace="http://schemas.microsoft.com/office/2006/metadata/properties" ma:root="true" ma:fieldsID="43c521d1d366619e07c614c72afbbbc1" ns1:_="" ns2:_="" ns3:_="">
    <xsd:import namespace="http://schemas.microsoft.com/sharepoint/v3"/>
    <xsd:import namespace="0e597e72-bc01-4326-9323-5d474de8fd55"/>
    <xsd:import namespace="c465687a-a428-4dad-8258-2554bf8c44c8"/>
    <xsd:element name="properties">
      <xsd:complexType>
        <xsd:sequence>
          <xsd:element name="documentManagement">
            <xsd:complexType>
              <xsd:all>
                <xsd:element ref="ns1:_dlc_Exempt" minOccurs="0"/>
                <xsd:element ref="ns2:DLCPolicyLabelValue" minOccurs="0"/>
                <xsd:element ref="ns2:DLCPolicyLabelClientValue" minOccurs="0"/>
                <xsd:element ref="ns2:DLCPolicyLabelLock" minOccurs="0"/>
                <xsd:element ref="ns3:_dlc_DocId" minOccurs="0"/>
                <xsd:element ref="ns3:_dlc_DocIdUrl" minOccurs="0"/>
                <xsd:element ref="ns3:_dlc_DocIdPersistId" minOccurs="0"/>
                <xsd:element ref="ns3:SharedWithUsers" minOccurs="0"/>
                <xsd:element ref="ns3:SharingHintHash" minOccurs="0"/>
                <xsd:element ref="ns3:SharedWithDetails" minOccurs="0"/>
                <xsd:element ref="ns2:MediaServiceMetadata" minOccurs="0"/>
                <xsd:element ref="ns2:MediaServiceFastMetadata"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8"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e597e72-bc01-4326-9323-5d474de8fd55" elementFormDefault="qualified">
    <xsd:import namespace="http://schemas.microsoft.com/office/2006/documentManagement/types"/>
    <xsd:import namespace="http://schemas.microsoft.com/office/infopath/2007/PartnerControls"/>
    <xsd:element name="DLCPolicyLabelValue" ma:index="9"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10"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11" nillable="true" ma:displayName="Label Locked" ma:description="Indicates whether the label should be updated when item properties are modified." ma:hidden="true" ma:internalName="DLCPolicyLabelLock" ma:readOnly="false">
      <xsd:simpleType>
        <xsd:restriction base="dms:Text"/>
      </xsd:simpleType>
    </xsd:element>
    <xsd:element name="MediaServiceMetadata" ma:index="19" nillable="true" ma:displayName="MediaServiceMetadata" ma:description="" ma:hidden="true" ma:internalName="MediaServiceMetadata" ma:readOnly="true">
      <xsd:simpleType>
        <xsd:restriction base="dms:Note"/>
      </xsd:simpleType>
    </xsd:element>
    <xsd:element name="MediaServiceFastMetadata" ma:index="20" nillable="true" ma:displayName="MediaServiceFastMetadata" ma:description="" ma:hidden="true" ma:internalName="MediaServiceFastMetadata" ma:readOnly="true">
      <xsd:simpleType>
        <xsd:restriction base="dms:Note"/>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465687a-a428-4dad-8258-2554bf8c44c8" elementFormDefault="qualified">
    <xsd:import namespace="http://schemas.microsoft.com/office/2006/documentManagement/types"/>
    <xsd:import namespace="http://schemas.microsoft.com/office/infopath/2007/PartnerControls"/>
    <xsd:element name="_dlc_DocId" ma:index="12" nillable="true" ma:displayName="Document ID Value" ma:description="The value of the document ID assigned to this item." ma:internalName="_dlc_DocId" ma:readOnly="true">
      <xsd:simpleType>
        <xsd:restriction base="dms:Text"/>
      </xsd:simpleType>
    </xsd:element>
    <xsd:element name="_dlc_DocIdUrl" ma:index="1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4" nillable="true" ma:displayName="Persist ID" ma:description="Keep ID on add." ma:hidden="true" ma:internalName="_dlc_DocIdPersistId" ma:readOnly="true">
      <xsd:simpleType>
        <xsd:restriction base="dms:Boolean"/>
      </xsd:simple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7" nillable="true" ma:displayName="Sharing Hint Hash" ma:internalName="SharingHintHash" ma:readOnly="true">
      <xsd:simpleType>
        <xsd:restriction base="dms:Text"/>
      </xsd:simpleType>
    </xsd:element>
    <xsd:element name="SharedWithDetails" ma:index="18"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DLCPolicyLabelLock xmlns="0e597e72-bc01-4326-9323-5d474de8fd55" xsi:nil="true"/>
    <DLCPolicyLabelClientValue xmlns="0e597e72-bc01-4326-9323-5d474de8fd55">{_UIVersionString}</DLCPolicyLabelClientValue>
    <_dlc_DocId xmlns="c465687a-a428-4dad-8258-2554bf8c44c8">ACCIT01-655993982-2204</_dlc_DocId>
    <_dlc_DocIdUrl xmlns="c465687a-a428-4dad-8258-2554bf8c44c8">
      <Url>https://accitaus.sharepoint.com/sites/administration/_layouts/15/DocIdRedir.aspx?ID=ACCIT01-655993982-2204</Url>
      <Description>ACCIT01-655993982-2204</Description>
    </_dlc_DocIdUrl>
    <DLCPolicyLabelValue xmlns="0e597e72-bc01-4326-9323-5d474de8fd55">0.7</DLCPolicyLabelValue>
  </documentManagement>
</p:properties>
</file>

<file path=customXml/itemProps1.xml><?xml version="1.0" encoding="utf-8"?>
<ds:datastoreItem xmlns:ds="http://schemas.openxmlformats.org/officeDocument/2006/customXml" ds:itemID="{3D8BC345-CD4E-49AC-A02A-8DCF4AAA8D93}">
  <ds:schemaRefs>
    <ds:schemaRef ds:uri="http://schemas.microsoft.com/sharepoint/events"/>
  </ds:schemaRefs>
</ds:datastoreItem>
</file>

<file path=customXml/itemProps2.xml><?xml version="1.0" encoding="utf-8"?>
<ds:datastoreItem xmlns:ds="http://schemas.openxmlformats.org/officeDocument/2006/customXml" ds:itemID="{67487F4C-0ABA-4EBA-9FF8-46A7EE9F2166}">
  <ds:schemaRefs>
    <ds:schemaRef ds:uri="office.server.policy"/>
  </ds:schemaRefs>
</ds:datastoreItem>
</file>

<file path=customXml/itemProps3.xml><?xml version="1.0" encoding="utf-8"?>
<ds:datastoreItem xmlns:ds="http://schemas.openxmlformats.org/officeDocument/2006/customXml" ds:itemID="{F208C6DB-97DC-42BB-9D52-31317D73BC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e597e72-bc01-4326-9323-5d474de8fd55"/>
    <ds:schemaRef ds:uri="c465687a-a428-4dad-8258-2554bf8c44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FB047C-2056-4806-9C8E-FB0C9926A4BB}">
  <ds:schemaRefs>
    <ds:schemaRef ds:uri="http://schemas.microsoft.com/sharepoint/v3/contenttype/forms"/>
  </ds:schemaRefs>
</ds:datastoreItem>
</file>

<file path=customXml/itemProps5.xml><?xml version="1.0" encoding="utf-8"?>
<ds:datastoreItem xmlns:ds="http://schemas.openxmlformats.org/officeDocument/2006/customXml" ds:itemID="{BCBA6A44-E13A-40B5-9D7F-400584E82154}">
  <ds:schemaRefs>
    <ds:schemaRef ds:uri="http://schemas.microsoft.com/office/2006/metadata/properties"/>
    <ds:schemaRef ds:uri="http://schemas.microsoft.com/office/infopath/2007/PartnerControls"/>
    <ds:schemaRef ds:uri="0e597e72-bc01-4326-9323-5d474de8fd55"/>
    <ds:schemaRef ds:uri="c465687a-a428-4dad-8258-2554bf8c44c8"/>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1</Pages>
  <Words>271</Words>
  <Characters>154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eva</dc:creator>
  <cp:lastModifiedBy>Sneha Jaiswal</cp:lastModifiedBy>
  <cp:revision>21</cp:revision>
  <cp:lastPrinted>2019-10-08T04:24:00Z</cp:lastPrinted>
  <dcterms:created xsi:type="dcterms:W3CDTF">2019-10-03T07:52:00Z</dcterms:created>
  <dcterms:modified xsi:type="dcterms:W3CDTF">2019-10-08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9CEBB7944BE44F9180F587DD697A79</vt:lpwstr>
  </property>
  <property fmtid="{D5CDD505-2E9C-101B-9397-08002B2CF9AE}" pid="3" name="_dlc_DocIdItemGuid">
    <vt:lpwstr>4d956c13-846f-49ba-8490-c0d16f90a014</vt:lpwstr>
  </property>
</Properties>
</file>